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1746B9" w14:textId="77777777" w:rsidR="00AE30FC" w:rsidRDefault="00AE30FC" w:rsidP="00AE30FC">
      <w:pPr>
        <w:jc w:val="center"/>
        <w:rPr>
          <w:rFonts w:ascii="Times New Roman" w:hAnsi="Times New Roman" w:cs="Times New Roman"/>
        </w:rPr>
      </w:pPr>
    </w:p>
    <w:p w14:paraId="78012096" w14:textId="77777777" w:rsidR="00AE30FC" w:rsidRDefault="00AE30FC" w:rsidP="00AE30FC">
      <w:pPr>
        <w:jc w:val="center"/>
        <w:rPr>
          <w:rFonts w:ascii="Times New Roman" w:hAnsi="Times New Roman" w:cs="Times New Roman"/>
        </w:rPr>
      </w:pPr>
    </w:p>
    <w:p w14:paraId="5E4C2495" w14:textId="77777777" w:rsidR="00AE30FC" w:rsidRDefault="00AE30FC" w:rsidP="00AE30FC">
      <w:pPr>
        <w:jc w:val="center"/>
        <w:rPr>
          <w:rFonts w:ascii="Times New Roman" w:hAnsi="Times New Roman" w:cs="Times New Roman"/>
        </w:rPr>
      </w:pPr>
    </w:p>
    <w:p w14:paraId="2A245F57" w14:textId="77777777" w:rsidR="00AE30FC" w:rsidRDefault="00AE30FC" w:rsidP="00AE30FC">
      <w:pPr>
        <w:jc w:val="center"/>
        <w:rPr>
          <w:rFonts w:ascii="Times New Roman" w:hAnsi="Times New Roman" w:cs="Times New Roman"/>
        </w:rPr>
      </w:pPr>
    </w:p>
    <w:p w14:paraId="506A6612" w14:textId="77777777" w:rsidR="00AE30FC" w:rsidRDefault="00AE30FC" w:rsidP="00AE30FC">
      <w:pPr>
        <w:jc w:val="center"/>
        <w:rPr>
          <w:rFonts w:ascii="Times New Roman" w:hAnsi="Times New Roman" w:cs="Times New Roman"/>
        </w:rPr>
      </w:pPr>
    </w:p>
    <w:p w14:paraId="1CDA95BC" w14:textId="77777777" w:rsidR="00AE30FC" w:rsidRDefault="00AE30FC" w:rsidP="00AE30FC">
      <w:pPr>
        <w:jc w:val="center"/>
        <w:rPr>
          <w:rFonts w:ascii="Times New Roman" w:hAnsi="Times New Roman" w:cs="Times New Roman"/>
        </w:rPr>
      </w:pPr>
    </w:p>
    <w:p w14:paraId="08AF14EF" w14:textId="77777777" w:rsidR="00AE30FC" w:rsidRDefault="00AE30FC" w:rsidP="00AE30FC">
      <w:pPr>
        <w:jc w:val="center"/>
        <w:rPr>
          <w:rFonts w:ascii="Times New Roman" w:hAnsi="Times New Roman" w:cs="Times New Roman"/>
        </w:rPr>
      </w:pPr>
    </w:p>
    <w:p w14:paraId="3FC2BAD0" w14:textId="77777777" w:rsidR="00AE30FC" w:rsidRDefault="00AE30FC" w:rsidP="00AE30FC">
      <w:pPr>
        <w:jc w:val="center"/>
        <w:rPr>
          <w:rFonts w:ascii="Times New Roman" w:hAnsi="Times New Roman" w:cs="Times New Roman"/>
        </w:rPr>
      </w:pPr>
    </w:p>
    <w:p w14:paraId="2C859AED" w14:textId="77777777" w:rsidR="00AE30FC" w:rsidRDefault="00AE30FC" w:rsidP="00AE30FC">
      <w:pPr>
        <w:jc w:val="center"/>
        <w:rPr>
          <w:rFonts w:ascii="Times New Roman" w:hAnsi="Times New Roman" w:cs="Times New Roman"/>
        </w:rPr>
      </w:pPr>
    </w:p>
    <w:p w14:paraId="1C953604" w14:textId="77777777" w:rsidR="00AE30FC" w:rsidRDefault="00AE30FC" w:rsidP="00AE30FC">
      <w:pPr>
        <w:jc w:val="center"/>
        <w:rPr>
          <w:rFonts w:ascii="Times New Roman" w:hAnsi="Times New Roman" w:cs="Times New Roman"/>
        </w:rPr>
      </w:pPr>
      <w:r>
        <w:rPr>
          <w:rFonts w:ascii="Times New Roman" w:hAnsi="Times New Roman" w:cs="Times New Roman"/>
        </w:rPr>
        <w:t>Project Design Document</w:t>
      </w:r>
    </w:p>
    <w:p w14:paraId="2345E89C" w14:textId="77777777" w:rsidR="00AE30FC" w:rsidRDefault="00AE30FC" w:rsidP="00AE30FC">
      <w:pPr>
        <w:jc w:val="center"/>
        <w:rPr>
          <w:rFonts w:ascii="Times New Roman" w:hAnsi="Times New Roman" w:cs="Times New Roman"/>
        </w:rPr>
      </w:pPr>
    </w:p>
    <w:p w14:paraId="4BF96224" w14:textId="77777777" w:rsidR="00AE30FC" w:rsidRDefault="00AE30FC" w:rsidP="00AE30FC">
      <w:pPr>
        <w:jc w:val="center"/>
        <w:rPr>
          <w:rFonts w:ascii="Times New Roman" w:hAnsi="Times New Roman" w:cs="Times New Roman"/>
        </w:rPr>
      </w:pPr>
      <w:r>
        <w:rPr>
          <w:rFonts w:ascii="Times New Roman" w:hAnsi="Times New Roman" w:cs="Times New Roman"/>
        </w:rPr>
        <w:t>Group 3:</w:t>
      </w:r>
    </w:p>
    <w:p w14:paraId="3936E522" w14:textId="77777777" w:rsidR="00AE30FC" w:rsidRDefault="00AE30FC" w:rsidP="00AE30FC">
      <w:pPr>
        <w:jc w:val="center"/>
        <w:rPr>
          <w:rFonts w:ascii="Times New Roman" w:hAnsi="Times New Roman" w:cs="Times New Roman"/>
        </w:rPr>
      </w:pPr>
    </w:p>
    <w:p w14:paraId="0A010BF7" w14:textId="77777777" w:rsidR="00AE30FC" w:rsidRDefault="00AE30FC" w:rsidP="00AE30FC">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14:paraId="6534C890" w14:textId="77777777" w:rsidR="00AE30FC" w:rsidRDefault="00AE30FC" w:rsidP="00AE30FC">
      <w:pPr>
        <w:jc w:val="center"/>
        <w:rPr>
          <w:rFonts w:ascii="Times New Roman" w:hAnsi="Times New Roman" w:cs="Times New Roman"/>
        </w:rPr>
      </w:pPr>
    </w:p>
    <w:p w14:paraId="34FF213E" w14:textId="77777777" w:rsidR="00AE30FC" w:rsidRDefault="00AE30FC" w:rsidP="00AE30FC">
      <w:pPr>
        <w:jc w:val="center"/>
        <w:rPr>
          <w:rFonts w:ascii="Times New Roman" w:hAnsi="Times New Roman" w:cs="Times New Roman"/>
        </w:rPr>
      </w:pPr>
      <w:r>
        <w:rPr>
          <w:rFonts w:ascii="Times New Roman" w:hAnsi="Times New Roman" w:cs="Times New Roman"/>
        </w:rPr>
        <w:t>University of Maryland University College</w:t>
      </w:r>
    </w:p>
    <w:p w14:paraId="3AAB14B3" w14:textId="77777777" w:rsidR="00AE30FC" w:rsidRDefault="00AE30FC" w:rsidP="00AE30FC">
      <w:pPr>
        <w:jc w:val="center"/>
        <w:rPr>
          <w:rFonts w:ascii="Times New Roman" w:hAnsi="Times New Roman" w:cs="Times New Roman"/>
        </w:rPr>
      </w:pPr>
    </w:p>
    <w:p w14:paraId="5045F450" w14:textId="77777777" w:rsidR="00AE30FC" w:rsidRDefault="00AE30FC" w:rsidP="00AE30FC">
      <w:pPr>
        <w:jc w:val="center"/>
        <w:rPr>
          <w:rFonts w:ascii="Times New Roman" w:hAnsi="Times New Roman" w:cs="Times New Roman"/>
        </w:rPr>
      </w:pPr>
    </w:p>
    <w:p w14:paraId="26BA8060" w14:textId="77777777" w:rsidR="00AE30FC" w:rsidRDefault="00AE30FC" w:rsidP="00AE30FC">
      <w:pPr>
        <w:jc w:val="center"/>
        <w:rPr>
          <w:rFonts w:ascii="Times New Roman" w:hAnsi="Times New Roman" w:cs="Times New Roman"/>
        </w:rPr>
      </w:pPr>
    </w:p>
    <w:p w14:paraId="5BDB9826" w14:textId="77777777" w:rsidR="00AE30FC" w:rsidRDefault="00AE30FC" w:rsidP="00AE30FC">
      <w:pPr>
        <w:jc w:val="center"/>
        <w:rPr>
          <w:rFonts w:ascii="Times New Roman" w:hAnsi="Times New Roman" w:cs="Times New Roman"/>
        </w:rPr>
      </w:pPr>
    </w:p>
    <w:p w14:paraId="1268C944" w14:textId="77777777" w:rsidR="00AE30FC" w:rsidRDefault="00AE30FC" w:rsidP="00AE30FC">
      <w:pPr>
        <w:jc w:val="center"/>
        <w:rPr>
          <w:rFonts w:ascii="Times New Roman" w:hAnsi="Times New Roman" w:cs="Times New Roman"/>
        </w:rPr>
      </w:pPr>
    </w:p>
    <w:p w14:paraId="58FDF8EA" w14:textId="77777777" w:rsidR="00AE30FC" w:rsidRDefault="00AE30FC" w:rsidP="00AE30FC">
      <w:pPr>
        <w:jc w:val="center"/>
        <w:rPr>
          <w:rFonts w:ascii="Times New Roman" w:hAnsi="Times New Roman" w:cs="Times New Roman"/>
        </w:rPr>
      </w:pPr>
    </w:p>
    <w:p w14:paraId="2243003A" w14:textId="77777777" w:rsidR="00AE30FC" w:rsidRDefault="00AE30FC" w:rsidP="00AE30FC">
      <w:pPr>
        <w:jc w:val="center"/>
        <w:rPr>
          <w:rFonts w:ascii="Times New Roman" w:hAnsi="Times New Roman" w:cs="Times New Roman"/>
        </w:rPr>
      </w:pPr>
    </w:p>
    <w:p w14:paraId="7F6C7507" w14:textId="77777777" w:rsidR="00AE30FC" w:rsidRDefault="00AE30FC" w:rsidP="00AE30FC">
      <w:pPr>
        <w:jc w:val="center"/>
        <w:rPr>
          <w:rFonts w:ascii="Times New Roman" w:hAnsi="Times New Roman" w:cs="Times New Roman"/>
        </w:rPr>
      </w:pPr>
    </w:p>
    <w:p w14:paraId="7ED28413" w14:textId="77777777" w:rsidR="00AE30FC" w:rsidRDefault="00AE30FC" w:rsidP="00AE30FC">
      <w:pPr>
        <w:jc w:val="center"/>
        <w:rPr>
          <w:rFonts w:ascii="Times New Roman" w:hAnsi="Times New Roman" w:cs="Times New Roman"/>
        </w:rPr>
      </w:pPr>
    </w:p>
    <w:p w14:paraId="6D21DAE4" w14:textId="77777777" w:rsidR="00AE30FC" w:rsidRDefault="00AE30FC" w:rsidP="00AE30FC">
      <w:pPr>
        <w:jc w:val="center"/>
        <w:rPr>
          <w:rFonts w:ascii="Times New Roman" w:hAnsi="Times New Roman" w:cs="Times New Roman"/>
        </w:rPr>
      </w:pPr>
    </w:p>
    <w:p w14:paraId="46D73EC2" w14:textId="77777777" w:rsidR="00AE30FC" w:rsidRDefault="00AE30FC" w:rsidP="00AE30FC">
      <w:pPr>
        <w:jc w:val="center"/>
        <w:rPr>
          <w:rFonts w:ascii="Times New Roman" w:hAnsi="Times New Roman" w:cs="Times New Roman"/>
        </w:rPr>
      </w:pPr>
    </w:p>
    <w:p w14:paraId="4A8F81E6" w14:textId="77777777" w:rsidR="00AE30FC" w:rsidRDefault="00AE30FC" w:rsidP="00AE30FC">
      <w:pPr>
        <w:jc w:val="center"/>
        <w:rPr>
          <w:rFonts w:ascii="Times New Roman" w:hAnsi="Times New Roman" w:cs="Times New Roman"/>
        </w:rPr>
      </w:pPr>
    </w:p>
    <w:p w14:paraId="7E774432" w14:textId="77777777" w:rsidR="00AE30FC" w:rsidRDefault="00AE30FC" w:rsidP="00AE30FC">
      <w:pPr>
        <w:jc w:val="center"/>
        <w:rPr>
          <w:rFonts w:ascii="Times New Roman" w:hAnsi="Times New Roman" w:cs="Times New Roman"/>
        </w:rPr>
      </w:pPr>
    </w:p>
    <w:p w14:paraId="408024BB" w14:textId="77777777" w:rsidR="00AE30FC" w:rsidRDefault="00AE30FC" w:rsidP="00AE30FC">
      <w:pPr>
        <w:jc w:val="center"/>
        <w:rPr>
          <w:rFonts w:ascii="Times New Roman" w:hAnsi="Times New Roman" w:cs="Times New Roman"/>
        </w:rPr>
      </w:pPr>
    </w:p>
    <w:p w14:paraId="0F0DE970" w14:textId="77777777" w:rsidR="00AE30FC" w:rsidRDefault="00AE30FC" w:rsidP="00AE30FC">
      <w:pPr>
        <w:jc w:val="center"/>
        <w:rPr>
          <w:rFonts w:ascii="Times New Roman" w:hAnsi="Times New Roman" w:cs="Times New Roman"/>
        </w:rPr>
      </w:pPr>
    </w:p>
    <w:p w14:paraId="23C11673" w14:textId="77777777" w:rsidR="00AE30FC" w:rsidRDefault="00AE30FC" w:rsidP="00AE30FC">
      <w:pPr>
        <w:jc w:val="center"/>
        <w:rPr>
          <w:rFonts w:ascii="Times New Roman" w:hAnsi="Times New Roman" w:cs="Times New Roman"/>
        </w:rPr>
      </w:pPr>
    </w:p>
    <w:p w14:paraId="41870C6C" w14:textId="77777777" w:rsidR="00AE30FC" w:rsidRDefault="00AE30FC" w:rsidP="00AE30FC">
      <w:pPr>
        <w:jc w:val="center"/>
        <w:rPr>
          <w:rFonts w:ascii="Times New Roman" w:hAnsi="Times New Roman" w:cs="Times New Roman"/>
        </w:rPr>
      </w:pPr>
    </w:p>
    <w:p w14:paraId="74F4727C" w14:textId="77777777" w:rsidR="00AE30FC" w:rsidRDefault="00AE30FC" w:rsidP="00AE30FC">
      <w:pPr>
        <w:jc w:val="center"/>
        <w:rPr>
          <w:rFonts w:ascii="Times New Roman" w:hAnsi="Times New Roman" w:cs="Times New Roman"/>
        </w:rPr>
      </w:pPr>
    </w:p>
    <w:p w14:paraId="60D8E46C" w14:textId="77777777" w:rsidR="00AE30FC" w:rsidRDefault="00AE30FC" w:rsidP="00AE30FC">
      <w:pPr>
        <w:jc w:val="center"/>
        <w:rPr>
          <w:rFonts w:ascii="Times New Roman" w:hAnsi="Times New Roman" w:cs="Times New Roman"/>
        </w:rPr>
      </w:pPr>
    </w:p>
    <w:p w14:paraId="7BBFFA4B" w14:textId="77777777" w:rsidR="00AE30FC" w:rsidRDefault="00AE30FC" w:rsidP="00AE30FC">
      <w:pPr>
        <w:jc w:val="center"/>
        <w:rPr>
          <w:rFonts w:ascii="Times New Roman" w:hAnsi="Times New Roman" w:cs="Times New Roman"/>
        </w:rPr>
      </w:pPr>
    </w:p>
    <w:p w14:paraId="0EF20124" w14:textId="77777777" w:rsidR="00AE30FC" w:rsidRDefault="00AE30FC" w:rsidP="00AE30FC">
      <w:pPr>
        <w:jc w:val="center"/>
        <w:rPr>
          <w:rFonts w:ascii="Times New Roman" w:hAnsi="Times New Roman" w:cs="Times New Roman"/>
        </w:rPr>
      </w:pPr>
    </w:p>
    <w:p w14:paraId="75227926" w14:textId="77777777" w:rsidR="00AE30FC" w:rsidRDefault="00AE30FC" w:rsidP="00AE30FC">
      <w:pPr>
        <w:jc w:val="center"/>
        <w:rPr>
          <w:rFonts w:ascii="Times New Roman" w:hAnsi="Times New Roman" w:cs="Times New Roman"/>
        </w:rPr>
      </w:pPr>
    </w:p>
    <w:p w14:paraId="468E940D" w14:textId="77777777" w:rsidR="00AE30FC" w:rsidRDefault="00004D71" w:rsidP="00AE30FC">
      <w:pPr>
        <w:jc w:val="center"/>
      </w:pPr>
      <w:r>
        <w:rPr>
          <w:rFonts w:ascii="Times New Roman" w:hAnsi="Times New Roman" w:cs="Times New Roman"/>
        </w:rPr>
        <w:t>Revision 1.06</w:t>
      </w:r>
    </w:p>
    <w:p w14:paraId="66D28A44" w14:textId="77777777" w:rsidR="00AE30FC" w:rsidRDefault="00AE30FC" w:rsidP="00AE30FC">
      <w:pPr>
        <w:jc w:val="center"/>
        <w:rPr>
          <w:rFonts w:ascii="Times New Roman" w:hAnsi="Times New Roman" w:cs="Times New Roman"/>
        </w:rPr>
      </w:pPr>
    </w:p>
    <w:p w14:paraId="360F40D9" w14:textId="77777777" w:rsidR="00AE30FC" w:rsidRDefault="002B1BA7" w:rsidP="00AE30FC">
      <w:pPr>
        <w:jc w:val="center"/>
        <w:rPr>
          <w:rFonts w:ascii="Times New Roman" w:hAnsi="Times New Roman" w:cs="Times New Roman"/>
        </w:rPr>
      </w:pPr>
      <w:r>
        <w:rPr>
          <w:rFonts w:ascii="Times New Roman" w:hAnsi="Times New Roman" w:cs="Times New Roman"/>
        </w:rPr>
        <w:t>June 12</w:t>
      </w:r>
      <w:r w:rsidR="00AE30FC">
        <w:rPr>
          <w:rFonts w:ascii="Times New Roman" w:hAnsi="Times New Roman" w:cs="Times New Roman"/>
        </w:rPr>
        <w:t>, 2017</w:t>
      </w:r>
    </w:p>
    <w:p w14:paraId="02379F20" w14:textId="77777777" w:rsidR="00AE30FC" w:rsidRDefault="00AE30FC" w:rsidP="00AE30FC">
      <w:pPr>
        <w:jc w:val="center"/>
        <w:rPr>
          <w:rFonts w:ascii="Times New Roman" w:hAnsi="Times New Roman" w:cs="Times New Roman"/>
        </w:rPr>
      </w:pPr>
    </w:p>
    <w:p w14:paraId="2AE03D62" w14:textId="77777777" w:rsidR="00AE30FC" w:rsidRDefault="00AE30FC" w:rsidP="00AE30FC">
      <w:pPr>
        <w:jc w:val="center"/>
        <w:rPr>
          <w:rFonts w:ascii="Times New Roman" w:hAnsi="Times New Roman" w:cs="Times New Roman"/>
        </w:rPr>
      </w:pPr>
    </w:p>
    <w:p w14:paraId="779F9944" w14:textId="77777777" w:rsidR="00AE30FC" w:rsidRDefault="00AE30FC" w:rsidP="00AE30FC">
      <w:pPr>
        <w:jc w:val="center"/>
        <w:rPr>
          <w:rFonts w:ascii="Times New Roman" w:hAnsi="Times New Roman" w:cs="Times New Roman"/>
        </w:rPr>
      </w:pPr>
    </w:p>
    <w:p w14:paraId="40C7AD2E" w14:textId="77777777" w:rsidR="00AE30FC" w:rsidRDefault="00AE30FC" w:rsidP="00AE30FC">
      <w:pPr>
        <w:jc w:val="center"/>
        <w:rPr>
          <w:rFonts w:ascii="Times New Roman" w:hAnsi="Times New Roman" w:cs="Times New Roman"/>
        </w:rPr>
      </w:pPr>
    </w:p>
    <w:p w14:paraId="474B91B5" w14:textId="77777777" w:rsidR="00AE30FC" w:rsidRDefault="00AE30FC" w:rsidP="00AE30FC">
      <w:pPr>
        <w:jc w:val="center"/>
        <w:rPr>
          <w:rFonts w:ascii="Times New Roman" w:hAnsi="Times New Roman" w:cs="Times New Roman"/>
        </w:rPr>
      </w:pPr>
    </w:p>
    <w:p w14:paraId="392197FC" w14:textId="77777777" w:rsidR="00AE30FC" w:rsidRDefault="00AE30FC" w:rsidP="00AE30FC">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14:paraId="58D0601C" w14:textId="77777777" w:rsidR="00AE30FC" w:rsidRDefault="00AE30FC" w:rsidP="00AE30FC"/>
    <w:tbl>
      <w:tblPr>
        <w:tblStyle w:val="TableGrid"/>
        <w:tblW w:w="9350" w:type="dxa"/>
        <w:jc w:val="center"/>
        <w:tblLook w:val="04A0" w:firstRow="1" w:lastRow="0" w:firstColumn="1" w:lastColumn="0" w:noHBand="0" w:noVBand="1"/>
      </w:tblPr>
      <w:tblGrid>
        <w:gridCol w:w="1615"/>
        <w:gridCol w:w="1530"/>
        <w:gridCol w:w="1890"/>
        <w:gridCol w:w="4315"/>
      </w:tblGrid>
      <w:tr w:rsidR="00AE30FC" w14:paraId="03A16EF9" w14:textId="77777777" w:rsidTr="00221872">
        <w:trPr>
          <w:jc w:val="center"/>
        </w:trPr>
        <w:tc>
          <w:tcPr>
            <w:tcW w:w="1615" w:type="dxa"/>
            <w:shd w:val="clear" w:color="auto" w:fill="auto"/>
            <w:tcMar>
              <w:left w:w="108" w:type="dxa"/>
            </w:tcMar>
          </w:tcPr>
          <w:p w14:paraId="4D03E98A" w14:textId="77777777" w:rsidR="00AE30FC" w:rsidRDefault="00AE30FC" w:rsidP="004718E9">
            <w:pPr>
              <w:jc w:val="center"/>
              <w:rPr>
                <w:b/>
              </w:rPr>
            </w:pPr>
            <w:r>
              <w:rPr>
                <w:b/>
              </w:rPr>
              <w:t>Revision</w:t>
            </w:r>
          </w:p>
        </w:tc>
        <w:tc>
          <w:tcPr>
            <w:tcW w:w="1530" w:type="dxa"/>
            <w:shd w:val="clear" w:color="auto" w:fill="auto"/>
            <w:tcMar>
              <w:left w:w="108" w:type="dxa"/>
            </w:tcMar>
          </w:tcPr>
          <w:p w14:paraId="2A232508" w14:textId="77777777" w:rsidR="00AE30FC" w:rsidRDefault="00AE30FC" w:rsidP="004718E9">
            <w:pPr>
              <w:jc w:val="center"/>
              <w:rPr>
                <w:b/>
              </w:rPr>
            </w:pPr>
            <w:r>
              <w:rPr>
                <w:b/>
              </w:rPr>
              <w:t>Date</w:t>
            </w:r>
          </w:p>
        </w:tc>
        <w:tc>
          <w:tcPr>
            <w:tcW w:w="1890" w:type="dxa"/>
            <w:shd w:val="clear" w:color="auto" w:fill="auto"/>
            <w:tcMar>
              <w:left w:w="108" w:type="dxa"/>
            </w:tcMar>
          </w:tcPr>
          <w:p w14:paraId="21506BD7" w14:textId="77777777" w:rsidR="00AE30FC" w:rsidRDefault="00AE30FC" w:rsidP="004718E9">
            <w:pPr>
              <w:jc w:val="center"/>
              <w:rPr>
                <w:b/>
              </w:rPr>
            </w:pPr>
            <w:r>
              <w:rPr>
                <w:b/>
              </w:rPr>
              <w:t>Editor</w:t>
            </w:r>
          </w:p>
        </w:tc>
        <w:tc>
          <w:tcPr>
            <w:tcW w:w="4315" w:type="dxa"/>
            <w:shd w:val="clear" w:color="auto" w:fill="auto"/>
            <w:tcMar>
              <w:left w:w="108" w:type="dxa"/>
            </w:tcMar>
          </w:tcPr>
          <w:p w14:paraId="2545D8F8" w14:textId="77777777" w:rsidR="00AE30FC" w:rsidRDefault="00AE30FC" w:rsidP="004718E9">
            <w:pPr>
              <w:jc w:val="center"/>
              <w:rPr>
                <w:b/>
              </w:rPr>
            </w:pPr>
            <w:r>
              <w:rPr>
                <w:b/>
              </w:rPr>
              <w:t>Description of Changes</w:t>
            </w:r>
          </w:p>
        </w:tc>
      </w:tr>
      <w:tr w:rsidR="00AE30FC" w14:paraId="656F77F0" w14:textId="77777777" w:rsidTr="00221872">
        <w:trPr>
          <w:jc w:val="center"/>
        </w:trPr>
        <w:tc>
          <w:tcPr>
            <w:tcW w:w="1615" w:type="dxa"/>
            <w:shd w:val="clear" w:color="auto" w:fill="auto"/>
            <w:tcMar>
              <w:left w:w="108" w:type="dxa"/>
            </w:tcMar>
          </w:tcPr>
          <w:p w14:paraId="632B07DE" w14:textId="77777777" w:rsidR="00AE30FC" w:rsidRDefault="00AE30FC" w:rsidP="004718E9">
            <w:pPr>
              <w:jc w:val="center"/>
              <w:rPr>
                <w:sz w:val="20"/>
              </w:rPr>
            </w:pPr>
            <w:r>
              <w:rPr>
                <w:sz w:val="20"/>
              </w:rPr>
              <w:t>1.00</w:t>
            </w:r>
          </w:p>
        </w:tc>
        <w:tc>
          <w:tcPr>
            <w:tcW w:w="1530" w:type="dxa"/>
            <w:shd w:val="clear" w:color="auto" w:fill="auto"/>
            <w:tcMar>
              <w:left w:w="108" w:type="dxa"/>
            </w:tcMar>
          </w:tcPr>
          <w:p w14:paraId="04D9BF72" w14:textId="77777777" w:rsidR="00AE30FC" w:rsidRDefault="00AE30FC" w:rsidP="004718E9">
            <w:pPr>
              <w:jc w:val="center"/>
              <w:rPr>
                <w:sz w:val="20"/>
              </w:rPr>
            </w:pPr>
            <w:r>
              <w:rPr>
                <w:sz w:val="20"/>
              </w:rPr>
              <w:t>06/12/2017</w:t>
            </w:r>
          </w:p>
        </w:tc>
        <w:tc>
          <w:tcPr>
            <w:tcW w:w="1890" w:type="dxa"/>
            <w:shd w:val="clear" w:color="auto" w:fill="auto"/>
            <w:tcMar>
              <w:left w:w="108" w:type="dxa"/>
            </w:tcMar>
          </w:tcPr>
          <w:p w14:paraId="30922C31" w14:textId="77777777" w:rsidR="00AE30FC" w:rsidRDefault="00AE30FC" w:rsidP="004718E9">
            <w:pPr>
              <w:jc w:val="center"/>
              <w:rPr>
                <w:sz w:val="20"/>
              </w:rPr>
            </w:pPr>
            <w:r>
              <w:rPr>
                <w:sz w:val="20"/>
              </w:rPr>
              <w:t>Matthew Stevenson</w:t>
            </w:r>
          </w:p>
        </w:tc>
        <w:tc>
          <w:tcPr>
            <w:tcW w:w="4315" w:type="dxa"/>
            <w:shd w:val="clear" w:color="auto" w:fill="auto"/>
            <w:tcMar>
              <w:left w:w="108" w:type="dxa"/>
            </w:tcMar>
          </w:tcPr>
          <w:p w14:paraId="72B61AFB" w14:textId="77777777" w:rsidR="00AE30FC" w:rsidRDefault="00AE30FC" w:rsidP="004718E9">
            <w:pPr>
              <w:rPr>
                <w:sz w:val="20"/>
              </w:rPr>
            </w:pPr>
            <w:r>
              <w:rPr>
                <w:sz w:val="20"/>
              </w:rPr>
              <w:t>Original Document</w:t>
            </w:r>
          </w:p>
          <w:p w14:paraId="4F35FE74" w14:textId="77777777" w:rsidR="00AE30FC" w:rsidRPr="00E91B7D" w:rsidRDefault="00AE30FC" w:rsidP="004718E9">
            <w:pPr>
              <w:pStyle w:val="ListParagraph"/>
              <w:numPr>
                <w:ilvl w:val="0"/>
                <w:numId w:val="20"/>
              </w:numPr>
              <w:rPr>
                <w:sz w:val="20"/>
              </w:rPr>
            </w:pPr>
            <w:r>
              <w:rPr>
                <w:sz w:val="20"/>
              </w:rPr>
              <w:t>Added Items to Class Design Section</w:t>
            </w:r>
          </w:p>
        </w:tc>
      </w:tr>
      <w:tr w:rsidR="00AE30FC" w14:paraId="00AC8012" w14:textId="77777777" w:rsidTr="00221872">
        <w:trPr>
          <w:jc w:val="center"/>
        </w:trPr>
        <w:tc>
          <w:tcPr>
            <w:tcW w:w="1615" w:type="dxa"/>
            <w:shd w:val="clear" w:color="auto" w:fill="auto"/>
            <w:tcMar>
              <w:left w:w="108" w:type="dxa"/>
            </w:tcMar>
          </w:tcPr>
          <w:p w14:paraId="00591D30" w14:textId="77777777" w:rsidR="00AE30FC" w:rsidRDefault="00AE30FC" w:rsidP="004718E9">
            <w:pPr>
              <w:jc w:val="center"/>
              <w:rPr>
                <w:sz w:val="20"/>
              </w:rPr>
            </w:pPr>
            <w:r>
              <w:rPr>
                <w:sz w:val="20"/>
              </w:rPr>
              <w:t>1.01</w:t>
            </w:r>
          </w:p>
        </w:tc>
        <w:tc>
          <w:tcPr>
            <w:tcW w:w="1530" w:type="dxa"/>
            <w:shd w:val="clear" w:color="auto" w:fill="auto"/>
            <w:tcMar>
              <w:left w:w="108" w:type="dxa"/>
            </w:tcMar>
          </w:tcPr>
          <w:p w14:paraId="75C17C99" w14:textId="77777777" w:rsidR="00AE30FC" w:rsidRDefault="00AE30FC" w:rsidP="004718E9">
            <w:pPr>
              <w:jc w:val="center"/>
              <w:rPr>
                <w:sz w:val="20"/>
              </w:rPr>
            </w:pPr>
            <w:r>
              <w:rPr>
                <w:sz w:val="20"/>
              </w:rPr>
              <w:t>06/13/2017</w:t>
            </w:r>
          </w:p>
        </w:tc>
        <w:tc>
          <w:tcPr>
            <w:tcW w:w="1890" w:type="dxa"/>
            <w:shd w:val="clear" w:color="auto" w:fill="auto"/>
            <w:tcMar>
              <w:left w:w="108" w:type="dxa"/>
            </w:tcMar>
          </w:tcPr>
          <w:p w14:paraId="1AD5E256" w14:textId="77777777" w:rsidR="00AE30FC" w:rsidRDefault="00AE30FC" w:rsidP="004718E9">
            <w:pPr>
              <w:jc w:val="center"/>
              <w:rPr>
                <w:sz w:val="20"/>
              </w:rPr>
            </w:pPr>
            <w:r>
              <w:rPr>
                <w:sz w:val="20"/>
              </w:rPr>
              <w:t>Tyler Roland</w:t>
            </w:r>
          </w:p>
        </w:tc>
        <w:tc>
          <w:tcPr>
            <w:tcW w:w="4315" w:type="dxa"/>
            <w:shd w:val="clear" w:color="auto" w:fill="auto"/>
            <w:tcMar>
              <w:left w:w="108" w:type="dxa"/>
            </w:tcMar>
          </w:tcPr>
          <w:p w14:paraId="1A58BC8F" w14:textId="77777777" w:rsidR="00AE30FC" w:rsidRDefault="00AE30FC" w:rsidP="004718E9">
            <w:pPr>
              <w:pStyle w:val="ListParagraph"/>
              <w:numPr>
                <w:ilvl w:val="0"/>
                <w:numId w:val="22"/>
              </w:numPr>
              <w:rPr>
                <w:sz w:val="20"/>
              </w:rPr>
            </w:pPr>
            <w:r>
              <w:rPr>
                <w:sz w:val="20"/>
              </w:rPr>
              <w:t>Minor text fixes</w:t>
            </w:r>
          </w:p>
          <w:p w14:paraId="59468015" w14:textId="77777777" w:rsidR="00AE30FC" w:rsidRPr="00694D5E" w:rsidRDefault="00AE30FC" w:rsidP="004718E9">
            <w:pPr>
              <w:pStyle w:val="ListParagraph"/>
              <w:numPr>
                <w:ilvl w:val="0"/>
                <w:numId w:val="22"/>
              </w:numPr>
              <w:rPr>
                <w:sz w:val="20"/>
              </w:rPr>
            </w:pPr>
            <w:r>
              <w:rPr>
                <w:sz w:val="20"/>
              </w:rPr>
              <w:t>Added pseudocode to make sure user is logged in for user pages</w:t>
            </w:r>
          </w:p>
        </w:tc>
      </w:tr>
      <w:tr w:rsidR="00AE30FC" w14:paraId="4E0E4B67" w14:textId="77777777" w:rsidTr="00221872">
        <w:trPr>
          <w:jc w:val="center"/>
        </w:trPr>
        <w:tc>
          <w:tcPr>
            <w:tcW w:w="1615" w:type="dxa"/>
            <w:shd w:val="clear" w:color="auto" w:fill="auto"/>
            <w:tcMar>
              <w:left w:w="108" w:type="dxa"/>
            </w:tcMar>
          </w:tcPr>
          <w:p w14:paraId="74B9EF3A" w14:textId="77777777" w:rsidR="00AE30FC" w:rsidRDefault="00AE30FC" w:rsidP="004718E9">
            <w:pPr>
              <w:jc w:val="center"/>
              <w:rPr>
                <w:sz w:val="20"/>
                <w:szCs w:val="20"/>
              </w:rPr>
            </w:pPr>
            <w:r>
              <w:rPr>
                <w:sz w:val="20"/>
                <w:szCs w:val="20"/>
              </w:rPr>
              <w:t>1.02</w:t>
            </w:r>
          </w:p>
        </w:tc>
        <w:tc>
          <w:tcPr>
            <w:tcW w:w="1530" w:type="dxa"/>
            <w:shd w:val="clear" w:color="auto" w:fill="auto"/>
            <w:tcMar>
              <w:left w:w="108" w:type="dxa"/>
            </w:tcMar>
          </w:tcPr>
          <w:p w14:paraId="1C1B8939" w14:textId="77777777" w:rsidR="00AE30FC" w:rsidRDefault="00AE30FC" w:rsidP="004718E9">
            <w:pPr>
              <w:jc w:val="center"/>
              <w:rPr>
                <w:sz w:val="20"/>
                <w:szCs w:val="20"/>
              </w:rPr>
            </w:pPr>
            <w:r>
              <w:rPr>
                <w:sz w:val="20"/>
                <w:szCs w:val="20"/>
              </w:rPr>
              <w:t>06/14/17</w:t>
            </w:r>
          </w:p>
        </w:tc>
        <w:tc>
          <w:tcPr>
            <w:tcW w:w="1890" w:type="dxa"/>
            <w:shd w:val="clear" w:color="auto" w:fill="auto"/>
            <w:tcMar>
              <w:left w:w="108" w:type="dxa"/>
            </w:tcMar>
          </w:tcPr>
          <w:p w14:paraId="676C062E" w14:textId="77777777" w:rsidR="00AE30FC" w:rsidRDefault="00AE30FC" w:rsidP="004718E9">
            <w:pPr>
              <w:jc w:val="center"/>
              <w:rPr>
                <w:sz w:val="20"/>
                <w:szCs w:val="20"/>
              </w:rPr>
            </w:pPr>
            <w:r>
              <w:rPr>
                <w:sz w:val="20"/>
                <w:szCs w:val="20"/>
              </w:rPr>
              <w:t>Jesse Cruse</w:t>
            </w:r>
          </w:p>
        </w:tc>
        <w:tc>
          <w:tcPr>
            <w:tcW w:w="4315" w:type="dxa"/>
            <w:shd w:val="clear" w:color="auto" w:fill="auto"/>
            <w:tcMar>
              <w:left w:w="108" w:type="dxa"/>
            </w:tcMar>
          </w:tcPr>
          <w:p w14:paraId="3635EE93" w14:textId="77777777" w:rsidR="00AE30FC" w:rsidRPr="00FF337B" w:rsidRDefault="00AE30FC" w:rsidP="004718E9">
            <w:pPr>
              <w:pStyle w:val="ListParagraph"/>
              <w:numPr>
                <w:ilvl w:val="0"/>
                <w:numId w:val="23"/>
              </w:numPr>
              <w:rPr>
                <w:sz w:val="20"/>
                <w:szCs w:val="20"/>
              </w:rPr>
            </w:pPr>
            <w:r>
              <w:rPr>
                <w:sz w:val="20"/>
                <w:szCs w:val="20"/>
              </w:rPr>
              <w:t>Added Event-Trace scenario one</w:t>
            </w:r>
          </w:p>
        </w:tc>
      </w:tr>
      <w:tr w:rsidR="00AE30FC" w14:paraId="03C0B5EE" w14:textId="77777777" w:rsidTr="00221872">
        <w:trPr>
          <w:jc w:val="center"/>
        </w:trPr>
        <w:tc>
          <w:tcPr>
            <w:tcW w:w="1615" w:type="dxa"/>
            <w:shd w:val="clear" w:color="auto" w:fill="auto"/>
            <w:tcMar>
              <w:left w:w="108" w:type="dxa"/>
            </w:tcMar>
          </w:tcPr>
          <w:p w14:paraId="156F8BA2" w14:textId="77777777" w:rsidR="00AE30FC" w:rsidRDefault="00AE30FC" w:rsidP="004718E9">
            <w:pPr>
              <w:jc w:val="center"/>
              <w:rPr>
                <w:sz w:val="20"/>
                <w:szCs w:val="20"/>
              </w:rPr>
            </w:pPr>
            <w:r>
              <w:rPr>
                <w:sz w:val="20"/>
                <w:szCs w:val="20"/>
              </w:rPr>
              <w:t>1.03</w:t>
            </w:r>
          </w:p>
        </w:tc>
        <w:tc>
          <w:tcPr>
            <w:tcW w:w="1530" w:type="dxa"/>
            <w:shd w:val="clear" w:color="auto" w:fill="auto"/>
            <w:tcMar>
              <w:left w:w="108" w:type="dxa"/>
            </w:tcMar>
          </w:tcPr>
          <w:p w14:paraId="734C77D3" w14:textId="77777777" w:rsidR="00AE30FC" w:rsidRDefault="00AE30FC" w:rsidP="004718E9">
            <w:pPr>
              <w:jc w:val="center"/>
              <w:rPr>
                <w:sz w:val="20"/>
                <w:szCs w:val="20"/>
              </w:rPr>
            </w:pPr>
            <w:r>
              <w:rPr>
                <w:sz w:val="20"/>
                <w:szCs w:val="20"/>
              </w:rPr>
              <w:t>06/15/17</w:t>
            </w:r>
          </w:p>
        </w:tc>
        <w:tc>
          <w:tcPr>
            <w:tcW w:w="1890" w:type="dxa"/>
            <w:shd w:val="clear" w:color="auto" w:fill="auto"/>
            <w:tcMar>
              <w:left w:w="108" w:type="dxa"/>
            </w:tcMar>
          </w:tcPr>
          <w:p w14:paraId="579DDFC6" w14:textId="77777777" w:rsidR="00AE30FC" w:rsidRDefault="00AE30FC" w:rsidP="004718E9">
            <w:pPr>
              <w:jc w:val="center"/>
              <w:rPr>
                <w:sz w:val="20"/>
                <w:szCs w:val="20"/>
              </w:rPr>
            </w:pPr>
            <w:r>
              <w:rPr>
                <w:sz w:val="20"/>
                <w:szCs w:val="20"/>
              </w:rPr>
              <w:t>Ashraya Regmi</w:t>
            </w:r>
          </w:p>
        </w:tc>
        <w:tc>
          <w:tcPr>
            <w:tcW w:w="4315" w:type="dxa"/>
            <w:shd w:val="clear" w:color="auto" w:fill="auto"/>
            <w:tcMar>
              <w:left w:w="108" w:type="dxa"/>
            </w:tcMar>
          </w:tcPr>
          <w:p w14:paraId="5E9E8E29" w14:textId="77777777" w:rsidR="00AE30FC" w:rsidRPr="008A0BCD" w:rsidRDefault="00AE30FC" w:rsidP="004718E9">
            <w:pPr>
              <w:pStyle w:val="ListParagraph"/>
              <w:numPr>
                <w:ilvl w:val="0"/>
                <w:numId w:val="23"/>
              </w:numPr>
              <w:rPr>
                <w:sz w:val="20"/>
                <w:szCs w:val="20"/>
              </w:rPr>
            </w:pPr>
            <w:r>
              <w:rPr>
                <w:sz w:val="20"/>
                <w:szCs w:val="20"/>
              </w:rPr>
              <w:t>Added unresolved risk and possible mitigation</w:t>
            </w:r>
          </w:p>
        </w:tc>
      </w:tr>
      <w:tr w:rsidR="00AE30FC" w14:paraId="66555BDB" w14:textId="77777777" w:rsidTr="00221872">
        <w:trPr>
          <w:jc w:val="center"/>
        </w:trPr>
        <w:tc>
          <w:tcPr>
            <w:tcW w:w="1615" w:type="dxa"/>
            <w:shd w:val="clear" w:color="auto" w:fill="auto"/>
            <w:tcMar>
              <w:left w:w="108" w:type="dxa"/>
            </w:tcMar>
          </w:tcPr>
          <w:p w14:paraId="131028AE" w14:textId="77777777" w:rsidR="00AE30FC" w:rsidRPr="00DF2415" w:rsidRDefault="00181F00" w:rsidP="004718E9">
            <w:pPr>
              <w:jc w:val="center"/>
              <w:rPr>
                <w:sz w:val="20"/>
              </w:rPr>
            </w:pPr>
            <w:r>
              <w:rPr>
                <w:sz w:val="20"/>
              </w:rPr>
              <w:t>1.04</w:t>
            </w:r>
          </w:p>
        </w:tc>
        <w:tc>
          <w:tcPr>
            <w:tcW w:w="1530" w:type="dxa"/>
            <w:shd w:val="clear" w:color="auto" w:fill="auto"/>
            <w:tcMar>
              <w:left w:w="108" w:type="dxa"/>
            </w:tcMar>
          </w:tcPr>
          <w:p w14:paraId="6DF55E0B" w14:textId="77777777" w:rsidR="00AE30FC" w:rsidRPr="00DF2415" w:rsidRDefault="00181F00" w:rsidP="004718E9">
            <w:pPr>
              <w:jc w:val="center"/>
              <w:rPr>
                <w:sz w:val="20"/>
              </w:rPr>
            </w:pPr>
            <w:r>
              <w:rPr>
                <w:sz w:val="20"/>
              </w:rPr>
              <w:t>6/17/17</w:t>
            </w:r>
          </w:p>
        </w:tc>
        <w:tc>
          <w:tcPr>
            <w:tcW w:w="1890" w:type="dxa"/>
            <w:shd w:val="clear" w:color="auto" w:fill="auto"/>
            <w:tcMar>
              <w:left w:w="108" w:type="dxa"/>
            </w:tcMar>
          </w:tcPr>
          <w:p w14:paraId="7925CD18" w14:textId="77777777" w:rsidR="00AE30FC" w:rsidRPr="00DF2415" w:rsidRDefault="00181F00" w:rsidP="004718E9">
            <w:pPr>
              <w:jc w:val="center"/>
              <w:rPr>
                <w:sz w:val="20"/>
              </w:rPr>
            </w:pPr>
            <w:r>
              <w:rPr>
                <w:sz w:val="20"/>
              </w:rPr>
              <w:t>Jesse Cruse</w:t>
            </w:r>
          </w:p>
        </w:tc>
        <w:tc>
          <w:tcPr>
            <w:tcW w:w="4315" w:type="dxa"/>
            <w:shd w:val="clear" w:color="auto" w:fill="auto"/>
            <w:tcMar>
              <w:left w:w="108" w:type="dxa"/>
            </w:tcMar>
          </w:tcPr>
          <w:p w14:paraId="3A3A10B9" w14:textId="77777777" w:rsidR="00AE30FC" w:rsidRDefault="00181F00" w:rsidP="00181F00">
            <w:pPr>
              <w:pStyle w:val="ListParagraph"/>
              <w:numPr>
                <w:ilvl w:val="0"/>
                <w:numId w:val="23"/>
              </w:numPr>
              <w:rPr>
                <w:sz w:val="20"/>
              </w:rPr>
            </w:pPr>
            <w:r>
              <w:rPr>
                <w:sz w:val="20"/>
              </w:rPr>
              <w:t>Added Algorithm Pseudocode</w:t>
            </w:r>
          </w:p>
          <w:p w14:paraId="60A05E8C" w14:textId="77777777" w:rsidR="00181F00" w:rsidRDefault="00356C6E" w:rsidP="00181F00">
            <w:pPr>
              <w:pStyle w:val="ListParagraph"/>
              <w:numPr>
                <w:ilvl w:val="0"/>
                <w:numId w:val="23"/>
              </w:numPr>
              <w:rPr>
                <w:sz w:val="20"/>
              </w:rPr>
            </w:pPr>
            <w:r>
              <w:rPr>
                <w:sz w:val="20"/>
              </w:rPr>
              <w:t>Added Event-trace scenarios</w:t>
            </w:r>
            <w:r w:rsidR="00221872">
              <w:rPr>
                <w:sz w:val="20"/>
              </w:rPr>
              <w:t xml:space="preserve"> 1-3</w:t>
            </w:r>
          </w:p>
          <w:p w14:paraId="03581CCB" w14:textId="77777777" w:rsidR="00CF7336" w:rsidRPr="00DF2415" w:rsidRDefault="00CF7336" w:rsidP="00181F00">
            <w:pPr>
              <w:pStyle w:val="ListParagraph"/>
              <w:numPr>
                <w:ilvl w:val="0"/>
                <w:numId w:val="23"/>
              </w:numPr>
              <w:rPr>
                <w:sz w:val="20"/>
              </w:rPr>
            </w:pPr>
            <w:r>
              <w:rPr>
                <w:sz w:val="20"/>
              </w:rPr>
              <w:t>Added notable project plan adjustments</w:t>
            </w:r>
          </w:p>
        </w:tc>
      </w:tr>
      <w:tr w:rsidR="00221872" w14:paraId="372DAECE" w14:textId="77777777" w:rsidTr="00221872">
        <w:trPr>
          <w:jc w:val="center"/>
        </w:trPr>
        <w:tc>
          <w:tcPr>
            <w:tcW w:w="1615" w:type="dxa"/>
            <w:shd w:val="clear" w:color="auto" w:fill="auto"/>
            <w:tcMar>
              <w:left w:w="108" w:type="dxa"/>
            </w:tcMar>
          </w:tcPr>
          <w:p w14:paraId="73B1BEAA" w14:textId="77777777" w:rsidR="00221872" w:rsidRPr="00DF2415" w:rsidRDefault="00221872" w:rsidP="00221872">
            <w:pPr>
              <w:jc w:val="center"/>
              <w:rPr>
                <w:sz w:val="20"/>
              </w:rPr>
            </w:pPr>
            <w:r>
              <w:rPr>
                <w:sz w:val="20"/>
              </w:rPr>
              <w:t>1.05</w:t>
            </w:r>
          </w:p>
        </w:tc>
        <w:tc>
          <w:tcPr>
            <w:tcW w:w="1530" w:type="dxa"/>
            <w:shd w:val="clear" w:color="auto" w:fill="auto"/>
            <w:tcMar>
              <w:left w:w="108" w:type="dxa"/>
            </w:tcMar>
          </w:tcPr>
          <w:p w14:paraId="04EC855C" w14:textId="77777777" w:rsidR="00221872" w:rsidRPr="00DF2415" w:rsidRDefault="00221872" w:rsidP="00221872">
            <w:pPr>
              <w:jc w:val="center"/>
              <w:rPr>
                <w:sz w:val="20"/>
              </w:rPr>
            </w:pPr>
            <w:r>
              <w:rPr>
                <w:sz w:val="20"/>
              </w:rPr>
              <w:t>6/18/17</w:t>
            </w:r>
          </w:p>
        </w:tc>
        <w:tc>
          <w:tcPr>
            <w:tcW w:w="1890" w:type="dxa"/>
            <w:shd w:val="clear" w:color="auto" w:fill="auto"/>
            <w:tcMar>
              <w:left w:w="108" w:type="dxa"/>
            </w:tcMar>
          </w:tcPr>
          <w:p w14:paraId="00C4C8CF" w14:textId="77777777" w:rsidR="00221872" w:rsidRPr="00DF2415" w:rsidRDefault="00221872" w:rsidP="00221872">
            <w:pPr>
              <w:jc w:val="center"/>
              <w:rPr>
                <w:sz w:val="20"/>
              </w:rPr>
            </w:pPr>
            <w:r>
              <w:rPr>
                <w:sz w:val="20"/>
              </w:rPr>
              <w:t>Jesse Cruse</w:t>
            </w:r>
          </w:p>
        </w:tc>
        <w:tc>
          <w:tcPr>
            <w:tcW w:w="4315" w:type="dxa"/>
            <w:shd w:val="clear" w:color="auto" w:fill="auto"/>
            <w:tcMar>
              <w:left w:w="108" w:type="dxa"/>
            </w:tcMar>
          </w:tcPr>
          <w:p w14:paraId="18584B06" w14:textId="77777777" w:rsidR="00221872" w:rsidRDefault="00221872" w:rsidP="00221872">
            <w:pPr>
              <w:pStyle w:val="ListParagraph"/>
              <w:numPr>
                <w:ilvl w:val="0"/>
                <w:numId w:val="23"/>
              </w:numPr>
              <w:rPr>
                <w:sz w:val="20"/>
              </w:rPr>
            </w:pPr>
            <w:r>
              <w:rPr>
                <w:sz w:val="20"/>
              </w:rPr>
              <w:t>Added Event-trace scenario 4</w:t>
            </w:r>
          </w:p>
          <w:p w14:paraId="0E42E3E6" w14:textId="77777777" w:rsidR="00221872" w:rsidRDefault="00221872" w:rsidP="00221872">
            <w:pPr>
              <w:pStyle w:val="ListParagraph"/>
              <w:numPr>
                <w:ilvl w:val="0"/>
                <w:numId w:val="23"/>
              </w:numPr>
              <w:rPr>
                <w:sz w:val="20"/>
              </w:rPr>
            </w:pPr>
            <w:r>
              <w:rPr>
                <w:sz w:val="20"/>
              </w:rPr>
              <w:t>Updated pseudocode with error handling</w:t>
            </w:r>
          </w:p>
        </w:tc>
      </w:tr>
      <w:tr w:rsidR="00755CE4" w14:paraId="18CA8E37" w14:textId="77777777" w:rsidTr="00221872">
        <w:trPr>
          <w:jc w:val="center"/>
        </w:trPr>
        <w:tc>
          <w:tcPr>
            <w:tcW w:w="1615" w:type="dxa"/>
            <w:shd w:val="clear" w:color="auto" w:fill="auto"/>
            <w:tcMar>
              <w:left w:w="108" w:type="dxa"/>
            </w:tcMar>
          </w:tcPr>
          <w:p w14:paraId="6E97F887" w14:textId="77777777" w:rsidR="00755CE4" w:rsidRDefault="00755CE4" w:rsidP="00221872">
            <w:pPr>
              <w:jc w:val="center"/>
              <w:rPr>
                <w:sz w:val="20"/>
              </w:rPr>
            </w:pPr>
            <w:r>
              <w:rPr>
                <w:sz w:val="20"/>
              </w:rPr>
              <w:t>1.06</w:t>
            </w:r>
          </w:p>
        </w:tc>
        <w:tc>
          <w:tcPr>
            <w:tcW w:w="1530" w:type="dxa"/>
            <w:shd w:val="clear" w:color="auto" w:fill="auto"/>
            <w:tcMar>
              <w:left w:w="108" w:type="dxa"/>
            </w:tcMar>
          </w:tcPr>
          <w:p w14:paraId="5726338D" w14:textId="77777777" w:rsidR="00755CE4" w:rsidRDefault="00755CE4" w:rsidP="00221872">
            <w:pPr>
              <w:jc w:val="center"/>
              <w:rPr>
                <w:sz w:val="20"/>
              </w:rPr>
            </w:pPr>
            <w:r>
              <w:rPr>
                <w:sz w:val="20"/>
              </w:rPr>
              <w:t>6/27/17</w:t>
            </w:r>
          </w:p>
        </w:tc>
        <w:tc>
          <w:tcPr>
            <w:tcW w:w="1890" w:type="dxa"/>
            <w:shd w:val="clear" w:color="auto" w:fill="auto"/>
            <w:tcMar>
              <w:left w:w="108" w:type="dxa"/>
            </w:tcMar>
          </w:tcPr>
          <w:p w14:paraId="6F948043" w14:textId="77777777" w:rsidR="00755CE4" w:rsidRDefault="00755CE4" w:rsidP="00221872">
            <w:pPr>
              <w:jc w:val="center"/>
              <w:rPr>
                <w:sz w:val="20"/>
              </w:rPr>
            </w:pPr>
            <w:r>
              <w:rPr>
                <w:sz w:val="20"/>
              </w:rPr>
              <w:t>Jesse Cruse</w:t>
            </w:r>
          </w:p>
        </w:tc>
        <w:tc>
          <w:tcPr>
            <w:tcW w:w="4315" w:type="dxa"/>
            <w:shd w:val="clear" w:color="auto" w:fill="auto"/>
            <w:tcMar>
              <w:left w:w="108" w:type="dxa"/>
            </w:tcMar>
          </w:tcPr>
          <w:p w14:paraId="2F097497" w14:textId="77777777" w:rsidR="00755CE4" w:rsidRDefault="00755CE4" w:rsidP="00221872">
            <w:pPr>
              <w:pStyle w:val="ListParagraph"/>
              <w:numPr>
                <w:ilvl w:val="0"/>
                <w:numId w:val="23"/>
              </w:numPr>
              <w:rPr>
                <w:sz w:val="20"/>
              </w:rPr>
            </w:pPr>
            <w:r>
              <w:rPr>
                <w:sz w:val="20"/>
              </w:rPr>
              <w:t>Deleted email requirement (5) from design.</w:t>
            </w:r>
          </w:p>
        </w:tc>
      </w:tr>
      <w:tr w:rsidR="002D29AB" w14:paraId="0F1A0A75" w14:textId="77777777" w:rsidTr="00221872">
        <w:trPr>
          <w:jc w:val="center"/>
        </w:trPr>
        <w:tc>
          <w:tcPr>
            <w:tcW w:w="1615" w:type="dxa"/>
            <w:shd w:val="clear" w:color="auto" w:fill="auto"/>
            <w:tcMar>
              <w:left w:w="108" w:type="dxa"/>
            </w:tcMar>
          </w:tcPr>
          <w:p w14:paraId="7158E7ED" w14:textId="750FF19C" w:rsidR="002D29AB" w:rsidRDefault="002D29AB" w:rsidP="00221872">
            <w:pPr>
              <w:jc w:val="center"/>
              <w:rPr>
                <w:sz w:val="20"/>
              </w:rPr>
            </w:pPr>
            <w:r>
              <w:rPr>
                <w:sz w:val="20"/>
              </w:rPr>
              <w:t>1.07</w:t>
            </w:r>
          </w:p>
        </w:tc>
        <w:tc>
          <w:tcPr>
            <w:tcW w:w="1530" w:type="dxa"/>
            <w:shd w:val="clear" w:color="auto" w:fill="auto"/>
            <w:tcMar>
              <w:left w:w="108" w:type="dxa"/>
            </w:tcMar>
          </w:tcPr>
          <w:p w14:paraId="7AC6699A" w14:textId="7FB4D5F8" w:rsidR="002D29AB" w:rsidRDefault="002D29AB" w:rsidP="00221872">
            <w:pPr>
              <w:jc w:val="center"/>
              <w:rPr>
                <w:sz w:val="20"/>
              </w:rPr>
            </w:pPr>
            <w:r>
              <w:rPr>
                <w:sz w:val="20"/>
              </w:rPr>
              <w:t>7/13/17</w:t>
            </w:r>
          </w:p>
        </w:tc>
        <w:tc>
          <w:tcPr>
            <w:tcW w:w="1890" w:type="dxa"/>
            <w:shd w:val="clear" w:color="auto" w:fill="auto"/>
            <w:tcMar>
              <w:left w:w="108" w:type="dxa"/>
            </w:tcMar>
          </w:tcPr>
          <w:p w14:paraId="28CE388D" w14:textId="5781854D" w:rsidR="002D29AB" w:rsidRDefault="002D29AB" w:rsidP="00221872">
            <w:pPr>
              <w:jc w:val="center"/>
              <w:rPr>
                <w:sz w:val="20"/>
              </w:rPr>
            </w:pPr>
            <w:r>
              <w:rPr>
                <w:sz w:val="20"/>
              </w:rPr>
              <w:t>Ashraya Regmi</w:t>
            </w:r>
          </w:p>
        </w:tc>
        <w:tc>
          <w:tcPr>
            <w:tcW w:w="4315" w:type="dxa"/>
            <w:shd w:val="clear" w:color="auto" w:fill="auto"/>
            <w:tcMar>
              <w:left w:w="108" w:type="dxa"/>
            </w:tcMar>
          </w:tcPr>
          <w:p w14:paraId="0A5C3997" w14:textId="545B984C" w:rsidR="002D29AB" w:rsidRDefault="002D29AB" w:rsidP="00221872">
            <w:pPr>
              <w:pStyle w:val="ListParagraph"/>
              <w:numPr>
                <w:ilvl w:val="0"/>
                <w:numId w:val="23"/>
              </w:numPr>
              <w:rPr>
                <w:sz w:val="20"/>
              </w:rPr>
            </w:pPr>
            <w:r>
              <w:rPr>
                <w:sz w:val="20"/>
              </w:rPr>
              <w:t xml:space="preserve">Modified System </w:t>
            </w:r>
            <w:bookmarkStart w:id="0" w:name="_GoBack"/>
            <w:bookmarkEnd w:id="0"/>
            <w:r>
              <w:rPr>
                <w:sz w:val="20"/>
              </w:rPr>
              <w:t>Functional Requirements to be consistent with the project plan and analysis documents.</w:t>
            </w:r>
          </w:p>
        </w:tc>
      </w:tr>
    </w:tbl>
    <w:p w14:paraId="2DBE80CA" w14:textId="77777777" w:rsidR="00AE30FC" w:rsidRDefault="00AE30FC" w:rsidP="00AE30FC"/>
    <w:p w14:paraId="005F90B1" w14:textId="77777777" w:rsidR="00AE30FC" w:rsidRDefault="00AE30FC" w:rsidP="00AE30FC"/>
    <w:p w14:paraId="6D3E7877" w14:textId="77777777" w:rsidR="00AE30FC" w:rsidRDefault="00AE30FC" w:rsidP="00AE30FC"/>
    <w:p w14:paraId="10A066D8" w14:textId="77777777" w:rsidR="00AE30FC" w:rsidRDefault="00AE30FC" w:rsidP="00AE30FC"/>
    <w:p w14:paraId="749626D6" w14:textId="77777777" w:rsidR="00AE30FC" w:rsidRDefault="00AE30FC" w:rsidP="00AE30FC"/>
    <w:p w14:paraId="3F5CCCB0" w14:textId="77777777" w:rsidR="00AE30FC" w:rsidRDefault="00AE30FC" w:rsidP="00AE30FC"/>
    <w:p w14:paraId="662559F8" w14:textId="77777777" w:rsidR="00AE30FC" w:rsidRDefault="00AE30FC" w:rsidP="00AE30FC"/>
    <w:p w14:paraId="41F97DB9" w14:textId="77777777" w:rsidR="00AE30FC" w:rsidRDefault="00AE30FC" w:rsidP="00AE30FC"/>
    <w:p w14:paraId="1B58FB00" w14:textId="77777777" w:rsidR="00AE30FC" w:rsidRDefault="00AE30FC" w:rsidP="00AE30FC"/>
    <w:p w14:paraId="3FA1EBD8" w14:textId="77777777" w:rsidR="00AE30FC" w:rsidRDefault="00AE30FC" w:rsidP="00AE30FC"/>
    <w:p w14:paraId="41E183D4" w14:textId="77777777" w:rsidR="00AE30FC" w:rsidRDefault="00AE30FC" w:rsidP="00AE30FC"/>
    <w:p w14:paraId="038B2500" w14:textId="77777777" w:rsidR="00AE30FC" w:rsidRDefault="00AE30FC" w:rsidP="00AE30FC"/>
    <w:p w14:paraId="0C172155" w14:textId="77777777" w:rsidR="00AE30FC" w:rsidRDefault="00AE30FC" w:rsidP="00AE30FC"/>
    <w:p w14:paraId="6E66736C" w14:textId="77777777" w:rsidR="00AE30FC" w:rsidRDefault="00AE30FC" w:rsidP="00AE30FC"/>
    <w:p w14:paraId="6B66E341" w14:textId="77777777" w:rsidR="00AE30FC" w:rsidRDefault="00AE30FC" w:rsidP="00AE30FC"/>
    <w:p w14:paraId="6529198A" w14:textId="77777777" w:rsidR="00AE30FC" w:rsidRDefault="00AE30FC" w:rsidP="00AE30FC"/>
    <w:p w14:paraId="74C5B6BF" w14:textId="77777777" w:rsidR="00AE30FC" w:rsidRDefault="00AE30FC" w:rsidP="00AE30FC"/>
    <w:p w14:paraId="6000A1A4" w14:textId="77777777" w:rsidR="00AE30FC" w:rsidRDefault="00AE30FC" w:rsidP="00AE30FC"/>
    <w:p w14:paraId="1345EBEB" w14:textId="77777777" w:rsidR="00AE30FC" w:rsidRDefault="00AE30FC" w:rsidP="00AE30FC"/>
    <w:p w14:paraId="7C7859F4" w14:textId="77777777" w:rsidR="00AE30FC" w:rsidRDefault="00AE30FC" w:rsidP="00AE30FC"/>
    <w:p w14:paraId="301FDFB3" w14:textId="77777777" w:rsidR="00AE30FC" w:rsidRDefault="00AE30FC" w:rsidP="00AE30FC"/>
    <w:p w14:paraId="51D5ABD2" w14:textId="77777777" w:rsidR="00AE30FC" w:rsidRDefault="00AE30FC" w:rsidP="00AE30FC"/>
    <w:p w14:paraId="0D2D704F" w14:textId="77777777" w:rsidR="00AE30FC" w:rsidRDefault="00AE30FC" w:rsidP="00AE30FC"/>
    <w:p w14:paraId="233A3216" w14:textId="77777777" w:rsidR="00AE30FC" w:rsidRDefault="00AE30FC" w:rsidP="00AE30FC"/>
    <w:p w14:paraId="0AA02FFE" w14:textId="77777777" w:rsidR="00AE30FC" w:rsidRDefault="00AE30FC" w:rsidP="00AE30FC"/>
    <w:p w14:paraId="3E5DC704" w14:textId="77777777" w:rsidR="00AE30FC" w:rsidRDefault="00AE30FC" w:rsidP="00AE30FC"/>
    <w:p w14:paraId="2EA8B095" w14:textId="77777777" w:rsidR="00AE30FC" w:rsidRDefault="00AE30FC" w:rsidP="00AE30FC"/>
    <w:p w14:paraId="188B0C96" w14:textId="77777777" w:rsidR="00AE30FC" w:rsidRDefault="00AE30FC" w:rsidP="00AE30FC">
      <w:r>
        <w:t xml:space="preserve">System Functional Requirements: </w:t>
      </w:r>
    </w:p>
    <w:p w14:paraId="296EA2C5" w14:textId="77777777" w:rsidR="00AE30FC" w:rsidRDefault="00AE30FC" w:rsidP="00AE30FC"/>
    <w:p w14:paraId="146735F6" w14:textId="77777777" w:rsidR="009E7137" w:rsidRDefault="009E7137" w:rsidP="00AE30FC">
      <w:r>
        <w:t xml:space="preserve">  </w:t>
      </w:r>
    </w:p>
    <w:tbl>
      <w:tblPr>
        <w:tblStyle w:val="TableGrid"/>
        <w:tblW w:w="0" w:type="auto"/>
        <w:jc w:val="center"/>
        <w:tblLook w:val="04A0" w:firstRow="1" w:lastRow="0" w:firstColumn="1" w:lastColumn="0" w:noHBand="0" w:noVBand="1"/>
      </w:tblPr>
      <w:tblGrid>
        <w:gridCol w:w="2340"/>
        <w:gridCol w:w="6840"/>
      </w:tblGrid>
      <w:tr w:rsidR="009E7137" w:rsidRPr="007D3602" w14:paraId="7A0C314D" w14:textId="77777777" w:rsidTr="00D77CF3">
        <w:trPr>
          <w:jc w:val="center"/>
        </w:trPr>
        <w:tc>
          <w:tcPr>
            <w:tcW w:w="2340" w:type="dxa"/>
          </w:tcPr>
          <w:p w14:paraId="568DE267" w14:textId="77777777" w:rsidR="009E7137" w:rsidRPr="007D3602" w:rsidRDefault="009E7137" w:rsidP="00D77CF3">
            <w:pPr>
              <w:jc w:val="center"/>
              <w:rPr>
                <w:b/>
              </w:rPr>
            </w:pPr>
            <w:r w:rsidRPr="007D3602">
              <w:rPr>
                <w:b/>
              </w:rPr>
              <w:t>Requirement #</w:t>
            </w:r>
          </w:p>
        </w:tc>
        <w:tc>
          <w:tcPr>
            <w:tcW w:w="6840" w:type="dxa"/>
          </w:tcPr>
          <w:p w14:paraId="1C336090" w14:textId="77777777" w:rsidR="009E7137" w:rsidRPr="007D3602" w:rsidRDefault="009E7137" w:rsidP="00D77CF3">
            <w:pPr>
              <w:jc w:val="center"/>
              <w:rPr>
                <w:b/>
              </w:rPr>
            </w:pPr>
            <w:r w:rsidRPr="007D3602">
              <w:rPr>
                <w:b/>
              </w:rPr>
              <w:t>Description</w:t>
            </w:r>
          </w:p>
        </w:tc>
      </w:tr>
      <w:tr w:rsidR="009E7137" w14:paraId="1DDC7C2B" w14:textId="77777777" w:rsidTr="00D77CF3">
        <w:trPr>
          <w:jc w:val="center"/>
        </w:trPr>
        <w:tc>
          <w:tcPr>
            <w:tcW w:w="2340" w:type="dxa"/>
          </w:tcPr>
          <w:p w14:paraId="40CC51A1" w14:textId="77777777" w:rsidR="009E7137" w:rsidRDefault="009E7137" w:rsidP="00D77CF3">
            <w:pPr>
              <w:jc w:val="center"/>
            </w:pPr>
            <w:r>
              <w:t>1</w:t>
            </w:r>
          </w:p>
        </w:tc>
        <w:tc>
          <w:tcPr>
            <w:tcW w:w="6840" w:type="dxa"/>
          </w:tcPr>
          <w:p w14:paraId="796474A9" w14:textId="77777777" w:rsidR="009E7137" w:rsidRDefault="009E7137" w:rsidP="00D77CF3">
            <w:r>
              <w:t>Web hosting will be required to fulfill project plans.</w:t>
            </w:r>
          </w:p>
        </w:tc>
      </w:tr>
      <w:tr w:rsidR="009E7137" w14:paraId="313535F5" w14:textId="77777777" w:rsidTr="00D77CF3">
        <w:trPr>
          <w:jc w:val="center"/>
        </w:trPr>
        <w:tc>
          <w:tcPr>
            <w:tcW w:w="2340" w:type="dxa"/>
          </w:tcPr>
          <w:p w14:paraId="2E94525E" w14:textId="77777777" w:rsidR="009E7137" w:rsidRDefault="009E7137" w:rsidP="00D77CF3">
            <w:pPr>
              <w:jc w:val="center"/>
            </w:pPr>
            <w:r>
              <w:t>2</w:t>
            </w:r>
          </w:p>
        </w:tc>
        <w:tc>
          <w:tcPr>
            <w:tcW w:w="6840" w:type="dxa"/>
          </w:tcPr>
          <w:p w14:paraId="0B28A456" w14:textId="77777777" w:rsidR="009E7137" w:rsidRDefault="009E7137" w:rsidP="00D77CF3">
            <w:r>
              <w:t>This program will have a user interface (UI) to interact with stored data.</w:t>
            </w:r>
          </w:p>
        </w:tc>
      </w:tr>
      <w:tr w:rsidR="009E7137" w14:paraId="19F5CF9D" w14:textId="77777777" w:rsidTr="00D77CF3">
        <w:trPr>
          <w:jc w:val="center"/>
        </w:trPr>
        <w:tc>
          <w:tcPr>
            <w:tcW w:w="2340" w:type="dxa"/>
          </w:tcPr>
          <w:p w14:paraId="6163D31D" w14:textId="77777777" w:rsidR="009E7137" w:rsidRDefault="009E7137" w:rsidP="00D77CF3">
            <w:pPr>
              <w:jc w:val="center"/>
            </w:pPr>
            <w:r>
              <w:t>3</w:t>
            </w:r>
          </w:p>
        </w:tc>
        <w:tc>
          <w:tcPr>
            <w:tcW w:w="6840" w:type="dxa"/>
          </w:tcPr>
          <w:p w14:paraId="4DA6FAF1" w14:textId="77777777" w:rsidR="009E7137" w:rsidRDefault="009E7137" w:rsidP="00D77CF3">
            <w:r>
              <w:t>The UI will have a recommended purchases page to identify items that are determined by the app to be within purchase range. No user input required here.</w:t>
            </w:r>
          </w:p>
        </w:tc>
      </w:tr>
      <w:tr w:rsidR="009E7137" w14:paraId="1C7A4B63" w14:textId="77777777" w:rsidTr="00D77CF3">
        <w:trPr>
          <w:jc w:val="center"/>
        </w:trPr>
        <w:tc>
          <w:tcPr>
            <w:tcW w:w="2340" w:type="dxa"/>
          </w:tcPr>
          <w:p w14:paraId="062A6845" w14:textId="77777777" w:rsidR="009E7137" w:rsidRDefault="009E7137" w:rsidP="00D77CF3">
            <w:pPr>
              <w:jc w:val="center"/>
            </w:pPr>
            <w:r>
              <w:t>4</w:t>
            </w:r>
          </w:p>
        </w:tc>
        <w:tc>
          <w:tcPr>
            <w:tcW w:w="6840" w:type="dxa"/>
          </w:tcPr>
          <w:p w14:paraId="23EED551" w14:textId="77777777" w:rsidR="009E7137" w:rsidRDefault="009E7137" w:rsidP="00D77CF3">
            <w:r>
              <w:t>The UI will have a recent trips page will show a list of recent trips to the store with an itemized list of items purchased during those trips. No user input required here.</w:t>
            </w:r>
          </w:p>
        </w:tc>
      </w:tr>
      <w:tr w:rsidR="009E7137" w14:paraId="21233FD5" w14:textId="77777777" w:rsidTr="00D77CF3">
        <w:trPr>
          <w:jc w:val="center"/>
        </w:trPr>
        <w:tc>
          <w:tcPr>
            <w:tcW w:w="2340" w:type="dxa"/>
          </w:tcPr>
          <w:p w14:paraId="1AAAC8F8" w14:textId="77777777" w:rsidR="009E7137" w:rsidRDefault="009E7137" w:rsidP="00D77CF3">
            <w:pPr>
              <w:jc w:val="center"/>
            </w:pPr>
            <w:r>
              <w:t>5</w:t>
            </w:r>
          </w:p>
        </w:tc>
        <w:tc>
          <w:tcPr>
            <w:tcW w:w="6840" w:type="dxa"/>
          </w:tcPr>
          <w:p w14:paraId="24EC87D2" w14:textId="77777777" w:rsidR="009E7137" w:rsidRDefault="009E7137" w:rsidP="00D77CF3">
            <w:r>
              <w:t>The UI will have a popular items page to show the most purchased items. No user input required here.</w:t>
            </w:r>
          </w:p>
        </w:tc>
      </w:tr>
      <w:tr w:rsidR="009E7137" w14:paraId="614455F6" w14:textId="77777777" w:rsidTr="00D77CF3">
        <w:trPr>
          <w:jc w:val="center"/>
        </w:trPr>
        <w:tc>
          <w:tcPr>
            <w:tcW w:w="2340" w:type="dxa"/>
          </w:tcPr>
          <w:p w14:paraId="60549F3A" w14:textId="77777777" w:rsidR="009E7137" w:rsidRDefault="009E7137" w:rsidP="00D77CF3">
            <w:pPr>
              <w:jc w:val="center"/>
            </w:pPr>
            <w:r>
              <w:t>6</w:t>
            </w:r>
          </w:p>
        </w:tc>
        <w:tc>
          <w:tcPr>
            <w:tcW w:w="6840" w:type="dxa"/>
          </w:tcPr>
          <w:p w14:paraId="296D4D89" w14:textId="77777777" w:rsidR="009E7137" w:rsidRDefault="009E7137" w:rsidP="00D77CF3">
            <w:r>
              <w:t>The UI will have an add/edit list page to add new items to the database and shopping list. User input of item details required here.</w:t>
            </w:r>
          </w:p>
        </w:tc>
      </w:tr>
      <w:tr w:rsidR="009E7137" w14:paraId="55657413" w14:textId="77777777" w:rsidTr="00D77CF3">
        <w:trPr>
          <w:jc w:val="center"/>
        </w:trPr>
        <w:tc>
          <w:tcPr>
            <w:tcW w:w="2340" w:type="dxa"/>
          </w:tcPr>
          <w:p w14:paraId="15A2AC5D" w14:textId="77777777" w:rsidR="009E7137" w:rsidRDefault="009E7137" w:rsidP="00D77CF3">
            <w:pPr>
              <w:jc w:val="center"/>
            </w:pPr>
            <w:r>
              <w:t>7</w:t>
            </w:r>
          </w:p>
        </w:tc>
        <w:tc>
          <w:tcPr>
            <w:tcW w:w="6840" w:type="dxa"/>
          </w:tcPr>
          <w:p w14:paraId="1CBB3824" w14:textId="77777777" w:rsidR="009E7137" w:rsidRDefault="009E7137" w:rsidP="00D77CF3">
            <w:r>
              <w:t>The UI will have a login page used for access control. User credentials required here.</w:t>
            </w:r>
          </w:p>
        </w:tc>
      </w:tr>
      <w:tr w:rsidR="009E7137" w14:paraId="492417E7" w14:textId="77777777" w:rsidTr="00D77CF3">
        <w:trPr>
          <w:jc w:val="center"/>
        </w:trPr>
        <w:tc>
          <w:tcPr>
            <w:tcW w:w="2340" w:type="dxa"/>
          </w:tcPr>
          <w:p w14:paraId="3022E32E" w14:textId="77777777" w:rsidR="009E7137" w:rsidRDefault="009E7137" w:rsidP="00D77CF3">
            <w:pPr>
              <w:jc w:val="center"/>
            </w:pPr>
            <w:r>
              <w:t>8</w:t>
            </w:r>
          </w:p>
        </w:tc>
        <w:tc>
          <w:tcPr>
            <w:tcW w:w="6840" w:type="dxa"/>
          </w:tcPr>
          <w:p w14:paraId="4572333A" w14:textId="77777777" w:rsidR="009E7137" w:rsidRDefault="009E7137" w:rsidP="00D77CF3">
            <w:pPr>
              <w:pStyle w:val="ListParagraph"/>
              <w:ind w:left="0"/>
            </w:pPr>
            <w:r>
              <w:t>The UI will have a print page button to print an offline list.</w:t>
            </w:r>
          </w:p>
        </w:tc>
      </w:tr>
      <w:tr w:rsidR="009E7137" w14:paraId="28C3AD60" w14:textId="77777777" w:rsidTr="00D77CF3">
        <w:trPr>
          <w:jc w:val="center"/>
        </w:trPr>
        <w:tc>
          <w:tcPr>
            <w:tcW w:w="2340" w:type="dxa"/>
          </w:tcPr>
          <w:p w14:paraId="08B5DEF9" w14:textId="77777777" w:rsidR="009E7137" w:rsidRDefault="009E7137" w:rsidP="00D77CF3">
            <w:pPr>
              <w:jc w:val="center"/>
            </w:pPr>
            <w:r>
              <w:t>9</w:t>
            </w:r>
          </w:p>
        </w:tc>
        <w:tc>
          <w:tcPr>
            <w:tcW w:w="6840" w:type="dxa"/>
          </w:tcPr>
          <w:p w14:paraId="4437B911" w14:textId="77777777" w:rsidR="009E7137" w:rsidRDefault="009E7137" w:rsidP="00D77CF3">
            <w:r>
              <w:t>This program will require a backend database to store purchase and user details.</w:t>
            </w:r>
          </w:p>
        </w:tc>
      </w:tr>
      <w:tr w:rsidR="009E7137" w14:paraId="0F6F2482" w14:textId="77777777" w:rsidTr="00D77CF3">
        <w:trPr>
          <w:jc w:val="center"/>
        </w:trPr>
        <w:tc>
          <w:tcPr>
            <w:tcW w:w="2340" w:type="dxa"/>
          </w:tcPr>
          <w:p w14:paraId="75DEFA70" w14:textId="77777777" w:rsidR="009E7137" w:rsidRDefault="009E7137" w:rsidP="00D77CF3">
            <w:pPr>
              <w:jc w:val="center"/>
            </w:pPr>
            <w:r>
              <w:t>10</w:t>
            </w:r>
          </w:p>
        </w:tc>
        <w:tc>
          <w:tcPr>
            <w:tcW w:w="6840" w:type="dxa"/>
          </w:tcPr>
          <w:p w14:paraId="063A8E3B" w14:textId="77777777" w:rsidR="009E7137" w:rsidRDefault="009E7137" w:rsidP="00D77CF3">
            <w:r>
              <w:t>User details will be stored in the database using a user ID, password, and email address for credentialing purposes.</w:t>
            </w:r>
          </w:p>
        </w:tc>
      </w:tr>
      <w:tr w:rsidR="009E7137" w14:paraId="1F68F1E3" w14:textId="77777777" w:rsidTr="00D77CF3">
        <w:trPr>
          <w:jc w:val="center"/>
        </w:trPr>
        <w:tc>
          <w:tcPr>
            <w:tcW w:w="2340" w:type="dxa"/>
          </w:tcPr>
          <w:p w14:paraId="35D8561C" w14:textId="77777777" w:rsidR="009E7137" w:rsidRDefault="009E7137" w:rsidP="00D77CF3">
            <w:pPr>
              <w:jc w:val="center"/>
            </w:pPr>
            <w:r>
              <w:t>11</w:t>
            </w:r>
          </w:p>
        </w:tc>
        <w:tc>
          <w:tcPr>
            <w:tcW w:w="6840" w:type="dxa"/>
          </w:tcPr>
          <w:p w14:paraId="476C4391" w14:textId="77777777" w:rsidR="009E7137" w:rsidRDefault="009E7137" w:rsidP="00D77CF3">
            <w:r>
              <w:t>Purchase item details will be stored in the database using a product ID, product description, purchase date for each time an item is purchased.</w:t>
            </w:r>
          </w:p>
        </w:tc>
      </w:tr>
      <w:tr w:rsidR="009E7137" w14:paraId="515B966A" w14:textId="77777777" w:rsidTr="00D77CF3">
        <w:trPr>
          <w:jc w:val="center"/>
        </w:trPr>
        <w:tc>
          <w:tcPr>
            <w:tcW w:w="2340" w:type="dxa"/>
          </w:tcPr>
          <w:p w14:paraId="18144DA3" w14:textId="77777777" w:rsidR="009E7137" w:rsidRDefault="009E7137" w:rsidP="00D77CF3">
            <w:pPr>
              <w:jc w:val="center"/>
            </w:pPr>
            <w:r>
              <w:t>12</w:t>
            </w:r>
          </w:p>
        </w:tc>
        <w:tc>
          <w:tcPr>
            <w:tcW w:w="6840" w:type="dxa"/>
          </w:tcPr>
          <w:p w14:paraId="5DF31438" w14:textId="77777777" w:rsidR="009E7137" w:rsidRDefault="009E7137" w:rsidP="00D77CF3">
            <w:r>
              <w:t>This program will allow the user to generate a shopping list.</w:t>
            </w:r>
          </w:p>
        </w:tc>
      </w:tr>
      <w:tr w:rsidR="009E7137" w14:paraId="65E51543" w14:textId="77777777" w:rsidTr="00D77CF3">
        <w:trPr>
          <w:jc w:val="center"/>
        </w:trPr>
        <w:tc>
          <w:tcPr>
            <w:tcW w:w="2340" w:type="dxa"/>
          </w:tcPr>
          <w:p w14:paraId="41A633D4" w14:textId="77777777" w:rsidR="009E7137" w:rsidRDefault="009E7137" w:rsidP="00D77CF3">
            <w:pPr>
              <w:jc w:val="center"/>
            </w:pPr>
            <w:r>
              <w:t>13</w:t>
            </w:r>
          </w:p>
        </w:tc>
        <w:tc>
          <w:tcPr>
            <w:tcW w:w="6840" w:type="dxa"/>
          </w:tcPr>
          <w:p w14:paraId="201F2542" w14:textId="77777777" w:rsidR="009E7137" w:rsidRDefault="009E7137" w:rsidP="00D77CF3">
            <w:r>
              <w:t>The shopping list will be dynamically populated at the time of generation with items that are algorithmically determined to be needed to be restocked within the next five days.</w:t>
            </w:r>
          </w:p>
        </w:tc>
      </w:tr>
      <w:tr w:rsidR="009E7137" w14:paraId="5DD6988A" w14:textId="77777777" w:rsidTr="00D77CF3">
        <w:trPr>
          <w:jc w:val="center"/>
        </w:trPr>
        <w:tc>
          <w:tcPr>
            <w:tcW w:w="2340" w:type="dxa"/>
          </w:tcPr>
          <w:p w14:paraId="206DA5B3" w14:textId="77777777" w:rsidR="009E7137" w:rsidRDefault="009E7137" w:rsidP="00D77CF3">
            <w:pPr>
              <w:jc w:val="center"/>
            </w:pPr>
            <w:r>
              <w:t>14</w:t>
            </w:r>
          </w:p>
        </w:tc>
        <w:tc>
          <w:tcPr>
            <w:tcW w:w="6840" w:type="dxa"/>
          </w:tcPr>
          <w:p w14:paraId="297A8F42" w14:textId="77777777" w:rsidR="009E7137" w:rsidRDefault="009E7137" w:rsidP="00D77CF3">
            <w:r>
              <w:t xml:space="preserve">The algorithm will make this determination by calculating a standard deviation of all purchase dates stored within the database utilizing the purchase dates as mentioned above in Requirement 11. </w:t>
            </w:r>
          </w:p>
        </w:tc>
      </w:tr>
      <w:tr w:rsidR="009E7137" w14:paraId="412F75FC" w14:textId="77777777" w:rsidTr="00D77CF3">
        <w:trPr>
          <w:jc w:val="center"/>
        </w:trPr>
        <w:tc>
          <w:tcPr>
            <w:tcW w:w="2340" w:type="dxa"/>
          </w:tcPr>
          <w:p w14:paraId="0CA6BD81" w14:textId="77777777" w:rsidR="009E7137" w:rsidRDefault="009E7137" w:rsidP="00D77CF3">
            <w:pPr>
              <w:jc w:val="center"/>
            </w:pPr>
            <w:r>
              <w:t>15</w:t>
            </w:r>
          </w:p>
        </w:tc>
        <w:tc>
          <w:tcPr>
            <w:tcW w:w="6840" w:type="dxa"/>
          </w:tcPr>
          <w:p w14:paraId="73C0A965" w14:textId="77777777" w:rsidR="009E7137" w:rsidRDefault="009E7137" w:rsidP="00D77CF3">
            <w:r>
              <w:t>If the algorithm determines that there are not enough purchase dates stored within the database (less than five), then the algorithm will continue automatically add the item to the list until there are enough purchase dates to implement the standard deviation function.</w:t>
            </w:r>
          </w:p>
        </w:tc>
      </w:tr>
    </w:tbl>
    <w:p w14:paraId="54CE2CC5" w14:textId="77777777" w:rsidR="00AE30FC" w:rsidRDefault="00AE30FC" w:rsidP="00AE30FC"/>
    <w:p w14:paraId="049874CF" w14:textId="77777777" w:rsidR="00AE30FC" w:rsidRDefault="00AE30FC" w:rsidP="00AE30FC"/>
    <w:p w14:paraId="67C5EA9C" w14:textId="77777777" w:rsidR="00AE30FC" w:rsidRDefault="00AE30FC" w:rsidP="00AE30FC"/>
    <w:p w14:paraId="2EC65277" w14:textId="77777777" w:rsidR="00AE30FC" w:rsidRDefault="00AE30FC" w:rsidP="00AE30FC">
      <w:pPr>
        <w:pStyle w:val="ListParagraph"/>
        <w:numPr>
          <w:ilvl w:val="0"/>
          <w:numId w:val="7"/>
        </w:numPr>
        <w:rPr>
          <w:b/>
        </w:rPr>
      </w:pPr>
      <w:r w:rsidRPr="006856B8">
        <w:rPr>
          <w:b/>
        </w:rPr>
        <w:t>Event Trace Diagram</w:t>
      </w:r>
    </w:p>
    <w:p w14:paraId="0956795F" w14:textId="77777777" w:rsidR="00CE29A3" w:rsidRDefault="00CE29A3" w:rsidP="00C73494">
      <w:pPr>
        <w:pStyle w:val="ListParagraph"/>
        <w:rPr>
          <w:b/>
        </w:rPr>
      </w:pPr>
    </w:p>
    <w:p w14:paraId="557AF8B1" w14:textId="77777777" w:rsidR="00AE30FC" w:rsidRDefault="00AE30FC" w:rsidP="00C40FF4">
      <w:pPr>
        <w:ind w:firstLine="720"/>
        <w:rPr>
          <w:b/>
        </w:rPr>
      </w:pPr>
      <w:r w:rsidRPr="00C40FF4">
        <w:rPr>
          <w:b/>
        </w:rPr>
        <w:t>Scenario 1:</w:t>
      </w:r>
      <w:r w:rsidR="000C601A">
        <w:rPr>
          <w:b/>
        </w:rPr>
        <w:t xml:space="preserve"> Start Up</w:t>
      </w:r>
    </w:p>
    <w:p w14:paraId="69A38D91" w14:textId="77777777" w:rsidR="00B2148D" w:rsidRPr="00C40FF4" w:rsidRDefault="00B2148D" w:rsidP="00C40FF4">
      <w:pPr>
        <w:ind w:firstLine="720"/>
        <w:rPr>
          <w:b/>
        </w:rPr>
      </w:pPr>
    </w:p>
    <w:p w14:paraId="427AE9C3" w14:textId="77777777" w:rsidR="00AE30FC" w:rsidRDefault="00AE30FC" w:rsidP="00B2148D">
      <w:pPr>
        <w:ind w:left="720"/>
      </w:pPr>
      <w:r>
        <w:rPr>
          <w:b/>
        </w:rPr>
        <w:t>Description:</w:t>
      </w:r>
      <w:r>
        <w:rPr>
          <w:b/>
        </w:rPr>
        <w:tab/>
      </w:r>
      <w:r w:rsidR="00C40FF4">
        <w:t>Start up</w:t>
      </w:r>
      <w:r>
        <w:t>.</w:t>
      </w:r>
      <w:r w:rsidR="00C40FF4">
        <w:t xml:space="preserve"> The user opens the app and logs in.</w:t>
      </w:r>
    </w:p>
    <w:p w14:paraId="0066C1E0" w14:textId="77777777" w:rsidR="00AE30FC" w:rsidRDefault="00AE30FC" w:rsidP="00B2148D">
      <w:pPr>
        <w:ind w:left="720"/>
      </w:pPr>
      <w:r>
        <w:rPr>
          <w:b/>
        </w:rPr>
        <w:t>Precondition</w:t>
      </w:r>
      <w:r>
        <w:t>:</w:t>
      </w:r>
      <w:r>
        <w:tab/>
        <w:t>Online account is created and accessible. Database is populated with some shopping items to show on a shopping list.</w:t>
      </w:r>
    </w:p>
    <w:p w14:paraId="01284E4C" w14:textId="77777777" w:rsidR="00AE30FC" w:rsidRPr="003A7C24" w:rsidRDefault="00AE30FC" w:rsidP="00B2148D">
      <w:pPr>
        <w:ind w:left="720"/>
      </w:pPr>
      <w:r>
        <w:rPr>
          <w:b/>
        </w:rPr>
        <w:t>Post-condition:</w:t>
      </w:r>
      <w:r>
        <w:t xml:space="preserve">  User </w:t>
      </w:r>
      <w:r w:rsidR="00C91F43">
        <w:t>is taken to home page.</w:t>
      </w:r>
    </w:p>
    <w:p w14:paraId="02507BA0" w14:textId="77777777" w:rsidR="00AE30FC" w:rsidRDefault="00AE30FC" w:rsidP="00AE30FC">
      <w:pPr>
        <w:ind w:firstLine="720"/>
        <w:rPr>
          <w:b/>
        </w:rPr>
      </w:pPr>
    </w:p>
    <w:p w14:paraId="64A36BF2" w14:textId="77777777" w:rsidR="00AE30FC" w:rsidRDefault="004627A3" w:rsidP="00C40FF4">
      <w:pPr>
        <w:rPr>
          <w:b/>
        </w:rPr>
      </w:pPr>
      <w:r>
        <w:rPr>
          <w:noProof/>
        </w:rPr>
        <mc:AlternateContent>
          <mc:Choice Requires="wps">
            <w:drawing>
              <wp:anchor distT="0" distB="0" distL="114300" distR="114300" simplePos="0" relativeHeight="251664384" behindDoc="0" locked="0" layoutInCell="1" allowOverlap="1" wp14:anchorId="6E8589A7" wp14:editId="13FEC7E7">
                <wp:simplePos x="0" y="0"/>
                <wp:positionH relativeFrom="column">
                  <wp:posOffset>243840</wp:posOffset>
                </wp:positionH>
                <wp:positionV relativeFrom="paragraph">
                  <wp:posOffset>2185670</wp:posOffset>
                </wp:positionV>
                <wp:extent cx="6087110" cy="33845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87110" cy="338455"/>
                        </a:xfrm>
                        <a:prstGeom prst="rect">
                          <a:avLst/>
                        </a:prstGeom>
                        <a:solidFill>
                          <a:prstClr val="white"/>
                        </a:solidFill>
                        <a:ln>
                          <a:noFill/>
                        </a:ln>
                      </wps:spPr>
                      <wps:txbx>
                        <w:txbxContent>
                          <w:p w14:paraId="0C722B36" w14:textId="77777777" w:rsidR="00CF4D9C" w:rsidRPr="004627A3" w:rsidRDefault="00CF4D9C"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Pr>
                                <w:b/>
                                <w:noProof/>
                              </w:rPr>
                              <w:t>1</w:t>
                            </w:r>
                            <w:r w:rsidRPr="004627A3">
                              <w:rPr>
                                <w:b/>
                              </w:rPr>
                              <w:fldChar w:fldCharType="end"/>
                            </w:r>
                            <w:r w:rsidRPr="004627A3">
                              <w:rPr>
                                <w:b/>
                              </w:rPr>
                              <w:t>: Scenario 1 - Start 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8589A7" id="_x0000_t202" coordsize="21600,21600" o:spt="202" path="m0,0l0,21600,21600,21600,21600,0xe">
                <v:stroke joinstyle="miter"/>
                <v:path gradientshapeok="t" o:connecttype="rect"/>
              </v:shapetype>
              <v:shape id="Text Box 1" o:spid="_x0000_s1026" type="#_x0000_t202" style="position:absolute;margin-left:19.2pt;margin-top:172.1pt;width:479.3pt;height:26.6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" stroked="f">
                <v:textbox style="mso-fit-shape-to-text:t" inset="0,0,0,0">
                  <w:txbxContent>
                    <w:p w14:paraId="0C722B36" w14:textId="77777777" w:rsidR="00CF4D9C" w:rsidRPr="004627A3" w:rsidRDefault="00CF4D9C"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Pr>
                          <w:b/>
                          <w:noProof/>
                        </w:rPr>
                        <w:t>1</w:t>
                      </w:r>
                      <w:r w:rsidRPr="004627A3">
                        <w:rPr>
                          <w:b/>
                        </w:rPr>
                        <w:fldChar w:fldCharType="end"/>
                      </w:r>
                      <w:r w:rsidRPr="004627A3">
                        <w:rPr>
                          <w:b/>
                        </w:rPr>
                        <w:t>: Scenario 1 - Start Up</w:t>
                      </w:r>
                    </w:p>
                  </w:txbxContent>
                </v:textbox>
                <w10:wrap type="square"/>
              </v:shape>
            </w:pict>
          </mc:Fallback>
        </mc:AlternateContent>
      </w:r>
      <w:r w:rsidR="00C40FF4">
        <w:rPr>
          <w:b/>
          <w:noProof/>
        </w:rPr>
        <w:drawing>
          <wp:anchor distT="0" distB="0" distL="114300" distR="114300" simplePos="0" relativeHeight="251661312" behindDoc="0" locked="0" layoutInCell="1" allowOverlap="1" wp14:anchorId="3047A2B0" wp14:editId="47391580">
            <wp:simplePos x="0" y="0"/>
            <wp:positionH relativeFrom="margin">
              <wp:posOffset>243840</wp:posOffset>
            </wp:positionH>
            <wp:positionV relativeFrom="paragraph">
              <wp:posOffset>0</wp:posOffset>
            </wp:positionV>
            <wp:extent cx="6087110" cy="2128520"/>
            <wp:effectExtent l="0" t="0" r="889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ventDiagram_Scenario1_StartUp.png"/>
                    <pic:cNvPicPr/>
                  </pic:nvPicPr>
                  <pic:blipFill>
                    <a:blip r:embed="rId8">
                      <a:extLst>
                        <a:ext uri="{28A0092B-C50C-407E-A947-70E740481C1C}">
                          <a14:useLocalDpi xmlns:a14="http://schemas.microsoft.com/office/drawing/2010/main" val="0"/>
                        </a:ext>
                      </a:extLst>
                    </a:blip>
                    <a:stretch>
                      <a:fillRect/>
                    </a:stretch>
                  </pic:blipFill>
                  <pic:spPr>
                    <a:xfrm>
                      <a:off x="0" y="0"/>
                      <a:ext cx="6087110" cy="2128520"/>
                    </a:xfrm>
                    <a:prstGeom prst="rect">
                      <a:avLst/>
                    </a:prstGeom>
                  </pic:spPr>
                </pic:pic>
              </a:graphicData>
            </a:graphic>
            <wp14:sizeRelH relativeFrom="margin">
              <wp14:pctWidth>0</wp14:pctWidth>
            </wp14:sizeRelH>
          </wp:anchor>
        </w:drawing>
      </w:r>
    </w:p>
    <w:p w14:paraId="6C7118A0" w14:textId="77777777" w:rsidR="00C40FF4" w:rsidRDefault="00C40FF4" w:rsidP="00C40FF4">
      <w:pPr>
        <w:ind w:firstLine="720"/>
        <w:rPr>
          <w:b/>
        </w:rPr>
      </w:pPr>
      <w:r w:rsidRPr="00C40FF4">
        <w:rPr>
          <w:b/>
        </w:rPr>
        <w:t>Scenario 2:</w:t>
      </w:r>
      <w:r w:rsidR="000C601A">
        <w:rPr>
          <w:b/>
        </w:rPr>
        <w:t xml:space="preserve"> Normal Operation</w:t>
      </w:r>
    </w:p>
    <w:p w14:paraId="49CAB0AE" w14:textId="77777777" w:rsidR="00B2148D" w:rsidRPr="00C40FF4" w:rsidRDefault="00B2148D" w:rsidP="00C40FF4">
      <w:pPr>
        <w:ind w:firstLine="720"/>
        <w:rPr>
          <w:b/>
        </w:rPr>
      </w:pPr>
    </w:p>
    <w:p w14:paraId="7FE8D51B" w14:textId="77777777" w:rsidR="00C40FF4" w:rsidRDefault="00C40FF4" w:rsidP="00B2148D">
      <w:pPr>
        <w:ind w:left="720"/>
      </w:pPr>
      <w:r>
        <w:rPr>
          <w:b/>
        </w:rPr>
        <w:t>Description:</w:t>
      </w:r>
      <w:r>
        <w:rPr>
          <w:b/>
        </w:rPr>
        <w:tab/>
      </w:r>
      <w:r w:rsidR="006804C7">
        <w:t xml:space="preserve">The user logs in and is forwarded to the </w:t>
      </w:r>
      <w:r w:rsidR="002F1D8C">
        <w:t>home page</w:t>
      </w:r>
      <w:r w:rsidR="006804C7">
        <w:t>.</w:t>
      </w:r>
      <w:r w:rsidR="002F1D8C">
        <w:t xml:space="preserve"> </w:t>
      </w:r>
      <w:r w:rsidR="006804C7">
        <w:t>T</w:t>
      </w:r>
      <w:r w:rsidR="002F1D8C">
        <w:t>he user selects ‘Recent Trips’, ‘Suggested Purchases’, or ‘Popular items’</w:t>
      </w:r>
      <w:r>
        <w:t>.</w:t>
      </w:r>
      <w:r w:rsidR="002F1D8C">
        <w:t xml:space="preserve"> Selected content is generated by the back-end algorithm and is fed to the front-end for display</w:t>
      </w:r>
      <w:r w:rsidR="0030130C">
        <w:t xml:space="preserve">. </w:t>
      </w:r>
      <w:r w:rsidR="006804C7">
        <w:t>Links to program functionality are displayed in the navigation bar.</w:t>
      </w:r>
    </w:p>
    <w:p w14:paraId="22445B1B" w14:textId="77777777" w:rsidR="00C40FF4" w:rsidRDefault="00C40FF4" w:rsidP="00B2148D">
      <w:pPr>
        <w:ind w:left="720"/>
      </w:pPr>
      <w:r>
        <w:rPr>
          <w:b/>
        </w:rPr>
        <w:t>Precondition</w:t>
      </w:r>
      <w:r>
        <w:t>:</w:t>
      </w:r>
      <w:r>
        <w:tab/>
        <w:t>Online ac</w:t>
      </w:r>
      <w:r w:rsidR="006804C7">
        <w:t>count is created and accessible</w:t>
      </w:r>
      <w:r w:rsidR="002F1D8C">
        <w:t xml:space="preserve">. </w:t>
      </w:r>
      <w:r>
        <w:t>Database is populated with some shopping items to show on a shopping list.</w:t>
      </w:r>
      <w:r w:rsidR="00A73BD2">
        <w:t xml:space="preserve"> </w:t>
      </w:r>
    </w:p>
    <w:p w14:paraId="3367DCAC" w14:textId="77777777" w:rsidR="00C40FF4" w:rsidRPr="003A7C24" w:rsidRDefault="00C40FF4" w:rsidP="00B2148D">
      <w:pPr>
        <w:ind w:left="720"/>
      </w:pPr>
      <w:r>
        <w:rPr>
          <w:b/>
        </w:rPr>
        <w:t>Post-condition:</w:t>
      </w:r>
      <w:r>
        <w:t xml:space="preserve">  User shopping list is displayed if there are products that should be purchased based on logic of the algorithm.</w:t>
      </w:r>
    </w:p>
    <w:p w14:paraId="32897F5D" w14:textId="77777777" w:rsidR="00C40FF4" w:rsidRDefault="00002B4A" w:rsidP="00C40FF4">
      <w:pPr>
        <w:rPr>
          <w:b/>
        </w:rPr>
      </w:pPr>
      <w:r>
        <w:rPr>
          <w:b/>
          <w:noProof/>
        </w:rPr>
        <w:lastRenderedPageBreak/>
        <w:drawing>
          <wp:anchor distT="0" distB="0" distL="114300" distR="114300" simplePos="0" relativeHeight="251665408" behindDoc="0" locked="0" layoutInCell="1" allowOverlap="1" wp14:anchorId="73FAA7FD" wp14:editId="720B829A">
            <wp:simplePos x="0" y="0"/>
            <wp:positionH relativeFrom="margin">
              <wp:align>center</wp:align>
            </wp:positionH>
            <wp:positionV relativeFrom="paragraph">
              <wp:posOffset>104775</wp:posOffset>
            </wp:positionV>
            <wp:extent cx="5429250" cy="323024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ventDiagram_Scenario2_NormalOps.png"/>
                    <pic:cNvPicPr/>
                  </pic:nvPicPr>
                  <pic:blipFill>
                    <a:blip r:embed="rId9">
                      <a:extLst>
                        <a:ext uri="{28A0092B-C50C-407E-A947-70E740481C1C}">
                          <a14:useLocalDpi xmlns:a14="http://schemas.microsoft.com/office/drawing/2010/main" val="0"/>
                        </a:ext>
                      </a:extLst>
                    </a:blip>
                    <a:stretch>
                      <a:fillRect/>
                    </a:stretch>
                  </pic:blipFill>
                  <pic:spPr>
                    <a:xfrm>
                      <a:off x="0" y="0"/>
                      <a:ext cx="5429250" cy="3230245"/>
                    </a:xfrm>
                    <a:prstGeom prst="rect">
                      <a:avLst/>
                    </a:prstGeom>
                  </pic:spPr>
                </pic:pic>
              </a:graphicData>
            </a:graphic>
            <wp14:sizeRelH relativeFrom="margin">
              <wp14:pctWidth>0</wp14:pctWidth>
            </wp14:sizeRelH>
            <wp14:sizeRelV relativeFrom="margin">
              <wp14:pctHeight>0</wp14:pctHeight>
            </wp14:sizeRelV>
          </wp:anchor>
        </w:drawing>
      </w:r>
      <w:r w:rsidR="004627A3">
        <w:rPr>
          <w:noProof/>
        </w:rPr>
        <mc:AlternateContent>
          <mc:Choice Requires="wps">
            <w:drawing>
              <wp:anchor distT="0" distB="0" distL="114300" distR="114300" simplePos="0" relativeHeight="251667456" behindDoc="0" locked="0" layoutInCell="1" allowOverlap="1" wp14:anchorId="3E9E4B27" wp14:editId="59B5DEB9">
                <wp:simplePos x="0" y="0"/>
                <wp:positionH relativeFrom="margin">
                  <wp:align>center</wp:align>
                </wp:positionH>
                <wp:positionV relativeFrom="paragraph">
                  <wp:posOffset>3312795</wp:posOffset>
                </wp:positionV>
                <wp:extent cx="5838825" cy="338455"/>
                <wp:effectExtent l="0" t="0" r="9525" b="4445"/>
                <wp:wrapSquare wrapText="bothSides"/>
                <wp:docPr id="9" name="Text Box 9"/>
                <wp:cNvGraphicFramePr/>
                <a:graphic xmlns:a="http://schemas.openxmlformats.org/drawingml/2006/main">
                  <a:graphicData uri="http://schemas.microsoft.com/office/word/2010/wordprocessingShape">
                    <wps:wsp>
                      <wps:cNvSpPr txBox="1"/>
                      <wps:spPr>
                        <a:xfrm>
                          <a:off x="0" y="0"/>
                          <a:ext cx="5838825" cy="338455"/>
                        </a:xfrm>
                        <a:prstGeom prst="rect">
                          <a:avLst/>
                        </a:prstGeom>
                        <a:solidFill>
                          <a:prstClr val="white"/>
                        </a:solidFill>
                        <a:ln>
                          <a:noFill/>
                        </a:ln>
                      </wps:spPr>
                      <wps:txbx>
                        <w:txbxContent>
                          <w:p w14:paraId="2EEBCC52" w14:textId="77777777" w:rsidR="00CF4D9C" w:rsidRPr="004627A3" w:rsidRDefault="00CF4D9C"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Pr>
                                <w:b/>
                                <w:noProof/>
                              </w:rPr>
                              <w:t>2</w:t>
                            </w:r>
                            <w:r w:rsidRPr="004627A3">
                              <w:rPr>
                                <w:b/>
                              </w:rPr>
                              <w:fldChar w:fldCharType="end"/>
                            </w:r>
                            <w:r w:rsidRPr="004627A3">
                              <w:rPr>
                                <w:b/>
                              </w:rPr>
                              <w:t>: Scenario 2 - Normal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9E4B27" id="Text Box 9" o:spid="_x0000_s1027" type="#_x0000_t202" style="position:absolute;margin-left:0;margin-top:260.85pt;width:459.75pt;height:26.65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" stroked="f">
                <v:textbox style="mso-fit-shape-to-text:t" inset="0,0,0,0">
                  <w:txbxContent>
                    <w:p w14:paraId="2EEBCC52" w14:textId="77777777" w:rsidR="00CF4D9C" w:rsidRPr="004627A3" w:rsidRDefault="00CF4D9C"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Pr>
                          <w:b/>
                          <w:noProof/>
                        </w:rPr>
                        <w:t>2</w:t>
                      </w:r>
                      <w:r w:rsidRPr="004627A3">
                        <w:rPr>
                          <w:b/>
                        </w:rPr>
                        <w:fldChar w:fldCharType="end"/>
                      </w:r>
                      <w:r w:rsidRPr="004627A3">
                        <w:rPr>
                          <w:b/>
                        </w:rPr>
                        <w:t>: Scenario 2 - Normal Operation</w:t>
                      </w:r>
                    </w:p>
                  </w:txbxContent>
                </v:textbox>
                <w10:wrap type="square" anchorx="margin"/>
              </v:shape>
            </w:pict>
          </mc:Fallback>
        </mc:AlternateContent>
      </w:r>
    </w:p>
    <w:p w14:paraId="5FE7D432" w14:textId="77777777" w:rsidR="00AE6CA5" w:rsidRDefault="00AE6CA5" w:rsidP="00AE6CA5">
      <w:pPr>
        <w:ind w:firstLine="720"/>
        <w:rPr>
          <w:b/>
        </w:rPr>
      </w:pPr>
      <w:r w:rsidRPr="00C40FF4">
        <w:rPr>
          <w:b/>
        </w:rPr>
        <w:t xml:space="preserve">Scenario </w:t>
      </w:r>
      <w:r>
        <w:rPr>
          <w:b/>
        </w:rPr>
        <w:t>3</w:t>
      </w:r>
      <w:r w:rsidRPr="00C40FF4">
        <w:rPr>
          <w:b/>
        </w:rPr>
        <w:t>:</w:t>
      </w:r>
      <w:r w:rsidR="000C601A">
        <w:rPr>
          <w:b/>
        </w:rPr>
        <w:t xml:space="preserve"> Shut Down</w:t>
      </w:r>
    </w:p>
    <w:p w14:paraId="5BC471F5" w14:textId="77777777" w:rsidR="00AE6CA5" w:rsidRPr="00C40FF4" w:rsidRDefault="00AE6CA5" w:rsidP="00AE6CA5">
      <w:pPr>
        <w:ind w:firstLine="720"/>
        <w:rPr>
          <w:b/>
        </w:rPr>
      </w:pPr>
    </w:p>
    <w:p w14:paraId="1A549E25" w14:textId="77777777" w:rsidR="00AE6CA5" w:rsidRDefault="00AE6CA5" w:rsidP="00AE6CA5">
      <w:pPr>
        <w:ind w:left="720"/>
      </w:pPr>
      <w:r>
        <w:rPr>
          <w:b/>
        </w:rPr>
        <w:t>Description:</w:t>
      </w:r>
      <w:r>
        <w:rPr>
          <w:b/>
        </w:rPr>
        <w:tab/>
      </w:r>
      <w:r>
        <w:t>The user is finished using the app and logs out.</w:t>
      </w:r>
    </w:p>
    <w:p w14:paraId="3B43B8A0" w14:textId="77777777" w:rsidR="00AE6CA5" w:rsidRDefault="00AE6CA5" w:rsidP="00AE6CA5">
      <w:pPr>
        <w:ind w:left="720"/>
      </w:pPr>
      <w:r>
        <w:rPr>
          <w:b/>
        </w:rPr>
        <w:t>Precondition</w:t>
      </w:r>
      <w:r>
        <w:t>:</w:t>
      </w:r>
      <w:r>
        <w:tab/>
        <w:t>User is currently logged in.</w:t>
      </w:r>
    </w:p>
    <w:p w14:paraId="300E9B08" w14:textId="77777777" w:rsidR="00AE6CA5" w:rsidRPr="003A7C24" w:rsidRDefault="001F68A6" w:rsidP="00AE6CA5">
      <w:pPr>
        <w:ind w:left="720"/>
      </w:pPr>
      <w:r>
        <w:rPr>
          <w:noProof/>
        </w:rPr>
        <mc:AlternateContent>
          <mc:Choice Requires="wps">
            <w:drawing>
              <wp:anchor distT="0" distB="0" distL="114300" distR="114300" simplePos="0" relativeHeight="251669504" behindDoc="0" locked="0" layoutInCell="1" allowOverlap="1" wp14:anchorId="312E4AF5" wp14:editId="57FE541F">
                <wp:simplePos x="0" y="0"/>
                <wp:positionH relativeFrom="column">
                  <wp:posOffset>-7620</wp:posOffset>
                </wp:positionH>
                <wp:positionV relativeFrom="paragraph">
                  <wp:posOffset>2221865</wp:posOffset>
                </wp:positionV>
                <wp:extent cx="6583680" cy="33845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6583680" cy="338455"/>
                        </a:xfrm>
                        <a:prstGeom prst="rect">
                          <a:avLst/>
                        </a:prstGeom>
                        <a:solidFill>
                          <a:prstClr val="white"/>
                        </a:solidFill>
                        <a:ln>
                          <a:noFill/>
                        </a:ln>
                      </wps:spPr>
                      <wps:txbx>
                        <w:txbxContent>
                          <w:p w14:paraId="4B77C05B" w14:textId="77777777" w:rsidR="00CF4D9C" w:rsidRPr="001F68A6" w:rsidRDefault="00CF4D9C"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Pr>
                                <w:b/>
                                <w:noProof/>
                              </w:rPr>
                              <w:t>3</w:t>
                            </w:r>
                            <w:r w:rsidRPr="001F68A6">
                              <w:rPr>
                                <w:b/>
                              </w:rPr>
                              <w:fldChar w:fldCharType="end"/>
                            </w:r>
                            <w:r w:rsidRPr="001F68A6">
                              <w:rPr>
                                <w:b/>
                              </w:rPr>
                              <w:t>: Scenario 3 - Shut D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2E4AF5" id="Text Box 10" o:spid="_x0000_s1028" type="#_x0000_t202" style="position:absolute;left:0;text-align:left;margin-left:-.6pt;margin-top:174.95pt;width:518.4pt;height:26.6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" stroked="f">
                <v:textbox style="mso-fit-shape-to-text:t" inset="0,0,0,0">
                  <w:txbxContent>
                    <w:p w14:paraId="4B77C05B" w14:textId="77777777" w:rsidR="00CF4D9C" w:rsidRPr="001F68A6" w:rsidRDefault="00CF4D9C"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Pr>
                          <w:b/>
                          <w:noProof/>
                        </w:rPr>
                        <w:t>3</w:t>
                      </w:r>
                      <w:r w:rsidRPr="001F68A6">
                        <w:rPr>
                          <w:b/>
                        </w:rPr>
                        <w:fldChar w:fldCharType="end"/>
                      </w:r>
                      <w:r w:rsidRPr="001F68A6">
                        <w:rPr>
                          <w:b/>
                        </w:rPr>
                        <w:t>: Scenario 3 - Shut Down</w:t>
                      </w:r>
                    </w:p>
                  </w:txbxContent>
                </v:textbox>
                <w10:wrap type="square"/>
              </v:shape>
            </w:pict>
          </mc:Fallback>
        </mc:AlternateContent>
      </w:r>
      <w:r w:rsidR="000C601A">
        <w:rPr>
          <w:b/>
          <w:noProof/>
        </w:rPr>
        <w:drawing>
          <wp:anchor distT="0" distB="0" distL="114300" distR="114300" simplePos="0" relativeHeight="251662336" behindDoc="0" locked="0" layoutInCell="1" allowOverlap="1" wp14:anchorId="52EE0F2A" wp14:editId="11C8994D">
            <wp:simplePos x="0" y="0"/>
            <wp:positionH relativeFrom="margin">
              <wp:align>right</wp:align>
            </wp:positionH>
            <wp:positionV relativeFrom="paragraph">
              <wp:posOffset>351155</wp:posOffset>
            </wp:positionV>
            <wp:extent cx="6583680" cy="1813560"/>
            <wp:effectExtent l="0" t="0" r="762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ventDiagram_Scenario3_ShutDown.png"/>
                    <pic:cNvPicPr/>
                  </pic:nvPicPr>
                  <pic:blipFill>
                    <a:blip r:embed="rId10">
                      <a:extLst>
                        <a:ext uri="{28A0092B-C50C-407E-A947-70E740481C1C}">
                          <a14:useLocalDpi xmlns:a14="http://schemas.microsoft.com/office/drawing/2010/main" val="0"/>
                        </a:ext>
                      </a:extLst>
                    </a:blip>
                    <a:stretch>
                      <a:fillRect/>
                    </a:stretch>
                  </pic:blipFill>
                  <pic:spPr>
                    <a:xfrm>
                      <a:off x="0" y="0"/>
                      <a:ext cx="6583680" cy="1813560"/>
                    </a:xfrm>
                    <a:prstGeom prst="rect">
                      <a:avLst/>
                    </a:prstGeom>
                  </pic:spPr>
                </pic:pic>
              </a:graphicData>
            </a:graphic>
          </wp:anchor>
        </w:drawing>
      </w:r>
      <w:r w:rsidR="00AE6CA5">
        <w:rPr>
          <w:b/>
        </w:rPr>
        <w:t>Post-condition:</w:t>
      </w:r>
      <w:r w:rsidR="00AE6CA5">
        <w:t xml:space="preserve">  User is successfully logged out, session is closed, and context is returned to user.</w:t>
      </w:r>
    </w:p>
    <w:p w14:paraId="3B5E51A1" w14:textId="77777777" w:rsidR="00AE30FC" w:rsidRPr="00D4280C" w:rsidRDefault="00AE30FC" w:rsidP="00AE30FC">
      <w:pPr>
        <w:ind w:firstLine="720"/>
        <w:rPr>
          <w:b/>
        </w:rPr>
      </w:pPr>
    </w:p>
    <w:p w14:paraId="2C6E7185" w14:textId="77777777" w:rsidR="004718E9" w:rsidRDefault="004718E9" w:rsidP="004718E9">
      <w:pPr>
        <w:ind w:firstLine="720"/>
        <w:rPr>
          <w:b/>
        </w:rPr>
      </w:pPr>
      <w:r w:rsidRPr="00C40FF4">
        <w:rPr>
          <w:b/>
        </w:rPr>
        <w:t xml:space="preserve">Scenario </w:t>
      </w:r>
      <w:r w:rsidR="001114C0">
        <w:rPr>
          <w:b/>
        </w:rPr>
        <w:t>4</w:t>
      </w:r>
      <w:r w:rsidRPr="00C40FF4">
        <w:rPr>
          <w:b/>
        </w:rPr>
        <w:t>:</w:t>
      </w:r>
      <w:r w:rsidR="00221872">
        <w:rPr>
          <w:b/>
        </w:rPr>
        <w:t xml:space="preserve"> Error Handling</w:t>
      </w:r>
    </w:p>
    <w:p w14:paraId="2405C19A" w14:textId="77777777" w:rsidR="004718E9" w:rsidRPr="00C40FF4" w:rsidRDefault="004718E9" w:rsidP="004718E9">
      <w:pPr>
        <w:ind w:firstLine="720"/>
        <w:rPr>
          <w:b/>
        </w:rPr>
      </w:pPr>
    </w:p>
    <w:p w14:paraId="0BE0F2F6" w14:textId="77777777" w:rsidR="004718E9" w:rsidRDefault="004718E9" w:rsidP="004718E9">
      <w:pPr>
        <w:ind w:left="720"/>
      </w:pPr>
      <w:r>
        <w:rPr>
          <w:b/>
        </w:rPr>
        <w:t>Description:</w:t>
      </w:r>
      <w:r>
        <w:rPr>
          <w:b/>
        </w:rPr>
        <w:tab/>
      </w:r>
      <w:r>
        <w:t>The user logs in and is forwarded to the home page. The user selects ‘Recent Trips’, ‘Suggested Purchases’, or ‘Pop</w:t>
      </w:r>
      <w:r w:rsidR="00221872">
        <w:t>ular items’. The back-end algorithm detects that there is a database connectivity issue</w:t>
      </w:r>
      <w:r>
        <w:t xml:space="preserve">. </w:t>
      </w:r>
      <w:r w:rsidR="00221872">
        <w:t>Program displays error on screen</w:t>
      </w:r>
      <w:r>
        <w:t>.</w:t>
      </w:r>
    </w:p>
    <w:p w14:paraId="4FD57BD1" w14:textId="77777777" w:rsidR="004718E9" w:rsidRDefault="004718E9" w:rsidP="004718E9">
      <w:pPr>
        <w:ind w:left="720"/>
      </w:pPr>
      <w:r>
        <w:rPr>
          <w:b/>
        </w:rPr>
        <w:lastRenderedPageBreak/>
        <w:t>Precondition</w:t>
      </w:r>
      <w:r>
        <w:t>:</w:t>
      </w:r>
      <w:r>
        <w:tab/>
        <w:t>Online account is created and accessible. Database is populated with some shopping items to show on a shopping list.</w:t>
      </w:r>
      <w:r w:rsidR="00BE1E09">
        <w:t xml:space="preserve"> User is already logged in.</w:t>
      </w:r>
    </w:p>
    <w:p w14:paraId="4BFBE075" w14:textId="77777777" w:rsidR="004718E9" w:rsidRDefault="004718E9" w:rsidP="004718E9">
      <w:pPr>
        <w:ind w:left="720"/>
      </w:pPr>
      <w:r>
        <w:rPr>
          <w:b/>
        </w:rPr>
        <w:t>Post-condition:</w:t>
      </w:r>
      <w:r>
        <w:t xml:space="preserve">  </w:t>
      </w:r>
      <w:r w:rsidR="00BE1E09">
        <w:t>Error message is displayed to user.</w:t>
      </w:r>
    </w:p>
    <w:p w14:paraId="18DED90D" w14:textId="77777777" w:rsidR="00802389" w:rsidRDefault="00802389" w:rsidP="004718E9">
      <w:pPr>
        <w:ind w:left="720"/>
      </w:pPr>
      <w:r>
        <w:rPr>
          <w:b/>
          <w:noProof/>
        </w:rPr>
        <w:drawing>
          <wp:anchor distT="0" distB="0" distL="114300" distR="114300" simplePos="0" relativeHeight="251673600" behindDoc="0" locked="0" layoutInCell="1" allowOverlap="1" wp14:anchorId="57ADC6AF" wp14:editId="40AC0BC1">
            <wp:simplePos x="0" y="0"/>
            <wp:positionH relativeFrom="margin">
              <wp:align>center</wp:align>
            </wp:positionH>
            <wp:positionV relativeFrom="paragraph">
              <wp:posOffset>63330</wp:posOffset>
            </wp:positionV>
            <wp:extent cx="5362575" cy="2875915"/>
            <wp:effectExtent l="0" t="0" r="952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Diagram_Scenario4_ErrorHandling.png"/>
                    <pic:cNvPicPr/>
                  </pic:nvPicPr>
                  <pic:blipFill>
                    <a:blip r:embed="rId11">
                      <a:extLst>
                        <a:ext uri="{28A0092B-C50C-407E-A947-70E740481C1C}">
                          <a14:useLocalDpi xmlns:a14="http://schemas.microsoft.com/office/drawing/2010/main" val="0"/>
                        </a:ext>
                      </a:extLst>
                    </a:blip>
                    <a:stretch>
                      <a:fillRect/>
                    </a:stretch>
                  </pic:blipFill>
                  <pic:spPr>
                    <a:xfrm>
                      <a:off x="0" y="0"/>
                      <a:ext cx="5362575" cy="2875915"/>
                    </a:xfrm>
                    <a:prstGeom prst="rect">
                      <a:avLst/>
                    </a:prstGeom>
                  </pic:spPr>
                </pic:pic>
              </a:graphicData>
            </a:graphic>
            <wp14:sizeRelH relativeFrom="margin">
              <wp14:pctWidth>0</wp14:pctWidth>
            </wp14:sizeRelH>
            <wp14:sizeRelV relativeFrom="margin">
              <wp14:pctHeight>0</wp14:pctHeight>
            </wp14:sizeRelV>
          </wp:anchor>
        </w:drawing>
      </w:r>
    </w:p>
    <w:p w14:paraId="38397475" w14:textId="77777777" w:rsidR="004718E9" w:rsidRDefault="004718E9" w:rsidP="00AE30FC">
      <w:pPr>
        <w:rPr>
          <w:b/>
        </w:rPr>
      </w:pPr>
    </w:p>
    <w:p w14:paraId="0F3570D8" w14:textId="77777777" w:rsidR="000C601A" w:rsidRPr="00592F2F" w:rsidRDefault="00A73BD2" w:rsidP="00AE30FC">
      <w:pPr>
        <w:rPr>
          <w:b/>
        </w:rPr>
      </w:pPr>
      <w:r>
        <w:rPr>
          <w:noProof/>
        </w:rPr>
        <mc:AlternateContent>
          <mc:Choice Requires="wps">
            <w:drawing>
              <wp:anchor distT="0" distB="0" distL="114300" distR="114300" simplePos="0" relativeHeight="251672576" behindDoc="0" locked="0" layoutInCell="1" allowOverlap="1" wp14:anchorId="234BBF56" wp14:editId="2BF80003">
                <wp:simplePos x="0" y="0"/>
                <wp:positionH relativeFrom="margin">
                  <wp:align>center</wp:align>
                </wp:positionH>
                <wp:positionV relativeFrom="paragraph">
                  <wp:posOffset>2534285</wp:posOffset>
                </wp:positionV>
                <wp:extent cx="5362575" cy="33845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5362575" cy="338455"/>
                        </a:xfrm>
                        <a:prstGeom prst="rect">
                          <a:avLst/>
                        </a:prstGeom>
                        <a:solidFill>
                          <a:prstClr val="white"/>
                        </a:solidFill>
                        <a:ln>
                          <a:noFill/>
                        </a:ln>
                      </wps:spPr>
                      <wps:txbx>
                        <w:txbxContent>
                          <w:p w14:paraId="4B389E05" w14:textId="77777777" w:rsidR="00CF4D9C" w:rsidRPr="00802389" w:rsidRDefault="00CF4D9C" w:rsidP="00802389">
                            <w:pPr>
                              <w:pStyle w:val="Caption"/>
                              <w:jc w:val="center"/>
                              <w:rPr>
                                <w:b/>
                                <w:noProof/>
                              </w:rPr>
                            </w:pPr>
                            <w:r w:rsidRPr="00802389">
                              <w:rPr>
                                <w:b/>
                              </w:rPr>
                              <w:t xml:space="preserve">Figure </w:t>
                            </w:r>
                            <w:r w:rsidRPr="00802389">
                              <w:rPr>
                                <w:b/>
                              </w:rPr>
                              <w:fldChar w:fldCharType="begin"/>
                            </w:r>
                            <w:r w:rsidRPr="00802389">
                              <w:rPr>
                                <w:b/>
                              </w:rPr>
                              <w:instrText xml:space="preserve"> SEQ Figure \* ARABIC </w:instrText>
                            </w:r>
                            <w:r w:rsidRPr="00802389">
                              <w:rPr>
                                <w:b/>
                              </w:rPr>
                              <w:fldChar w:fldCharType="separate"/>
                            </w:r>
                            <w:r w:rsidRPr="00802389">
                              <w:rPr>
                                <w:b/>
                                <w:noProof/>
                              </w:rPr>
                              <w:t>4</w:t>
                            </w:r>
                            <w:r w:rsidRPr="00802389">
                              <w:rPr>
                                <w:b/>
                              </w:rPr>
                              <w:fldChar w:fldCharType="end"/>
                            </w:r>
                            <w:r w:rsidRPr="00802389">
                              <w:rPr>
                                <w:b/>
                              </w:rPr>
                              <w:t>: Scenario 4 - Error Hand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234BBF56" id="Text Box 6" o:spid="_x0000_s1029" type="#_x0000_t202" style="position:absolute;margin-left:0;margin-top:199.55pt;width:422.25pt;height:26.65pt;z-index:2516725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" stroked="f">
                <v:textbox style="mso-fit-shape-to-text:t" inset="0,0,0,0">
                  <w:txbxContent>
                    <w:p w14:paraId="4B389E05" w14:textId="77777777" w:rsidR="00CF4D9C" w:rsidRPr="00802389" w:rsidRDefault="00CF4D9C" w:rsidP="00802389">
                      <w:pPr>
                        <w:pStyle w:val="Caption"/>
                        <w:jc w:val="center"/>
                        <w:rPr>
                          <w:b/>
                          <w:noProof/>
                        </w:rPr>
                      </w:pPr>
                      <w:r w:rsidRPr="00802389">
                        <w:rPr>
                          <w:b/>
                        </w:rPr>
                        <w:t xml:space="preserve">Figure </w:t>
                      </w:r>
                      <w:r w:rsidRPr="00802389">
                        <w:rPr>
                          <w:b/>
                        </w:rPr>
                        <w:fldChar w:fldCharType="begin"/>
                      </w:r>
                      <w:r w:rsidRPr="00802389">
                        <w:rPr>
                          <w:b/>
                        </w:rPr>
                        <w:instrText xml:space="preserve"> SEQ Figure \* ARABIC </w:instrText>
                      </w:r>
                      <w:r w:rsidRPr="00802389">
                        <w:rPr>
                          <w:b/>
                        </w:rPr>
                        <w:fldChar w:fldCharType="separate"/>
                      </w:r>
                      <w:r w:rsidRPr="00802389">
                        <w:rPr>
                          <w:b/>
                          <w:noProof/>
                        </w:rPr>
                        <w:t>4</w:t>
                      </w:r>
                      <w:r w:rsidRPr="00802389">
                        <w:rPr>
                          <w:b/>
                        </w:rPr>
                        <w:fldChar w:fldCharType="end"/>
                      </w:r>
                      <w:r w:rsidRPr="00802389">
                        <w:rPr>
                          <w:b/>
                        </w:rPr>
                        <w:t>: Scenario 4 - Error Handling</w:t>
                      </w:r>
                    </w:p>
                  </w:txbxContent>
                </v:textbox>
                <w10:wrap type="square" anchorx="margin"/>
              </v:shape>
            </w:pict>
          </mc:Fallback>
        </mc:AlternateContent>
      </w:r>
    </w:p>
    <w:p w14:paraId="1036B4C3" w14:textId="77777777" w:rsidR="00AE30FC" w:rsidRDefault="00AE30FC" w:rsidP="00AE30FC">
      <w:pPr>
        <w:pStyle w:val="ListParagraph"/>
        <w:numPr>
          <w:ilvl w:val="0"/>
          <w:numId w:val="7"/>
        </w:numPr>
        <w:rPr>
          <w:b/>
        </w:rPr>
      </w:pPr>
      <w:r w:rsidRPr="006856B8">
        <w:rPr>
          <w:b/>
        </w:rPr>
        <w:t>Class Design</w:t>
      </w:r>
    </w:p>
    <w:p w14:paraId="1DC1495A" w14:textId="77777777" w:rsidR="00AE30FC" w:rsidRDefault="00AE30FC" w:rsidP="00AE30FC">
      <w:r>
        <w:t xml:space="preserve">In this section, we will list pseudocode of webpages, </w:t>
      </w:r>
      <w:proofErr w:type="spellStart"/>
      <w:r>
        <w:t>php</w:t>
      </w:r>
      <w:proofErr w:type="spellEnd"/>
      <w:r>
        <w:t>, and database connections. There is a page for each column in the sequence diagrams and all actions are accounted for via webpages.</w:t>
      </w:r>
    </w:p>
    <w:p w14:paraId="1B27B121" w14:textId="77777777" w:rsidR="00AE30FC" w:rsidRDefault="00AE30FC" w:rsidP="00AE30FC"/>
    <w:p w14:paraId="5CC2F1A3" w14:textId="77777777" w:rsidR="00AE30FC" w:rsidRDefault="00AE30FC" w:rsidP="00AE30FC">
      <w:pPr>
        <w:pStyle w:val="ListParagraph"/>
        <w:numPr>
          <w:ilvl w:val="0"/>
          <w:numId w:val="8"/>
        </w:numPr>
      </w:pPr>
      <w:r>
        <w:t>Login Page</w:t>
      </w:r>
    </w:p>
    <w:p w14:paraId="3DBCF253" w14:textId="77777777" w:rsidR="00AE30FC" w:rsidRDefault="00AE30FC" w:rsidP="00AE30FC">
      <w:pPr>
        <w:ind w:left="720"/>
      </w:pPr>
      <w:r>
        <w:t>HTML</w:t>
      </w:r>
    </w:p>
    <w:p w14:paraId="14A93A83" w14:textId="77777777" w:rsidR="00AE30FC" w:rsidRDefault="00AE30FC" w:rsidP="00AE30FC">
      <w:pPr>
        <w:ind w:left="720"/>
      </w:pPr>
      <w:r>
        <w:tab/>
        <w:t>Head</w:t>
      </w:r>
    </w:p>
    <w:p w14:paraId="3B367DB2" w14:textId="77777777" w:rsidR="00AE30FC" w:rsidRDefault="00AE30FC" w:rsidP="00AE30FC">
      <w:pPr>
        <w:ind w:left="720"/>
      </w:pPr>
      <w:r>
        <w:tab/>
      </w:r>
      <w:r>
        <w:tab/>
        <w:t>Title Predictive Shopping App End Title</w:t>
      </w:r>
    </w:p>
    <w:p w14:paraId="3480E1CB" w14:textId="77777777" w:rsidR="00AE30FC" w:rsidRDefault="00AE30FC" w:rsidP="00AE30FC">
      <w:pPr>
        <w:ind w:left="720"/>
      </w:pPr>
      <w:r>
        <w:tab/>
        <w:t>End Head</w:t>
      </w:r>
    </w:p>
    <w:p w14:paraId="4F62F133" w14:textId="77777777" w:rsidR="00AE30FC" w:rsidRDefault="00AE30FC" w:rsidP="00AE30FC">
      <w:pPr>
        <w:ind w:left="720"/>
      </w:pPr>
      <w:r>
        <w:tab/>
        <w:t>Body</w:t>
      </w:r>
    </w:p>
    <w:p w14:paraId="21CC242B" w14:textId="77777777" w:rsidR="00AE30FC" w:rsidRDefault="00AE30FC" w:rsidP="00AE30FC">
      <w:pPr>
        <w:ind w:left="720"/>
      </w:pPr>
      <w:r>
        <w:tab/>
      </w:r>
      <w:r>
        <w:tab/>
        <w:t>Create form</w:t>
      </w:r>
    </w:p>
    <w:p w14:paraId="2F945C04" w14:textId="77777777" w:rsidR="00AE30FC" w:rsidRDefault="00AE30FC" w:rsidP="00AE30FC">
      <w:pPr>
        <w:ind w:left="720"/>
      </w:pPr>
      <w:r>
        <w:tab/>
      </w:r>
      <w:r>
        <w:tab/>
      </w:r>
      <w:r>
        <w:tab/>
        <w:t>Username</w:t>
      </w:r>
    </w:p>
    <w:p w14:paraId="699AC97C" w14:textId="77777777" w:rsidR="00AE30FC" w:rsidRDefault="00AE30FC" w:rsidP="00AE30FC">
      <w:pPr>
        <w:ind w:left="720"/>
      </w:pPr>
      <w:r>
        <w:tab/>
      </w:r>
      <w:r>
        <w:tab/>
      </w:r>
      <w:r>
        <w:tab/>
        <w:t>Password</w:t>
      </w:r>
    </w:p>
    <w:p w14:paraId="7230978D" w14:textId="77777777" w:rsidR="00AE30FC" w:rsidRDefault="00AE30FC" w:rsidP="00AE30FC">
      <w:pPr>
        <w:ind w:left="720"/>
      </w:pPr>
      <w:r>
        <w:tab/>
      </w:r>
      <w:r>
        <w:tab/>
      </w:r>
      <w:r>
        <w:tab/>
        <w:t>Submit</w:t>
      </w:r>
    </w:p>
    <w:p w14:paraId="4D32DF94" w14:textId="77777777" w:rsidR="00AE30FC" w:rsidRDefault="00AE30FC" w:rsidP="00AE30FC">
      <w:pPr>
        <w:ind w:left="720"/>
      </w:pPr>
      <w:r>
        <w:tab/>
      </w:r>
      <w:r>
        <w:tab/>
      </w:r>
      <w:r>
        <w:tab/>
        <w:t>Reset</w:t>
      </w:r>
    </w:p>
    <w:p w14:paraId="33B80536" w14:textId="77777777" w:rsidR="00AE30FC" w:rsidRDefault="00AE30FC" w:rsidP="00AE30FC">
      <w:pPr>
        <w:ind w:left="720"/>
      </w:pPr>
      <w:r>
        <w:tab/>
      </w:r>
      <w:r>
        <w:tab/>
        <w:t>PHP</w:t>
      </w:r>
    </w:p>
    <w:p w14:paraId="35ACB74B" w14:textId="77777777" w:rsidR="00AE30FC" w:rsidRDefault="00AE30FC" w:rsidP="00AE30FC">
      <w:pPr>
        <w:ind w:left="720"/>
      </w:pPr>
      <w:r>
        <w:tab/>
      </w:r>
      <w:r>
        <w:tab/>
      </w:r>
      <w:r>
        <w:tab/>
        <w:t>Connect to Database</w:t>
      </w:r>
    </w:p>
    <w:p w14:paraId="3E008772" w14:textId="77777777" w:rsidR="00AE30FC" w:rsidRDefault="00AE30FC" w:rsidP="00AE30FC">
      <w:pPr>
        <w:ind w:left="720"/>
      </w:pPr>
      <w:r>
        <w:tab/>
      </w:r>
      <w:r>
        <w:tab/>
      </w:r>
      <w:r>
        <w:tab/>
      </w:r>
      <w:proofErr w:type="gramStart"/>
      <w:r>
        <w:t>If(</w:t>
      </w:r>
      <w:proofErr w:type="gramEnd"/>
      <w:r>
        <w:t>account in database) {</w:t>
      </w:r>
    </w:p>
    <w:p w14:paraId="3558FA07" w14:textId="77777777" w:rsidR="00AE30FC" w:rsidRDefault="00AE30FC" w:rsidP="00AE30FC">
      <w:pPr>
        <w:ind w:left="720"/>
      </w:pPr>
      <w:r>
        <w:tab/>
      </w:r>
      <w:r>
        <w:tab/>
      </w:r>
      <w:r>
        <w:tab/>
      </w:r>
      <w:r>
        <w:tab/>
        <w:t>Get user credentials from form;</w:t>
      </w:r>
    </w:p>
    <w:p w14:paraId="317CC1AD" w14:textId="77777777" w:rsidR="00AE30FC" w:rsidRDefault="00AE30FC" w:rsidP="00AE30FC">
      <w:pPr>
        <w:ind w:left="720"/>
      </w:pPr>
      <w:r>
        <w:tab/>
      </w:r>
      <w:r>
        <w:tab/>
      </w:r>
      <w:r>
        <w:tab/>
      </w:r>
      <w:r>
        <w:tab/>
        <w:t>Verify Credentials;</w:t>
      </w:r>
    </w:p>
    <w:p w14:paraId="1A1EC93D" w14:textId="77777777" w:rsidR="00AE30FC" w:rsidRDefault="00AE30FC" w:rsidP="00AE30FC">
      <w:pPr>
        <w:ind w:left="720"/>
      </w:pPr>
      <w:r>
        <w:tab/>
      </w:r>
      <w:r>
        <w:tab/>
      </w:r>
      <w:r>
        <w:tab/>
      </w:r>
      <w:r>
        <w:tab/>
        <w:t>If (verified</w:t>
      </w:r>
      <w:proofErr w:type="gramStart"/>
      <w:r>
        <w:t>){</w:t>
      </w:r>
      <w:proofErr w:type="gramEnd"/>
    </w:p>
    <w:p w14:paraId="2A1AF643" w14:textId="77777777" w:rsidR="00AE30FC" w:rsidRDefault="00AE30FC" w:rsidP="00AE30FC">
      <w:pPr>
        <w:ind w:left="720"/>
      </w:pPr>
      <w:r>
        <w:tab/>
      </w:r>
      <w:r>
        <w:tab/>
      </w:r>
      <w:r>
        <w:tab/>
      </w:r>
      <w:r>
        <w:tab/>
      </w:r>
      <w:r>
        <w:tab/>
        <w:t>Go to homepage;</w:t>
      </w:r>
    </w:p>
    <w:p w14:paraId="67663EA8" w14:textId="77777777" w:rsidR="00AE30FC" w:rsidRDefault="00AE30FC" w:rsidP="00AE30FC">
      <w:pPr>
        <w:ind w:left="720"/>
      </w:pPr>
      <w:r>
        <w:tab/>
      </w:r>
      <w:r>
        <w:tab/>
      </w:r>
      <w:r>
        <w:tab/>
      </w:r>
      <w:r>
        <w:tab/>
        <w:t>} else {</w:t>
      </w:r>
    </w:p>
    <w:p w14:paraId="587E9676" w14:textId="77777777" w:rsidR="00AE30FC" w:rsidRDefault="00AE30FC" w:rsidP="00AE30FC">
      <w:pPr>
        <w:ind w:left="720"/>
      </w:pPr>
      <w:r>
        <w:lastRenderedPageBreak/>
        <w:tab/>
      </w:r>
      <w:r>
        <w:tab/>
      </w:r>
      <w:r>
        <w:tab/>
      </w:r>
      <w:r>
        <w:tab/>
      </w:r>
      <w:r>
        <w:tab/>
        <w:t>Error message;</w:t>
      </w:r>
    </w:p>
    <w:p w14:paraId="0B5F0822" w14:textId="77777777" w:rsidR="00AE30FC" w:rsidRDefault="00AE30FC" w:rsidP="00AE30FC">
      <w:pPr>
        <w:ind w:left="720"/>
      </w:pPr>
      <w:r>
        <w:tab/>
      </w:r>
      <w:r>
        <w:tab/>
      </w:r>
      <w:r>
        <w:tab/>
      </w:r>
      <w:r>
        <w:tab/>
        <w:t>}</w:t>
      </w:r>
    </w:p>
    <w:p w14:paraId="57C7BCF8" w14:textId="77777777" w:rsidR="00AE30FC" w:rsidRDefault="00AE30FC" w:rsidP="00AE30FC">
      <w:pPr>
        <w:ind w:left="720"/>
      </w:pPr>
      <w:r>
        <w:tab/>
      </w:r>
      <w:r>
        <w:tab/>
      </w:r>
      <w:r>
        <w:tab/>
        <w:t>}</w:t>
      </w:r>
    </w:p>
    <w:p w14:paraId="24A94DE9" w14:textId="77777777" w:rsidR="00AE30FC" w:rsidRDefault="00AE30FC" w:rsidP="00AE30FC">
      <w:pPr>
        <w:ind w:left="720"/>
      </w:pPr>
      <w:r>
        <w:tab/>
      </w:r>
      <w:r>
        <w:tab/>
        <w:t>End PHP</w:t>
      </w:r>
    </w:p>
    <w:p w14:paraId="0E1EB8FE" w14:textId="77777777" w:rsidR="00AE30FC" w:rsidRDefault="00AE30FC" w:rsidP="00AE30FC">
      <w:pPr>
        <w:ind w:left="720"/>
      </w:pPr>
      <w:r>
        <w:tab/>
        <w:t>End Body</w:t>
      </w:r>
    </w:p>
    <w:p w14:paraId="4BAB977A" w14:textId="77777777" w:rsidR="00AE30FC" w:rsidRDefault="00AE30FC" w:rsidP="00AE30FC">
      <w:pPr>
        <w:ind w:left="720"/>
      </w:pPr>
      <w:r>
        <w:t>End HTML</w:t>
      </w:r>
    </w:p>
    <w:p w14:paraId="10DF0DCC" w14:textId="77777777" w:rsidR="00AE30FC" w:rsidRDefault="00AE30FC" w:rsidP="00AE30FC">
      <w:pPr>
        <w:ind w:left="720"/>
      </w:pPr>
    </w:p>
    <w:p w14:paraId="582102DB" w14:textId="77777777" w:rsidR="00AE30FC" w:rsidRDefault="00AE30FC" w:rsidP="00AE30FC">
      <w:pPr>
        <w:pStyle w:val="ListParagraph"/>
        <w:numPr>
          <w:ilvl w:val="0"/>
          <w:numId w:val="8"/>
        </w:numPr>
      </w:pPr>
      <w:r>
        <w:t>Header Page</w:t>
      </w:r>
    </w:p>
    <w:p w14:paraId="05776ACC" w14:textId="77777777" w:rsidR="00AE30FC" w:rsidRDefault="00AE30FC" w:rsidP="00AE30FC">
      <w:pPr>
        <w:ind w:left="720"/>
      </w:pPr>
      <w:r>
        <w:t>HTML</w:t>
      </w:r>
    </w:p>
    <w:p w14:paraId="5148C26A" w14:textId="77777777" w:rsidR="00AE30FC" w:rsidRDefault="00AE30FC" w:rsidP="00AE30FC">
      <w:pPr>
        <w:ind w:left="720"/>
      </w:pPr>
      <w:r>
        <w:tab/>
        <w:t>Head</w:t>
      </w:r>
    </w:p>
    <w:p w14:paraId="6F574016" w14:textId="77777777" w:rsidR="00AE30FC" w:rsidRDefault="00AE30FC" w:rsidP="00AE30FC">
      <w:pPr>
        <w:ind w:left="720"/>
      </w:pPr>
      <w:r>
        <w:tab/>
      </w:r>
      <w:r>
        <w:tab/>
        <w:t>Title End Title</w:t>
      </w:r>
    </w:p>
    <w:p w14:paraId="01427532" w14:textId="77777777" w:rsidR="00AE30FC" w:rsidRDefault="00AE30FC" w:rsidP="00AE30FC">
      <w:pPr>
        <w:ind w:left="720"/>
      </w:pPr>
      <w:r>
        <w:tab/>
        <w:t>End Head</w:t>
      </w:r>
    </w:p>
    <w:p w14:paraId="6D96B389" w14:textId="77777777" w:rsidR="00AE30FC" w:rsidRDefault="00AE30FC" w:rsidP="00AE30FC">
      <w:pPr>
        <w:ind w:left="720"/>
      </w:pPr>
      <w:r>
        <w:tab/>
        <w:t>Body</w:t>
      </w:r>
    </w:p>
    <w:p w14:paraId="49728DB3" w14:textId="77777777" w:rsidR="00AE30FC" w:rsidRDefault="00AE30FC" w:rsidP="00AE30FC">
      <w:pPr>
        <w:ind w:left="720"/>
      </w:pPr>
      <w:r>
        <w:tab/>
      </w:r>
      <w:r>
        <w:tab/>
        <w:t>Create Unsorted List</w:t>
      </w:r>
    </w:p>
    <w:p w14:paraId="4AB2E5DE" w14:textId="77777777" w:rsidR="00AE30FC" w:rsidRDefault="00AE30FC" w:rsidP="00AE30FC">
      <w:pPr>
        <w:ind w:left="720"/>
      </w:pPr>
      <w:r>
        <w:tab/>
      </w:r>
      <w:r>
        <w:tab/>
      </w:r>
      <w:r>
        <w:tab/>
        <w:t>List Items:</w:t>
      </w:r>
    </w:p>
    <w:p w14:paraId="4C294752" w14:textId="77777777" w:rsidR="00AE30FC" w:rsidRDefault="00AE30FC" w:rsidP="00AE30FC">
      <w:pPr>
        <w:pStyle w:val="ListParagraph"/>
        <w:numPr>
          <w:ilvl w:val="0"/>
          <w:numId w:val="9"/>
        </w:numPr>
      </w:pPr>
      <w:r>
        <w:t>Recent Trips</w:t>
      </w:r>
    </w:p>
    <w:p w14:paraId="66A1EE2D" w14:textId="77777777" w:rsidR="00AE30FC" w:rsidRDefault="00AE30FC" w:rsidP="00AE30FC">
      <w:pPr>
        <w:pStyle w:val="ListParagraph"/>
        <w:numPr>
          <w:ilvl w:val="0"/>
          <w:numId w:val="9"/>
        </w:numPr>
      </w:pPr>
      <w:r>
        <w:t>Suggested Purchases</w:t>
      </w:r>
    </w:p>
    <w:p w14:paraId="6D3B28EF" w14:textId="77777777" w:rsidR="00AE30FC" w:rsidRDefault="00AE30FC" w:rsidP="00AE30FC">
      <w:pPr>
        <w:pStyle w:val="ListParagraph"/>
        <w:numPr>
          <w:ilvl w:val="0"/>
          <w:numId w:val="9"/>
        </w:numPr>
      </w:pPr>
      <w:r>
        <w:t>Popular Items</w:t>
      </w:r>
    </w:p>
    <w:p w14:paraId="119E4AF1" w14:textId="77777777" w:rsidR="00AE30FC" w:rsidRDefault="00AE30FC" w:rsidP="00AE30FC">
      <w:pPr>
        <w:pStyle w:val="ListParagraph"/>
        <w:numPr>
          <w:ilvl w:val="0"/>
          <w:numId w:val="9"/>
        </w:numPr>
      </w:pPr>
      <w:r>
        <w:t>Logout</w:t>
      </w:r>
    </w:p>
    <w:p w14:paraId="00ADCB9B" w14:textId="77777777" w:rsidR="00AE30FC" w:rsidRDefault="00AE30FC" w:rsidP="00AE30FC">
      <w:pPr>
        <w:ind w:left="2160"/>
      </w:pPr>
      <w:r>
        <w:t>End Unsorted List</w:t>
      </w:r>
    </w:p>
    <w:p w14:paraId="2668BACC" w14:textId="77777777" w:rsidR="00AE30FC" w:rsidRDefault="00AE30FC" w:rsidP="00AE30FC">
      <w:r>
        <w:tab/>
      </w:r>
      <w:r>
        <w:tab/>
        <w:t>End Body</w:t>
      </w:r>
    </w:p>
    <w:p w14:paraId="1AD2F483" w14:textId="77777777" w:rsidR="00AE30FC" w:rsidRDefault="00AE30FC" w:rsidP="00AE30FC">
      <w:r>
        <w:tab/>
        <w:t>End HTML</w:t>
      </w:r>
    </w:p>
    <w:p w14:paraId="29FB00BF" w14:textId="77777777" w:rsidR="00AE30FC" w:rsidRDefault="00AE30FC" w:rsidP="00AE30FC">
      <w:pPr>
        <w:pStyle w:val="ListParagraph"/>
      </w:pPr>
    </w:p>
    <w:p w14:paraId="1D587598" w14:textId="77777777" w:rsidR="00AE30FC" w:rsidRDefault="00AE30FC" w:rsidP="00AE30FC">
      <w:pPr>
        <w:pStyle w:val="ListParagraph"/>
        <w:numPr>
          <w:ilvl w:val="0"/>
          <w:numId w:val="8"/>
        </w:numPr>
      </w:pPr>
      <w:r>
        <w:t>Footer Page</w:t>
      </w:r>
    </w:p>
    <w:p w14:paraId="65A40E03" w14:textId="77777777" w:rsidR="00AE30FC" w:rsidRDefault="00AE30FC" w:rsidP="00AE30FC">
      <w:pPr>
        <w:ind w:left="720"/>
      </w:pPr>
      <w:r>
        <w:t>HTML</w:t>
      </w:r>
    </w:p>
    <w:p w14:paraId="61BA7DB7" w14:textId="77777777" w:rsidR="00AE30FC" w:rsidRDefault="00AE30FC" w:rsidP="00AE30FC">
      <w:pPr>
        <w:ind w:left="720"/>
      </w:pPr>
      <w:r>
        <w:tab/>
        <w:t>Head</w:t>
      </w:r>
    </w:p>
    <w:p w14:paraId="4A75B7F0" w14:textId="77777777" w:rsidR="00AE30FC" w:rsidRDefault="00AE30FC" w:rsidP="00AE30FC">
      <w:pPr>
        <w:ind w:left="720"/>
      </w:pPr>
      <w:r>
        <w:tab/>
      </w:r>
      <w:r>
        <w:tab/>
        <w:t>Title End Title</w:t>
      </w:r>
    </w:p>
    <w:p w14:paraId="211E3F97" w14:textId="77777777" w:rsidR="00AE30FC" w:rsidRDefault="00AE30FC" w:rsidP="00AE30FC">
      <w:pPr>
        <w:ind w:left="720"/>
      </w:pPr>
      <w:r>
        <w:tab/>
        <w:t>End Head</w:t>
      </w:r>
    </w:p>
    <w:p w14:paraId="207A4FAF" w14:textId="77777777" w:rsidR="00AE30FC" w:rsidRDefault="00AE30FC" w:rsidP="00AE30FC">
      <w:pPr>
        <w:ind w:left="720"/>
      </w:pPr>
      <w:r>
        <w:tab/>
        <w:t>Body</w:t>
      </w:r>
    </w:p>
    <w:p w14:paraId="0F4FBF86" w14:textId="77777777" w:rsidR="00AE30FC" w:rsidRDefault="00AE30FC" w:rsidP="00AE30FC">
      <w:pPr>
        <w:ind w:left="720"/>
      </w:pPr>
      <w:r>
        <w:tab/>
      </w:r>
      <w:r>
        <w:tab/>
        <w:t>Link to print current page End Link</w:t>
      </w:r>
    </w:p>
    <w:p w14:paraId="01732E15" w14:textId="77777777" w:rsidR="00AE30FC" w:rsidRDefault="00AE30FC" w:rsidP="00AE30FC">
      <w:r>
        <w:tab/>
      </w:r>
      <w:r>
        <w:tab/>
        <w:t>End Body</w:t>
      </w:r>
    </w:p>
    <w:p w14:paraId="3ABB8A29" w14:textId="77777777" w:rsidR="00AE30FC" w:rsidRDefault="00AE30FC" w:rsidP="00AE30FC">
      <w:r>
        <w:tab/>
        <w:t>End HTML</w:t>
      </w:r>
    </w:p>
    <w:p w14:paraId="47B01904" w14:textId="77777777" w:rsidR="00AE30FC" w:rsidRDefault="00AE30FC" w:rsidP="00AE30FC">
      <w:pPr>
        <w:pStyle w:val="ListParagraph"/>
      </w:pPr>
    </w:p>
    <w:p w14:paraId="49BC96C1" w14:textId="77777777" w:rsidR="00AE30FC" w:rsidRDefault="00AE30FC" w:rsidP="00AE30FC">
      <w:pPr>
        <w:pStyle w:val="ListParagraph"/>
        <w:numPr>
          <w:ilvl w:val="0"/>
          <w:numId w:val="8"/>
        </w:numPr>
      </w:pPr>
      <w:r>
        <w:t>Home Page</w:t>
      </w:r>
    </w:p>
    <w:p w14:paraId="62F03DF5" w14:textId="77777777" w:rsidR="00AE30FC" w:rsidRDefault="00AE30FC" w:rsidP="00AE30FC">
      <w:pPr>
        <w:pStyle w:val="ListParagraph"/>
      </w:pPr>
      <w:r>
        <w:t>PHP</w:t>
      </w:r>
    </w:p>
    <w:p w14:paraId="3585C3A9" w14:textId="77777777" w:rsidR="00AE30FC" w:rsidRDefault="00AE30FC" w:rsidP="00AE30FC">
      <w:pPr>
        <w:pStyle w:val="ListParagraph"/>
      </w:pPr>
      <w:r>
        <w:tab/>
        <w:t>Redirect if not logged in</w:t>
      </w:r>
    </w:p>
    <w:p w14:paraId="67AFF432" w14:textId="77777777" w:rsidR="00AE30FC" w:rsidRDefault="00AE30FC" w:rsidP="00AE30FC">
      <w:pPr>
        <w:pStyle w:val="ListParagraph"/>
      </w:pPr>
      <w:r>
        <w:t>End PHP</w:t>
      </w:r>
    </w:p>
    <w:p w14:paraId="64381F24" w14:textId="77777777" w:rsidR="00AE30FC" w:rsidRDefault="00AE30FC" w:rsidP="00AE30FC">
      <w:pPr>
        <w:ind w:left="720"/>
      </w:pPr>
      <w:r>
        <w:t>HTML</w:t>
      </w:r>
    </w:p>
    <w:p w14:paraId="580FA761" w14:textId="77777777" w:rsidR="00AE30FC" w:rsidRDefault="00AE30FC" w:rsidP="00AE30FC">
      <w:pPr>
        <w:ind w:left="720"/>
      </w:pPr>
      <w:r>
        <w:tab/>
        <w:t>Head</w:t>
      </w:r>
    </w:p>
    <w:p w14:paraId="6B952561" w14:textId="77777777" w:rsidR="00AE30FC" w:rsidRDefault="00AE30FC" w:rsidP="00AE30FC">
      <w:pPr>
        <w:ind w:left="720"/>
      </w:pPr>
      <w:r>
        <w:tab/>
      </w:r>
      <w:r>
        <w:tab/>
        <w:t>Title Home Page End Title</w:t>
      </w:r>
    </w:p>
    <w:p w14:paraId="53C7DEB7" w14:textId="77777777" w:rsidR="00AE30FC" w:rsidRDefault="00AE30FC" w:rsidP="00AE30FC">
      <w:pPr>
        <w:ind w:left="720"/>
      </w:pPr>
      <w:r>
        <w:tab/>
        <w:t>End Head</w:t>
      </w:r>
    </w:p>
    <w:p w14:paraId="35B802A6" w14:textId="77777777" w:rsidR="00AE30FC" w:rsidRDefault="00AE30FC" w:rsidP="00AE30FC">
      <w:pPr>
        <w:ind w:left="720"/>
      </w:pPr>
      <w:r>
        <w:tab/>
        <w:t>Body</w:t>
      </w:r>
    </w:p>
    <w:p w14:paraId="6F4A70EB" w14:textId="77777777" w:rsidR="00AE30FC" w:rsidRDefault="00AE30FC" w:rsidP="00AE30FC">
      <w:pPr>
        <w:ind w:left="720"/>
      </w:pPr>
      <w:r>
        <w:tab/>
      </w:r>
      <w:r>
        <w:tab/>
        <w:t>Import header page</w:t>
      </w:r>
    </w:p>
    <w:p w14:paraId="15DAE6AD" w14:textId="77777777" w:rsidR="00AE30FC" w:rsidRDefault="00AE30FC" w:rsidP="00AE30FC">
      <w:pPr>
        <w:ind w:left="720"/>
      </w:pPr>
      <w:r>
        <w:tab/>
      </w:r>
      <w:r>
        <w:tab/>
        <w:t>Import footer page</w:t>
      </w:r>
    </w:p>
    <w:p w14:paraId="09D045B4" w14:textId="77777777" w:rsidR="00AE30FC" w:rsidRDefault="00AE30FC" w:rsidP="00AE30FC">
      <w:r>
        <w:lastRenderedPageBreak/>
        <w:tab/>
      </w:r>
      <w:r>
        <w:tab/>
      </w:r>
      <w:r>
        <w:tab/>
        <w:t>Unsorted List</w:t>
      </w:r>
    </w:p>
    <w:p w14:paraId="160ECF7A" w14:textId="77777777" w:rsidR="00AE30FC" w:rsidRDefault="00AE30FC" w:rsidP="00AE30FC">
      <w:r>
        <w:tab/>
      </w:r>
      <w:r>
        <w:tab/>
      </w:r>
      <w:r>
        <w:tab/>
      </w:r>
      <w:r>
        <w:tab/>
        <w:t>List Items</w:t>
      </w:r>
    </w:p>
    <w:p w14:paraId="513A40EE" w14:textId="77777777" w:rsidR="00AE30FC" w:rsidRDefault="00AE30FC" w:rsidP="00AE30FC">
      <w:pPr>
        <w:pStyle w:val="ListParagraph"/>
        <w:numPr>
          <w:ilvl w:val="0"/>
          <w:numId w:val="13"/>
        </w:numPr>
      </w:pPr>
      <w:r>
        <w:t>Add/Edit Shopping List</w:t>
      </w:r>
    </w:p>
    <w:p w14:paraId="42D9BA7C" w14:textId="77777777" w:rsidR="00AE30FC" w:rsidRDefault="00AE30FC" w:rsidP="00AE30FC">
      <w:pPr>
        <w:pStyle w:val="ListParagraph"/>
        <w:numPr>
          <w:ilvl w:val="0"/>
          <w:numId w:val="13"/>
        </w:numPr>
      </w:pPr>
      <w:r>
        <w:t>Remove Shopping List</w:t>
      </w:r>
    </w:p>
    <w:p w14:paraId="35D40096" w14:textId="77777777" w:rsidR="00AE30FC" w:rsidRDefault="00AE30FC" w:rsidP="00AE30FC">
      <w:pPr>
        <w:ind w:left="2160"/>
      </w:pPr>
      <w:r>
        <w:t>End Unsorted List</w:t>
      </w:r>
    </w:p>
    <w:p w14:paraId="212756A8" w14:textId="77777777" w:rsidR="00AE30FC" w:rsidRDefault="00AE30FC" w:rsidP="00AE30FC">
      <w:pPr>
        <w:ind w:left="2160"/>
      </w:pPr>
      <w:r>
        <w:t>PHP</w:t>
      </w:r>
    </w:p>
    <w:p w14:paraId="7D342E8A" w14:textId="77777777" w:rsidR="00AE30FC" w:rsidRDefault="00AE30FC" w:rsidP="00AE30FC">
      <w:pPr>
        <w:ind w:left="2160" w:firstLine="720"/>
      </w:pPr>
      <w:r>
        <w:t xml:space="preserve">If (user has shopping </w:t>
      </w:r>
      <w:proofErr w:type="gramStart"/>
      <w:r>
        <w:t>list){</w:t>
      </w:r>
      <w:proofErr w:type="gramEnd"/>
    </w:p>
    <w:p w14:paraId="55EA5739" w14:textId="77777777" w:rsidR="00AE30FC" w:rsidRDefault="00AE30FC" w:rsidP="00AE30FC">
      <w:pPr>
        <w:ind w:left="2160" w:firstLine="720"/>
      </w:pPr>
      <w:r>
        <w:tab/>
        <w:t>Display shopping list as unsorted list links</w:t>
      </w:r>
    </w:p>
    <w:p w14:paraId="1A20FF8C" w14:textId="77777777" w:rsidR="00AE30FC" w:rsidRDefault="00AE30FC" w:rsidP="00AE30FC">
      <w:pPr>
        <w:ind w:left="2160" w:firstLine="720"/>
      </w:pPr>
      <w:r>
        <w:t>} else if {</w:t>
      </w:r>
    </w:p>
    <w:p w14:paraId="7EF86F87" w14:textId="77777777" w:rsidR="00AE30FC" w:rsidRDefault="00AE30FC" w:rsidP="00AE30FC">
      <w:pPr>
        <w:ind w:left="2160" w:firstLine="720"/>
      </w:pPr>
      <w:r>
        <w:tab/>
        <w:t>No Shopping Lists</w:t>
      </w:r>
    </w:p>
    <w:p w14:paraId="1BDB8DCC" w14:textId="77777777" w:rsidR="00AE30FC" w:rsidRDefault="00AE30FC" w:rsidP="00AE30FC">
      <w:pPr>
        <w:ind w:left="2160" w:firstLine="720"/>
      </w:pPr>
      <w:r>
        <w:t>} else {</w:t>
      </w:r>
    </w:p>
    <w:p w14:paraId="50DB9969" w14:textId="77777777" w:rsidR="00AE30FC" w:rsidRDefault="00AE30FC" w:rsidP="00AE30FC">
      <w:pPr>
        <w:ind w:left="2160" w:firstLine="720"/>
      </w:pPr>
      <w:r>
        <w:tab/>
        <w:t>Error Connecting to Database</w:t>
      </w:r>
    </w:p>
    <w:p w14:paraId="139923DE" w14:textId="77777777" w:rsidR="00AE30FC" w:rsidRDefault="00AE30FC" w:rsidP="00AE30FC">
      <w:pPr>
        <w:ind w:left="2160" w:firstLine="720"/>
      </w:pPr>
      <w:r>
        <w:t>}</w:t>
      </w:r>
    </w:p>
    <w:p w14:paraId="7501C380" w14:textId="77777777" w:rsidR="00AE30FC" w:rsidRDefault="00AE30FC" w:rsidP="00AE30FC">
      <w:r>
        <w:tab/>
      </w:r>
      <w:r>
        <w:tab/>
      </w:r>
      <w:r>
        <w:tab/>
        <w:t>End PHP</w:t>
      </w:r>
    </w:p>
    <w:p w14:paraId="5FB60D1E" w14:textId="77777777" w:rsidR="00AE30FC" w:rsidRDefault="00AE30FC" w:rsidP="00AE30FC">
      <w:r>
        <w:tab/>
      </w:r>
      <w:r>
        <w:tab/>
        <w:t>End Body</w:t>
      </w:r>
    </w:p>
    <w:p w14:paraId="66222F68" w14:textId="77777777" w:rsidR="00AE30FC" w:rsidRDefault="00AE30FC" w:rsidP="00AE30FC">
      <w:r>
        <w:tab/>
        <w:t>End HTML</w:t>
      </w:r>
    </w:p>
    <w:p w14:paraId="48819E1E" w14:textId="77777777" w:rsidR="00AE30FC" w:rsidRDefault="00AE30FC" w:rsidP="00AE30FC">
      <w:pPr>
        <w:pStyle w:val="ListParagraph"/>
      </w:pPr>
    </w:p>
    <w:p w14:paraId="2F9BCFF9" w14:textId="77777777" w:rsidR="00AE30FC" w:rsidRDefault="00AE30FC" w:rsidP="00AE30FC">
      <w:pPr>
        <w:pStyle w:val="ListParagraph"/>
        <w:numPr>
          <w:ilvl w:val="0"/>
          <w:numId w:val="8"/>
        </w:numPr>
      </w:pPr>
      <w:r>
        <w:t>Add/Edit Shopping List</w:t>
      </w:r>
    </w:p>
    <w:p w14:paraId="07864C97" w14:textId="77777777" w:rsidR="00AE30FC" w:rsidRDefault="00AE30FC" w:rsidP="00AE30FC">
      <w:pPr>
        <w:pStyle w:val="ListParagraph"/>
      </w:pPr>
      <w:r>
        <w:t>PHP</w:t>
      </w:r>
    </w:p>
    <w:p w14:paraId="4634FB1F" w14:textId="77777777" w:rsidR="00AE30FC" w:rsidRDefault="00AE30FC" w:rsidP="00AE30FC">
      <w:pPr>
        <w:pStyle w:val="ListParagraph"/>
      </w:pPr>
      <w:r>
        <w:tab/>
        <w:t>Redirect if not logged in</w:t>
      </w:r>
    </w:p>
    <w:p w14:paraId="7992ABED" w14:textId="77777777" w:rsidR="00AE30FC" w:rsidRDefault="00AE30FC" w:rsidP="00AE30FC">
      <w:pPr>
        <w:pStyle w:val="ListParagraph"/>
      </w:pPr>
      <w:r>
        <w:t>End PHP</w:t>
      </w:r>
    </w:p>
    <w:p w14:paraId="0ADA90DF" w14:textId="77777777" w:rsidR="00AE30FC" w:rsidRDefault="00AE30FC" w:rsidP="00AE30FC">
      <w:pPr>
        <w:ind w:left="720"/>
      </w:pPr>
      <w:r>
        <w:t>HTML</w:t>
      </w:r>
    </w:p>
    <w:p w14:paraId="7DF47288" w14:textId="77777777" w:rsidR="00AE30FC" w:rsidRDefault="00AE30FC" w:rsidP="00AE30FC">
      <w:pPr>
        <w:ind w:left="720"/>
      </w:pPr>
      <w:r>
        <w:tab/>
        <w:t>Head</w:t>
      </w:r>
    </w:p>
    <w:p w14:paraId="25DABC1A" w14:textId="77777777" w:rsidR="00AE30FC" w:rsidRDefault="00AE30FC" w:rsidP="00AE30FC">
      <w:pPr>
        <w:ind w:left="720"/>
      </w:pPr>
      <w:r>
        <w:tab/>
      </w:r>
      <w:r>
        <w:tab/>
        <w:t>Title Add/Edit Shopping List End Title</w:t>
      </w:r>
    </w:p>
    <w:p w14:paraId="536EEC1D" w14:textId="77777777" w:rsidR="00AE30FC" w:rsidRDefault="00AE30FC" w:rsidP="00AE30FC">
      <w:pPr>
        <w:ind w:left="720"/>
      </w:pPr>
      <w:r>
        <w:tab/>
        <w:t>End Head</w:t>
      </w:r>
    </w:p>
    <w:p w14:paraId="6164F6FD" w14:textId="77777777" w:rsidR="00AE30FC" w:rsidRDefault="00AE30FC" w:rsidP="00AE30FC">
      <w:pPr>
        <w:ind w:left="720"/>
      </w:pPr>
      <w:r>
        <w:tab/>
        <w:t>Body</w:t>
      </w:r>
    </w:p>
    <w:p w14:paraId="79643BAC" w14:textId="77777777" w:rsidR="00AE30FC" w:rsidRDefault="00AE30FC" w:rsidP="00AE30FC">
      <w:pPr>
        <w:ind w:left="720"/>
      </w:pPr>
      <w:r>
        <w:tab/>
      </w:r>
      <w:r>
        <w:tab/>
        <w:t>Import header page</w:t>
      </w:r>
    </w:p>
    <w:p w14:paraId="155227AE" w14:textId="77777777" w:rsidR="00AE30FC" w:rsidRDefault="00AE30FC" w:rsidP="00AE30FC">
      <w:pPr>
        <w:ind w:left="720"/>
      </w:pPr>
      <w:r>
        <w:tab/>
      </w:r>
      <w:r>
        <w:tab/>
        <w:t>Import footer page</w:t>
      </w:r>
    </w:p>
    <w:p w14:paraId="0BC8EACC" w14:textId="77777777" w:rsidR="00AE30FC" w:rsidRDefault="00AE30FC" w:rsidP="00AE30FC">
      <w:r>
        <w:tab/>
      </w:r>
      <w:r>
        <w:tab/>
      </w:r>
      <w:r>
        <w:tab/>
        <w:t>Unsorted List</w:t>
      </w:r>
    </w:p>
    <w:p w14:paraId="35E44A82" w14:textId="77777777" w:rsidR="00AE30FC" w:rsidRDefault="00AE30FC" w:rsidP="00AE30FC">
      <w:r>
        <w:tab/>
      </w:r>
      <w:r>
        <w:tab/>
      </w:r>
      <w:r>
        <w:tab/>
      </w:r>
      <w:r>
        <w:tab/>
        <w:t>List Items</w:t>
      </w:r>
    </w:p>
    <w:p w14:paraId="120B3220" w14:textId="77777777" w:rsidR="00AE30FC" w:rsidRDefault="00AE30FC" w:rsidP="00AE30FC">
      <w:pPr>
        <w:pStyle w:val="ListParagraph"/>
        <w:numPr>
          <w:ilvl w:val="0"/>
          <w:numId w:val="14"/>
        </w:numPr>
      </w:pPr>
      <w:r>
        <w:t>Add Item to List</w:t>
      </w:r>
    </w:p>
    <w:p w14:paraId="528EA162" w14:textId="77777777" w:rsidR="00AE30FC" w:rsidRDefault="00AE30FC" w:rsidP="00AE30FC">
      <w:pPr>
        <w:pStyle w:val="ListParagraph"/>
        <w:numPr>
          <w:ilvl w:val="0"/>
          <w:numId w:val="14"/>
        </w:numPr>
      </w:pPr>
      <w:r>
        <w:t>Remove Item from List</w:t>
      </w:r>
    </w:p>
    <w:p w14:paraId="44D20970" w14:textId="77777777" w:rsidR="00AE30FC" w:rsidRDefault="00AE30FC" w:rsidP="00AE30FC">
      <w:pPr>
        <w:ind w:left="2160"/>
      </w:pPr>
      <w:r>
        <w:t>End Unsorted List</w:t>
      </w:r>
    </w:p>
    <w:p w14:paraId="48C0E98D" w14:textId="77777777" w:rsidR="00AE30FC" w:rsidRDefault="00AE30FC" w:rsidP="00AE30FC">
      <w:pPr>
        <w:ind w:left="2160"/>
      </w:pPr>
      <w:r>
        <w:t>PHP</w:t>
      </w:r>
    </w:p>
    <w:p w14:paraId="2BCC9439" w14:textId="77777777" w:rsidR="00AE30FC" w:rsidRDefault="00AE30FC" w:rsidP="00AE30FC">
      <w:pPr>
        <w:ind w:left="2160" w:firstLine="720"/>
      </w:pPr>
      <w:r>
        <w:t>If (user has shopping list) {</w:t>
      </w:r>
    </w:p>
    <w:p w14:paraId="625F2BEB" w14:textId="77777777" w:rsidR="00AE30FC" w:rsidRDefault="00AE30FC" w:rsidP="00AE30FC">
      <w:pPr>
        <w:ind w:left="2160" w:firstLine="720"/>
      </w:pPr>
      <w:r>
        <w:tab/>
        <w:t>Display contents of shopping list</w:t>
      </w:r>
    </w:p>
    <w:p w14:paraId="7824AEB5" w14:textId="77777777" w:rsidR="00AE30FC" w:rsidRDefault="00AE30FC" w:rsidP="00AE30FC">
      <w:pPr>
        <w:ind w:left="2160" w:firstLine="720"/>
      </w:pPr>
      <w:r>
        <w:t>} else if {</w:t>
      </w:r>
    </w:p>
    <w:p w14:paraId="324F5BE0" w14:textId="77777777" w:rsidR="00AE30FC" w:rsidRDefault="00AE30FC" w:rsidP="00AE30FC">
      <w:pPr>
        <w:ind w:left="2160" w:firstLine="720"/>
      </w:pPr>
      <w:r>
        <w:tab/>
        <w:t>No Shopping Lists found</w:t>
      </w:r>
    </w:p>
    <w:p w14:paraId="29847F9C" w14:textId="77777777" w:rsidR="00AE30FC" w:rsidRDefault="00AE30FC" w:rsidP="00AE30FC">
      <w:pPr>
        <w:ind w:left="2160" w:firstLine="720"/>
      </w:pPr>
      <w:r>
        <w:t>} else if {</w:t>
      </w:r>
    </w:p>
    <w:p w14:paraId="5B205857" w14:textId="77777777" w:rsidR="00AE30FC" w:rsidRDefault="00AE30FC" w:rsidP="00AE30FC">
      <w:pPr>
        <w:ind w:left="2160" w:firstLine="720"/>
      </w:pPr>
      <w:r>
        <w:tab/>
        <w:t>No Items on Shopping List</w:t>
      </w:r>
    </w:p>
    <w:p w14:paraId="02E9E530" w14:textId="77777777" w:rsidR="00AE30FC" w:rsidRDefault="00AE30FC" w:rsidP="00AE30FC">
      <w:pPr>
        <w:ind w:left="2160" w:firstLine="720"/>
      </w:pPr>
      <w:r>
        <w:t>} else {</w:t>
      </w:r>
    </w:p>
    <w:p w14:paraId="620A2546" w14:textId="77777777" w:rsidR="00AE30FC" w:rsidRDefault="00AE30FC" w:rsidP="00AE30FC">
      <w:pPr>
        <w:ind w:left="2160" w:firstLine="720"/>
      </w:pPr>
      <w:r>
        <w:tab/>
        <w:t>Error Connecting to Database</w:t>
      </w:r>
    </w:p>
    <w:p w14:paraId="3A44C92C" w14:textId="77777777" w:rsidR="00AE30FC" w:rsidRDefault="00AE30FC" w:rsidP="00AE30FC">
      <w:pPr>
        <w:ind w:left="2160" w:firstLine="720"/>
      </w:pPr>
      <w:r>
        <w:t>}</w:t>
      </w:r>
    </w:p>
    <w:p w14:paraId="7BE66630" w14:textId="77777777" w:rsidR="00AE30FC" w:rsidRDefault="00AE30FC" w:rsidP="00AE30FC">
      <w:r>
        <w:tab/>
      </w:r>
      <w:r>
        <w:tab/>
      </w:r>
      <w:r>
        <w:tab/>
        <w:t>End PHP</w:t>
      </w:r>
    </w:p>
    <w:p w14:paraId="50EB2B09" w14:textId="77777777" w:rsidR="00AE30FC" w:rsidRDefault="00AE30FC" w:rsidP="00AE30FC">
      <w:r>
        <w:lastRenderedPageBreak/>
        <w:tab/>
      </w:r>
      <w:r>
        <w:tab/>
        <w:t>End Body</w:t>
      </w:r>
    </w:p>
    <w:p w14:paraId="68DECBD0" w14:textId="77777777" w:rsidR="00AE30FC" w:rsidRDefault="00AE30FC" w:rsidP="00AE30FC">
      <w:r>
        <w:tab/>
        <w:t>End HTML</w:t>
      </w:r>
    </w:p>
    <w:p w14:paraId="463DD8B5" w14:textId="77777777" w:rsidR="00AE30FC" w:rsidRDefault="00AE30FC" w:rsidP="00AE30FC">
      <w:pPr>
        <w:pStyle w:val="ListParagraph"/>
      </w:pPr>
      <w:r>
        <w:t xml:space="preserve"> </w:t>
      </w:r>
    </w:p>
    <w:p w14:paraId="4DAF720B" w14:textId="77777777" w:rsidR="00AE30FC" w:rsidRDefault="00AE30FC" w:rsidP="00AE30FC">
      <w:pPr>
        <w:pStyle w:val="ListParagraph"/>
        <w:numPr>
          <w:ilvl w:val="0"/>
          <w:numId w:val="8"/>
        </w:numPr>
      </w:pPr>
      <w:r>
        <w:t>Add Item to List</w:t>
      </w:r>
    </w:p>
    <w:p w14:paraId="5EB6E51D" w14:textId="77777777" w:rsidR="00AE30FC" w:rsidRDefault="00AE30FC" w:rsidP="00AE30FC">
      <w:pPr>
        <w:pStyle w:val="ListParagraph"/>
      </w:pPr>
      <w:r>
        <w:t>PHP</w:t>
      </w:r>
    </w:p>
    <w:p w14:paraId="29807090" w14:textId="77777777" w:rsidR="00AE30FC" w:rsidRDefault="00AE30FC" w:rsidP="00AE30FC">
      <w:pPr>
        <w:pStyle w:val="ListParagraph"/>
      </w:pPr>
      <w:r>
        <w:tab/>
        <w:t>Redirect if not logged in</w:t>
      </w:r>
    </w:p>
    <w:p w14:paraId="3F6B14C9" w14:textId="77777777" w:rsidR="00AE30FC" w:rsidRDefault="00AE30FC" w:rsidP="00AE30FC">
      <w:pPr>
        <w:pStyle w:val="ListParagraph"/>
      </w:pPr>
      <w:r>
        <w:t>End PHP</w:t>
      </w:r>
    </w:p>
    <w:p w14:paraId="0A094002" w14:textId="77777777" w:rsidR="00AE30FC" w:rsidRDefault="00AE30FC" w:rsidP="00AE30FC">
      <w:pPr>
        <w:ind w:left="720"/>
      </w:pPr>
      <w:r>
        <w:t>HTML</w:t>
      </w:r>
    </w:p>
    <w:p w14:paraId="1FE9502A" w14:textId="77777777" w:rsidR="00AE30FC" w:rsidRDefault="00AE30FC" w:rsidP="00AE30FC">
      <w:pPr>
        <w:ind w:left="720"/>
      </w:pPr>
      <w:r>
        <w:tab/>
        <w:t>Head</w:t>
      </w:r>
    </w:p>
    <w:p w14:paraId="54B52104" w14:textId="77777777" w:rsidR="00AE30FC" w:rsidRDefault="00AE30FC" w:rsidP="00AE30FC">
      <w:pPr>
        <w:ind w:left="720"/>
      </w:pPr>
      <w:r>
        <w:tab/>
      </w:r>
      <w:r>
        <w:tab/>
        <w:t>Title Add Item to List End Title</w:t>
      </w:r>
    </w:p>
    <w:p w14:paraId="43C0746A" w14:textId="77777777" w:rsidR="00AE30FC" w:rsidRDefault="00AE30FC" w:rsidP="00AE30FC">
      <w:pPr>
        <w:ind w:left="720"/>
      </w:pPr>
      <w:r>
        <w:tab/>
        <w:t>End Head</w:t>
      </w:r>
    </w:p>
    <w:p w14:paraId="493ED7CE" w14:textId="77777777" w:rsidR="00AE30FC" w:rsidRDefault="00AE30FC" w:rsidP="00AE30FC">
      <w:pPr>
        <w:ind w:left="720"/>
      </w:pPr>
      <w:r>
        <w:tab/>
        <w:t>Body</w:t>
      </w:r>
    </w:p>
    <w:p w14:paraId="0AE9D6C0" w14:textId="77777777" w:rsidR="00AE30FC" w:rsidRDefault="00AE30FC" w:rsidP="00AE30FC">
      <w:pPr>
        <w:ind w:left="720"/>
      </w:pPr>
      <w:r>
        <w:tab/>
      </w:r>
      <w:r>
        <w:tab/>
        <w:t>Import header page</w:t>
      </w:r>
    </w:p>
    <w:p w14:paraId="47E04038" w14:textId="77777777" w:rsidR="00AE30FC" w:rsidRDefault="00AE30FC" w:rsidP="00AE30FC">
      <w:pPr>
        <w:ind w:left="720"/>
      </w:pPr>
      <w:r>
        <w:tab/>
      </w:r>
      <w:r>
        <w:tab/>
        <w:t>Import footer page</w:t>
      </w:r>
    </w:p>
    <w:p w14:paraId="010C6E3A" w14:textId="77777777" w:rsidR="00AE30FC" w:rsidRDefault="00AE30FC" w:rsidP="00AE30FC">
      <w:r>
        <w:tab/>
      </w:r>
      <w:r>
        <w:tab/>
      </w:r>
      <w:r>
        <w:tab/>
        <w:t>Create Form</w:t>
      </w:r>
    </w:p>
    <w:p w14:paraId="54ED5E4B" w14:textId="77777777" w:rsidR="00AE30FC" w:rsidRDefault="00AE30FC" w:rsidP="00AE30FC">
      <w:pPr>
        <w:pStyle w:val="ListParagraph"/>
        <w:numPr>
          <w:ilvl w:val="0"/>
          <w:numId w:val="15"/>
        </w:numPr>
      </w:pPr>
      <w:r>
        <w:t>Item Name</w:t>
      </w:r>
    </w:p>
    <w:p w14:paraId="31473811" w14:textId="77777777" w:rsidR="00AE30FC" w:rsidRDefault="00AE30FC" w:rsidP="00AE30FC">
      <w:pPr>
        <w:pStyle w:val="ListParagraph"/>
        <w:numPr>
          <w:ilvl w:val="0"/>
          <w:numId w:val="15"/>
        </w:numPr>
      </w:pPr>
      <w:r>
        <w:t>Item Quantity</w:t>
      </w:r>
    </w:p>
    <w:p w14:paraId="143EBACC" w14:textId="77777777" w:rsidR="00AE30FC" w:rsidRDefault="00AE30FC" w:rsidP="00AE30FC">
      <w:pPr>
        <w:pStyle w:val="ListParagraph"/>
        <w:numPr>
          <w:ilvl w:val="0"/>
          <w:numId w:val="15"/>
        </w:numPr>
      </w:pPr>
      <w:r>
        <w:t>Is Item Recurring?</w:t>
      </w:r>
    </w:p>
    <w:p w14:paraId="4590D6B0" w14:textId="77777777" w:rsidR="00AE30FC" w:rsidRDefault="00AE30FC" w:rsidP="00AE30FC">
      <w:pPr>
        <w:pStyle w:val="ListParagraph"/>
        <w:numPr>
          <w:ilvl w:val="0"/>
          <w:numId w:val="15"/>
        </w:numPr>
      </w:pPr>
      <w:r>
        <w:t>Reset button</w:t>
      </w:r>
    </w:p>
    <w:p w14:paraId="6088E8B7" w14:textId="77777777" w:rsidR="00AE30FC" w:rsidRDefault="00AE30FC" w:rsidP="00AE30FC">
      <w:pPr>
        <w:pStyle w:val="ListParagraph"/>
        <w:numPr>
          <w:ilvl w:val="0"/>
          <w:numId w:val="15"/>
        </w:numPr>
      </w:pPr>
      <w:r>
        <w:t>Submit Button</w:t>
      </w:r>
    </w:p>
    <w:p w14:paraId="7F5498F5" w14:textId="77777777" w:rsidR="00AE30FC" w:rsidRDefault="00AE30FC" w:rsidP="00AE30FC">
      <w:pPr>
        <w:ind w:left="2160"/>
      </w:pPr>
      <w:r>
        <w:t>PHP</w:t>
      </w:r>
    </w:p>
    <w:p w14:paraId="6B7CDF18" w14:textId="77777777" w:rsidR="00AE30FC" w:rsidRDefault="00AE30FC" w:rsidP="00AE30FC">
      <w:pPr>
        <w:ind w:left="2160"/>
      </w:pPr>
      <w:r>
        <w:tab/>
        <w:t>Connect to Database</w:t>
      </w:r>
    </w:p>
    <w:p w14:paraId="308791BB" w14:textId="77777777" w:rsidR="00AE30FC" w:rsidRDefault="00AE30FC" w:rsidP="00AE30FC">
      <w:pPr>
        <w:ind w:left="2160"/>
      </w:pPr>
      <w:r>
        <w:tab/>
        <w:t>If (</w:t>
      </w:r>
      <w:proofErr w:type="spellStart"/>
      <w:r>
        <w:t>db</w:t>
      </w:r>
      <w:proofErr w:type="spellEnd"/>
      <w:r>
        <w:t xml:space="preserve"> exists) {</w:t>
      </w:r>
    </w:p>
    <w:p w14:paraId="5BEE9011" w14:textId="77777777" w:rsidR="00AE30FC" w:rsidRDefault="00AE30FC" w:rsidP="00AE30FC">
      <w:pPr>
        <w:ind w:left="2160"/>
      </w:pPr>
      <w:r>
        <w:tab/>
      </w:r>
      <w:r>
        <w:tab/>
        <w:t>Add item to database item</w:t>
      </w:r>
    </w:p>
    <w:p w14:paraId="6A19D3E9" w14:textId="77777777" w:rsidR="00AE30FC" w:rsidRDefault="00AE30FC" w:rsidP="00AE30FC">
      <w:pPr>
        <w:ind w:left="2160"/>
      </w:pPr>
      <w:r>
        <w:tab/>
        <w:t>} else if (</w:t>
      </w:r>
      <w:proofErr w:type="spellStart"/>
      <w:r>
        <w:t>db</w:t>
      </w:r>
      <w:proofErr w:type="spellEnd"/>
      <w:r>
        <w:t xml:space="preserve"> does not exist) {</w:t>
      </w:r>
    </w:p>
    <w:p w14:paraId="7BE37585" w14:textId="77777777" w:rsidR="00AE30FC" w:rsidRDefault="00AE30FC" w:rsidP="00AE30FC">
      <w:pPr>
        <w:ind w:left="2160"/>
      </w:pPr>
      <w:r>
        <w:tab/>
      </w:r>
      <w:r>
        <w:tab/>
        <w:t xml:space="preserve">Create </w:t>
      </w:r>
      <w:proofErr w:type="spellStart"/>
      <w:r>
        <w:t>db</w:t>
      </w:r>
      <w:proofErr w:type="spellEnd"/>
      <w:r>
        <w:t xml:space="preserve"> item</w:t>
      </w:r>
    </w:p>
    <w:p w14:paraId="60207463" w14:textId="77777777" w:rsidR="00AE30FC" w:rsidRDefault="00AE30FC" w:rsidP="00AE30FC">
      <w:pPr>
        <w:ind w:left="2160"/>
      </w:pPr>
      <w:r>
        <w:tab/>
      </w:r>
      <w:r>
        <w:tab/>
        <w:t xml:space="preserve">Add item to </w:t>
      </w:r>
      <w:proofErr w:type="spellStart"/>
      <w:r>
        <w:t>db</w:t>
      </w:r>
      <w:proofErr w:type="spellEnd"/>
      <w:r>
        <w:t xml:space="preserve"> item</w:t>
      </w:r>
    </w:p>
    <w:p w14:paraId="581DEA95" w14:textId="77777777" w:rsidR="00AE30FC" w:rsidRDefault="00AE30FC" w:rsidP="00AE30FC">
      <w:pPr>
        <w:ind w:left="2160"/>
      </w:pPr>
      <w:r>
        <w:tab/>
        <w:t>} else {</w:t>
      </w:r>
    </w:p>
    <w:p w14:paraId="0EBD3032" w14:textId="77777777" w:rsidR="00AE30FC" w:rsidRDefault="00AE30FC" w:rsidP="00AE30FC">
      <w:pPr>
        <w:ind w:left="2160"/>
      </w:pPr>
      <w:r>
        <w:tab/>
      </w:r>
      <w:r>
        <w:tab/>
        <w:t xml:space="preserve">Cannot connect to </w:t>
      </w:r>
      <w:proofErr w:type="spellStart"/>
      <w:r>
        <w:t>db</w:t>
      </w:r>
      <w:proofErr w:type="spellEnd"/>
    </w:p>
    <w:p w14:paraId="0AEEAE62" w14:textId="77777777" w:rsidR="00AE30FC" w:rsidRDefault="00AE30FC" w:rsidP="00AE30FC">
      <w:pPr>
        <w:ind w:left="2160"/>
      </w:pPr>
      <w:r>
        <w:tab/>
        <w:t>}</w:t>
      </w:r>
    </w:p>
    <w:p w14:paraId="01A48C45" w14:textId="77777777" w:rsidR="00AE30FC" w:rsidRDefault="00AE30FC" w:rsidP="00AE30FC">
      <w:r>
        <w:tab/>
      </w:r>
      <w:r>
        <w:tab/>
      </w:r>
      <w:r>
        <w:tab/>
        <w:t>End PHP</w:t>
      </w:r>
    </w:p>
    <w:p w14:paraId="20A5DC0E" w14:textId="77777777" w:rsidR="00AE30FC" w:rsidRDefault="00AE30FC" w:rsidP="00AE30FC">
      <w:pPr>
        <w:ind w:left="2160"/>
      </w:pPr>
    </w:p>
    <w:p w14:paraId="15F7C647" w14:textId="77777777" w:rsidR="00AE30FC" w:rsidRDefault="00AE30FC" w:rsidP="00AE30FC">
      <w:r>
        <w:tab/>
      </w:r>
      <w:r>
        <w:tab/>
        <w:t>End Body</w:t>
      </w:r>
    </w:p>
    <w:p w14:paraId="5D7E51D1" w14:textId="77777777" w:rsidR="00AE30FC" w:rsidRDefault="00AE30FC" w:rsidP="00AE30FC">
      <w:r>
        <w:tab/>
        <w:t>End HTML</w:t>
      </w:r>
    </w:p>
    <w:p w14:paraId="5215B413" w14:textId="77777777" w:rsidR="00AE30FC" w:rsidRDefault="00AE30FC" w:rsidP="00AE30FC">
      <w:pPr>
        <w:pStyle w:val="ListParagraph"/>
      </w:pPr>
    </w:p>
    <w:p w14:paraId="25AA29B3" w14:textId="77777777" w:rsidR="00AE30FC" w:rsidRDefault="00AE30FC" w:rsidP="00AE30FC">
      <w:pPr>
        <w:pStyle w:val="ListParagraph"/>
        <w:numPr>
          <w:ilvl w:val="0"/>
          <w:numId w:val="8"/>
        </w:numPr>
      </w:pPr>
      <w:r>
        <w:t>Remove Item from List</w:t>
      </w:r>
    </w:p>
    <w:p w14:paraId="0C0E87FB" w14:textId="77777777" w:rsidR="00AE30FC" w:rsidRDefault="00AE30FC" w:rsidP="00AE30FC">
      <w:pPr>
        <w:pStyle w:val="ListParagraph"/>
      </w:pPr>
      <w:r>
        <w:t>PHP</w:t>
      </w:r>
    </w:p>
    <w:p w14:paraId="24835465" w14:textId="77777777" w:rsidR="00AE30FC" w:rsidRDefault="00AE30FC" w:rsidP="00AE30FC">
      <w:pPr>
        <w:pStyle w:val="ListParagraph"/>
      </w:pPr>
      <w:r>
        <w:tab/>
        <w:t>Redirect if not logged in</w:t>
      </w:r>
    </w:p>
    <w:p w14:paraId="5D49609C" w14:textId="77777777" w:rsidR="00AE30FC" w:rsidRDefault="00AE30FC" w:rsidP="00AE30FC">
      <w:pPr>
        <w:pStyle w:val="ListParagraph"/>
      </w:pPr>
      <w:r>
        <w:t>End PHP</w:t>
      </w:r>
    </w:p>
    <w:p w14:paraId="630C2A2B" w14:textId="77777777" w:rsidR="00AE30FC" w:rsidRDefault="00AE30FC" w:rsidP="00AE30FC">
      <w:pPr>
        <w:ind w:left="720"/>
      </w:pPr>
      <w:r>
        <w:t>HTML</w:t>
      </w:r>
    </w:p>
    <w:p w14:paraId="64BAAA3B" w14:textId="77777777" w:rsidR="00AE30FC" w:rsidRDefault="00AE30FC" w:rsidP="00AE30FC">
      <w:pPr>
        <w:ind w:left="720"/>
      </w:pPr>
      <w:r>
        <w:tab/>
        <w:t>Head</w:t>
      </w:r>
    </w:p>
    <w:p w14:paraId="682187E0" w14:textId="77777777" w:rsidR="00AE30FC" w:rsidRDefault="00AE30FC" w:rsidP="00AE30FC">
      <w:pPr>
        <w:ind w:left="720"/>
      </w:pPr>
      <w:r>
        <w:tab/>
      </w:r>
      <w:r>
        <w:tab/>
        <w:t>Title Remove item from List End Title</w:t>
      </w:r>
    </w:p>
    <w:p w14:paraId="69669289" w14:textId="77777777" w:rsidR="00AE30FC" w:rsidRDefault="00AE30FC" w:rsidP="00AE30FC">
      <w:pPr>
        <w:ind w:left="720"/>
      </w:pPr>
      <w:r>
        <w:tab/>
        <w:t>End Head</w:t>
      </w:r>
    </w:p>
    <w:p w14:paraId="1F107CC5" w14:textId="77777777" w:rsidR="00AE30FC" w:rsidRDefault="00AE30FC" w:rsidP="00AE30FC">
      <w:pPr>
        <w:ind w:left="720"/>
      </w:pPr>
      <w:r>
        <w:tab/>
        <w:t>Body</w:t>
      </w:r>
    </w:p>
    <w:p w14:paraId="568F53BA" w14:textId="77777777" w:rsidR="00AE30FC" w:rsidRDefault="00AE30FC" w:rsidP="00AE30FC">
      <w:pPr>
        <w:ind w:left="720"/>
      </w:pPr>
      <w:r>
        <w:lastRenderedPageBreak/>
        <w:tab/>
      </w:r>
      <w:r>
        <w:tab/>
        <w:t>Import header page</w:t>
      </w:r>
    </w:p>
    <w:p w14:paraId="538BEF52" w14:textId="77777777" w:rsidR="00AE30FC" w:rsidRDefault="00AE30FC" w:rsidP="00AE30FC">
      <w:pPr>
        <w:ind w:left="720"/>
      </w:pPr>
      <w:r>
        <w:tab/>
      </w:r>
      <w:r>
        <w:tab/>
        <w:t>Import footer page</w:t>
      </w:r>
    </w:p>
    <w:p w14:paraId="3A68F415" w14:textId="77777777" w:rsidR="00AE30FC" w:rsidRDefault="00AE30FC" w:rsidP="00AE30FC">
      <w:r>
        <w:tab/>
      </w:r>
      <w:r>
        <w:tab/>
      </w:r>
      <w:r>
        <w:tab/>
        <w:t>Create Form</w:t>
      </w:r>
    </w:p>
    <w:p w14:paraId="6768948E" w14:textId="77777777" w:rsidR="00AE30FC" w:rsidRDefault="00AE30FC" w:rsidP="00AE30FC">
      <w:pPr>
        <w:pStyle w:val="ListParagraph"/>
        <w:numPr>
          <w:ilvl w:val="0"/>
          <w:numId w:val="16"/>
        </w:numPr>
      </w:pPr>
      <w:r>
        <w:t>Item to Remove</w:t>
      </w:r>
    </w:p>
    <w:p w14:paraId="3217FE01" w14:textId="77777777" w:rsidR="00AE30FC" w:rsidRDefault="00AE30FC" w:rsidP="00AE30FC">
      <w:pPr>
        <w:pStyle w:val="ListParagraph"/>
        <w:numPr>
          <w:ilvl w:val="0"/>
          <w:numId w:val="16"/>
        </w:numPr>
      </w:pPr>
      <w:r>
        <w:t>Remove all instances of item</w:t>
      </w:r>
    </w:p>
    <w:p w14:paraId="5D782DD9" w14:textId="77777777" w:rsidR="00AE30FC" w:rsidRDefault="00AE30FC" w:rsidP="00AE30FC">
      <w:pPr>
        <w:pStyle w:val="ListParagraph"/>
        <w:numPr>
          <w:ilvl w:val="0"/>
          <w:numId w:val="16"/>
        </w:numPr>
      </w:pPr>
      <w:r>
        <w:t>Reset button</w:t>
      </w:r>
    </w:p>
    <w:p w14:paraId="6683D497" w14:textId="77777777" w:rsidR="00AE30FC" w:rsidRDefault="00AE30FC" w:rsidP="00AE30FC">
      <w:pPr>
        <w:pStyle w:val="ListParagraph"/>
        <w:numPr>
          <w:ilvl w:val="0"/>
          <w:numId w:val="16"/>
        </w:numPr>
      </w:pPr>
      <w:r>
        <w:t>Submit Button</w:t>
      </w:r>
    </w:p>
    <w:p w14:paraId="6A7FA13C" w14:textId="77777777" w:rsidR="00AE30FC" w:rsidRDefault="00AE30FC" w:rsidP="00AE30FC">
      <w:pPr>
        <w:ind w:left="2160"/>
      </w:pPr>
      <w:r>
        <w:t>PHP</w:t>
      </w:r>
    </w:p>
    <w:p w14:paraId="3D5968B8" w14:textId="77777777" w:rsidR="00AE30FC" w:rsidRDefault="00AE30FC" w:rsidP="00AE30FC">
      <w:pPr>
        <w:ind w:left="2160"/>
      </w:pPr>
      <w:r>
        <w:tab/>
        <w:t>Connect to Database</w:t>
      </w:r>
    </w:p>
    <w:p w14:paraId="2A13203B" w14:textId="77777777" w:rsidR="00AE30FC" w:rsidRDefault="00AE30FC" w:rsidP="00AE30FC">
      <w:pPr>
        <w:ind w:left="2160"/>
      </w:pPr>
      <w:r>
        <w:tab/>
        <w:t>If (</w:t>
      </w:r>
      <w:proofErr w:type="spellStart"/>
      <w:r>
        <w:t>db</w:t>
      </w:r>
      <w:proofErr w:type="spellEnd"/>
      <w:r>
        <w:t xml:space="preserve"> exists) {</w:t>
      </w:r>
    </w:p>
    <w:p w14:paraId="3AC8328D" w14:textId="77777777" w:rsidR="00AE30FC" w:rsidRDefault="00AE30FC" w:rsidP="00AE30FC">
      <w:pPr>
        <w:ind w:left="2160"/>
      </w:pPr>
      <w:r>
        <w:tab/>
      </w:r>
      <w:r>
        <w:tab/>
        <w:t xml:space="preserve">Remove </w:t>
      </w:r>
      <w:proofErr w:type="spellStart"/>
      <w:r>
        <w:t>db</w:t>
      </w:r>
      <w:proofErr w:type="spellEnd"/>
      <w:r>
        <w:t xml:space="preserve"> item;</w:t>
      </w:r>
    </w:p>
    <w:p w14:paraId="2D483120" w14:textId="77777777" w:rsidR="00AE30FC" w:rsidRDefault="00AE30FC" w:rsidP="00AE30FC">
      <w:pPr>
        <w:ind w:left="2160"/>
      </w:pPr>
      <w:r>
        <w:tab/>
        <w:t>} else if (</w:t>
      </w:r>
      <w:proofErr w:type="spellStart"/>
      <w:r>
        <w:t>db</w:t>
      </w:r>
      <w:proofErr w:type="spellEnd"/>
      <w:r>
        <w:t xml:space="preserve"> does not exist) {</w:t>
      </w:r>
    </w:p>
    <w:p w14:paraId="459173AA" w14:textId="77777777" w:rsidR="00AE30FC" w:rsidRDefault="00AE30FC" w:rsidP="00AE30FC">
      <w:pPr>
        <w:ind w:left="2160"/>
      </w:pPr>
      <w:r>
        <w:tab/>
      </w:r>
      <w:r>
        <w:tab/>
        <w:t xml:space="preserve">Error </w:t>
      </w:r>
      <w:proofErr w:type="spellStart"/>
      <w:r>
        <w:t>db</w:t>
      </w:r>
      <w:proofErr w:type="spellEnd"/>
      <w:r>
        <w:t xml:space="preserve"> does not exist;</w:t>
      </w:r>
    </w:p>
    <w:p w14:paraId="780F0ED4" w14:textId="77777777" w:rsidR="00AE30FC" w:rsidRDefault="00AE30FC" w:rsidP="00AE30FC">
      <w:pPr>
        <w:ind w:left="2160"/>
      </w:pPr>
      <w:r>
        <w:tab/>
      </w:r>
      <w:r>
        <w:tab/>
        <w:t>Exit to Homepage;</w:t>
      </w:r>
    </w:p>
    <w:p w14:paraId="74B8E58E" w14:textId="77777777" w:rsidR="00AE30FC" w:rsidRDefault="00AE30FC" w:rsidP="00AE30FC">
      <w:pPr>
        <w:ind w:left="2160"/>
      </w:pPr>
      <w:r>
        <w:tab/>
        <w:t>} else {</w:t>
      </w:r>
    </w:p>
    <w:p w14:paraId="744B733E" w14:textId="77777777" w:rsidR="00AE30FC" w:rsidRDefault="00AE30FC" w:rsidP="00AE30FC">
      <w:pPr>
        <w:ind w:left="2160"/>
      </w:pPr>
      <w:r>
        <w:tab/>
      </w:r>
      <w:r>
        <w:tab/>
        <w:t xml:space="preserve">Error Cannot connect to </w:t>
      </w:r>
      <w:proofErr w:type="spellStart"/>
      <w:r>
        <w:t>db</w:t>
      </w:r>
      <w:proofErr w:type="spellEnd"/>
      <w:r>
        <w:t>;</w:t>
      </w:r>
    </w:p>
    <w:p w14:paraId="0D90F8B4" w14:textId="77777777" w:rsidR="00AE30FC" w:rsidRDefault="00AE30FC" w:rsidP="00AE30FC">
      <w:pPr>
        <w:ind w:left="2160"/>
      </w:pPr>
      <w:r>
        <w:tab/>
        <w:t>}</w:t>
      </w:r>
    </w:p>
    <w:p w14:paraId="0DA1C984" w14:textId="77777777" w:rsidR="00AE30FC" w:rsidRDefault="00AE30FC" w:rsidP="00AE30FC">
      <w:r>
        <w:tab/>
      </w:r>
      <w:r>
        <w:tab/>
      </w:r>
      <w:r>
        <w:tab/>
        <w:t>End PHP</w:t>
      </w:r>
    </w:p>
    <w:p w14:paraId="12BC824E" w14:textId="77777777" w:rsidR="00AE30FC" w:rsidRDefault="00AE30FC" w:rsidP="00AE30FC">
      <w:r>
        <w:tab/>
      </w:r>
      <w:r>
        <w:tab/>
        <w:t>End Body</w:t>
      </w:r>
    </w:p>
    <w:p w14:paraId="64DFAA66" w14:textId="77777777" w:rsidR="00AE30FC" w:rsidRDefault="00AE30FC" w:rsidP="00AE30FC">
      <w:r>
        <w:tab/>
        <w:t>End HTML</w:t>
      </w:r>
    </w:p>
    <w:p w14:paraId="7398F081" w14:textId="77777777" w:rsidR="00AE30FC" w:rsidRDefault="00AE30FC" w:rsidP="00AE30FC">
      <w:pPr>
        <w:pStyle w:val="ListParagraph"/>
      </w:pPr>
    </w:p>
    <w:p w14:paraId="4D4F82D1" w14:textId="77777777" w:rsidR="00AE30FC" w:rsidRDefault="00AE30FC" w:rsidP="00AE30FC">
      <w:pPr>
        <w:pStyle w:val="ListParagraph"/>
        <w:numPr>
          <w:ilvl w:val="0"/>
          <w:numId w:val="8"/>
        </w:numPr>
      </w:pPr>
      <w:r>
        <w:t>Remove Shopping List</w:t>
      </w:r>
    </w:p>
    <w:p w14:paraId="7E5A72CD" w14:textId="77777777" w:rsidR="00AE30FC" w:rsidRDefault="00AE30FC" w:rsidP="00AE30FC">
      <w:pPr>
        <w:pStyle w:val="ListParagraph"/>
      </w:pPr>
      <w:r>
        <w:t>PHP</w:t>
      </w:r>
    </w:p>
    <w:p w14:paraId="6EF30B5F" w14:textId="77777777" w:rsidR="00AE30FC" w:rsidRDefault="00AE30FC" w:rsidP="00AE30FC">
      <w:pPr>
        <w:pStyle w:val="ListParagraph"/>
      </w:pPr>
      <w:r>
        <w:tab/>
        <w:t>Redirect if not logged in</w:t>
      </w:r>
    </w:p>
    <w:p w14:paraId="7D0820BD" w14:textId="77777777" w:rsidR="00AE30FC" w:rsidRDefault="00AE30FC" w:rsidP="00AE30FC">
      <w:pPr>
        <w:pStyle w:val="ListParagraph"/>
      </w:pPr>
      <w:r>
        <w:t>End PHP</w:t>
      </w:r>
    </w:p>
    <w:p w14:paraId="3BDCDBC9" w14:textId="77777777" w:rsidR="00AE30FC" w:rsidRDefault="00AE30FC" w:rsidP="00AE30FC">
      <w:pPr>
        <w:ind w:left="720"/>
      </w:pPr>
      <w:r>
        <w:t>HTML</w:t>
      </w:r>
    </w:p>
    <w:p w14:paraId="22E881DE" w14:textId="77777777" w:rsidR="00AE30FC" w:rsidRDefault="00AE30FC" w:rsidP="00AE30FC">
      <w:pPr>
        <w:ind w:left="720"/>
      </w:pPr>
      <w:r>
        <w:tab/>
        <w:t>Head</w:t>
      </w:r>
    </w:p>
    <w:p w14:paraId="4CCADEF0" w14:textId="77777777" w:rsidR="00AE30FC" w:rsidRDefault="00AE30FC" w:rsidP="00AE30FC">
      <w:pPr>
        <w:ind w:left="720"/>
      </w:pPr>
      <w:r>
        <w:tab/>
      </w:r>
      <w:r>
        <w:tab/>
        <w:t xml:space="preserve">Title Remove Shopping </w:t>
      </w:r>
      <w:proofErr w:type="gramStart"/>
      <w:r>
        <w:t>list</w:t>
      </w:r>
      <w:proofErr w:type="gramEnd"/>
      <w:r>
        <w:t xml:space="preserve"> End Title</w:t>
      </w:r>
    </w:p>
    <w:p w14:paraId="1DD78D5C" w14:textId="77777777" w:rsidR="00AE30FC" w:rsidRDefault="00AE30FC" w:rsidP="00AE30FC">
      <w:pPr>
        <w:ind w:left="720"/>
      </w:pPr>
      <w:r>
        <w:tab/>
        <w:t>End Head</w:t>
      </w:r>
    </w:p>
    <w:p w14:paraId="7156B2AC" w14:textId="77777777" w:rsidR="00AE30FC" w:rsidRDefault="00AE30FC" w:rsidP="00AE30FC">
      <w:pPr>
        <w:ind w:left="720"/>
      </w:pPr>
      <w:r>
        <w:tab/>
        <w:t>Body</w:t>
      </w:r>
    </w:p>
    <w:p w14:paraId="26116FCA" w14:textId="77777777" w:rsidR="00AE30FC" w:rsidRDefault="00AE30FC" w:rsidP="00AE30FC">
      <w:pPr>
        <w:ind w:left="720"/>
      </w:pPr>
      <w:r>
        <w:tab/>
      </w:r>
      <w:r>
        <w:tab/>
        <w:t>Import header page</w:t>
      </w:r>
    </w:p>
    <w:p w14:paraId="05FA633D" w14:textId="77777777" w:rsidR="00AE30FC" w:rsidRDefault="00AE30FC" w:rsidP="00AE30FC">
      <w:pPr>
        <w:ind w:left="720"/>
      </w:pPr>
      <w:r>
        <w:tab/>
      </w:r>
      <w:r>
        <w:tab/>
        <w:t>Import footer page</w:t>
      </w:r>
    </w:p>
    <w:p w14:paraId="71BDE03E" w14:textId="77777777" w:rsidR="00AE30FC" w:rsidRDefault="00AE30FC" w:rsidP="00AE30FC">
      <w:r>
        <w:tab/>
      </w:r>
      <w:r>
        <w:tab/>
      </w:r>
      <w:r>
        <w:tab/>
        <w:t>Create Form</w:t>
      </w:r>
    </w:p>
    <w:p w14:paraId="1C50967F" w14:textId="77777777" w:rsidR="00AE30FC" w:rsidRDefault="00AE30FC" w:rsidP="00AE30FC">
      <w:pPr>
        <w:pStyle w:val="ListParagraph"/>
        <w:numPr>
          <w:ilvl w:val="0"/>
          <w:numId w:val="17"/>
        </w:numPr>
      </w:pPr>
      <w:r>
        <w:t>Shopping List to Remove</w:t>
      </w:r>
    </w:p>
    <w:p w14:paraId="5AAA563C" w14:textId="77777777" w:rsidR="00AE30FC" w:rsidRDefault="00AE30FC" w:rsidP="00AE30FC">
      <w:pPr>
        <w:pStyle w:val="ListParagraph"/>
        <w:numPr>
          <w:ilvl w:val="0"/>
          <w:numId w:val="17"/>
        </w:numPr>
      </w:pPr>
      <w:r>
        <w:t>Reset button</w:t>
      </w:r>
    </w:p>
    <w:p w14:paraId="53BB1C4E" w14:textId="77777777" w:rsidR="00AE30FC" w:rsidRDefault="00AE30FC" w:rsidP="00AE30FC">
      <w:pPr>
        <w:pStyle w:val="ListParagraph"/>
        <w:numPr>
          <w:ilvl w:val="0"/>
          <w:numId w:val="17"/>
        </w:numPr>
      </w:pPr>
      <w:r>
        <w:t>Submit Button</w:t>
      </w:r>
    </w:p>
    <w:p w14:paraId="4C39B460" w14:textId="77777777" w:rsidR="00AE30FC" w:rsidRDefault="00AE30FC" w:rsidP="00AE30FC">
      <w:pPr>
        <w:ind w:left="2160"/>
      </w:pPr>
      <w:r>
        <w:t>PHP</w:t>
      </w:r>
    </w:p>
    <w:p w14:paraId="5CC9B11F" w14:textId="77777777" w:rsidR="00AE30FC" w:rsidRDefault="00AE30FC" w:rsidP="00AE30FC">
      <w:pPr>
        <w:ind w:left="2160"/>
      </w:pPr>
      <w:r>
        <w:tab/>
        <w:t>Connect to Database</w:t>
      </w:r>
    </w:p>
    <w:p w14:paraId="409CE1D5" w14:textId="77777777" w:rsidR="00AE30FC" w:rsidRDefault="00AE30FC" w:rsidP="00AE30FC">
      <w:pPr>
        <w:ind w:left="2160"/>
      </w:pPr>
      <w:r>
        <w:tab/>
        <w:t>If (</w:t>
      </w:r>
      <w:proofErr w:type="spellStart"/>
      <w:r>
        <w:t>db</w:t>
      </w:r>
      <w:proofErr w:type="spellEnd"/>
      <w:r>
        <w:t xml:space="preserve"> exists) {</w:t>
      </w:r>
    </w:p>
    <w:p w14:paraId="5D906D9C" w14:textId="77777777" w:rsidR="00AE30FC" w:rsidRDefault="00AE30FC" w:rsidP="00AE30FC">
      <w:pPr>
        <w:ind w:left="2160"/>
      </w:pPr>
      <w:r>
        <w:tab/>
      </w:r>
      <w:r>
        <w:tab/>
        <w:t xml:space="preserve">Remove </w:t>
      </w:r>
      <w:proofErr w:type="spellStart"/>
      <w:r>
        <w:t>db</w:t>
      </w:r>
      <w:proofErr w:type="spellEnd"/>
      <w:r>
        <w:t xml:space="preserve"> item;</w:t>
      </w:r>
    </w:p>
    <w:p w14:paraId="08C9F395" w14:textId="77777777" w:rsidR="00AE30FC" w:rsidRDefault="00AE30FC" w:rsidP="00AE30FC">
      <w:pPr>
        <w:ind w:left="2160"/>
      </w:pPr>
      <w:r>
        <w:tab/>
        <w:t>} else if (</w:t>
      </w:r>
      <w:proofErr w:type="spellStart"/>
      <w:r>
        <w:t>db</w:t>
      </w:r>
      <w:proofErr w:type="spellEnd"/>
      <w:r>
        <w:t xml:space="preserve"> does not exist) {</w:t>
      </w:r>
    </w:p>
    <w:p w14:paraId="469262E9" w14:textId="77777777" w:rsidR="00AE30FC" w:rsidRDefault="00AE30FC" w:rsidP="00AE30FC">
      <w:pPr>
        <w:ind w:left="2160"/>
      </w:pPr>
      <w:r>
        <w:tab/>
      </w:r>
      <w:r>
        <w:tab/>
        <w:t xml:space="preserve">Error </w:t>
      </w:r>
      <w:proofErr w:type="spellStart"/>
      <w:r>
        <w:t>db</w:t>
      </w:r>
      <w:proofErr w:type="spellEnd"/>
      <w:r>
        <w:t xml:space="preserve"> does not exist;</w:t>
      </w:r>
    </w:p>
    <w:p w14:paraId="78E95EEE" w14:textId="77777777" w:rsidR="00AE30FC" w:rsidRDefault="00AE30FC" w:rsidP="00AE30FC">
      <w:pPr>
        <w:ind w:left="2160"/>
      </w:pPr>
      <w:r>
        <w:tab/>
      </w:r>
      <w:r>
        <w:tab/>
        <w:t>Exit to Homepage;</w:t>
      </w:r>
    </w:p>
    <w:p w14:paraId="2BEBCBF2" w14:textId="77777777" w:rsidR="00AE30FC" w:rsidRDefault="00AE30FC" w:rsidP="00AE30FC">
      <w:pPr>
        <w:ind w:left="2160"/>
      </w:pPr>
      <w:r>
        <w:tab/>
        <w:t>} else {</w:t>
      </w:r>
    </w:p>
    <w:p w14:paraId="0FFBC395" w14:textId="77777777" w:rsidR="00AE30FC" w:rsidRDefault="00AE30FC" w:rsidP="00AE30FC">
      <w:pPr>
        <w:ind w:left="2160"/>
      </w:pPr>
      <w:r>
        <w:lastRenderedPageBreak/>
        <w:tab/>
      </w:r>
      <w:r>
        <w:tab/>
        <w:t xml:space="preserve">Error Cannot connect to </w:t>
      </w:r>
      <w:proofErr w:type="spellStart"/>
      <w:r>
        <w:t>db</w:t>
      </w:r>
      <w:proofErr w:type="spellEnd"/>
      <w:r>
        <w:t>;</w:t>
      </w:r>
    </w:p>
    <w:p w14:paraId="488AD53D" w14:textId="77777777" w:rsidR="00AE30FC" w:rsidRDefault="00AE30FC" w:rsidP="00AE30FC">
      <w:pPr>
        <w:ind w:left="2160"/>
      </w:pPr>
      <w:r>
        <w:tab/>
        <w:t>}</w:t>
      </w:r>
    </w:p>
    <w:p w14:paraId="11236226" w14:textId="77777777" w:rsidR="00AE30FC" w:rsidRDefault="00AE30FC" w:rsidP="00AE30FC">
      <w:r>
        <w:tab/>
      </w:r>
      <w:r>
        <w:tab/>
      </w:r>
      <w:r>
        <w:tab/>
        <w:t>End PHP</w:t>
      </w:r>
    </w:p>
    <w:p w14:paraId="15790F3E" w14:textId="77777777" w:rsidR="00AE30FC" w:rsidRDefault="00AE30FC" w:rsidP="00AE30FC">
      <w:r>
        <w:tab/>
      </w:r>
      <w:r>
        <w:tab/>
        <w:t>End Body</w:t>
      </w:r>
    </w:p>
    <w:p w14:paraId="604A8348" w14:textId="77777777" w:rsidR="00AE30FC" w:rsidRDefault="00AE30FC" w:rsidP="00AE30FC">
      <w:r>
        <w:tab/>
        <w:t>End HTML</w:t>
      </w:r>
    </w:p>
    <w:p w14:paraId="259B3F1E" w14:textId="77777777" w:rsidR="00AE30FC" w:rsidRDefault="00AE30FC" w:rsidP="00AE30FC">
      <w:pPr>
        <w:pStyle w:val="ListParagraph"/>
      </w:pPr>
    </w:p>
    <w:p w14:paraId="4FD13332" w14:textId="77777777" w:rsidR="00AE30FC" w:rsidRDefault="00AE30FC" w:rsidP="00AE30FC">
      <w:pPr>
        <w:pStyle w:val="ListParagraph"/>
        <w:numPr>
          <w:ilvl w:val="0"/>
          <w:numId w:val="8"/>
        </w:numPr>
      </w:pPr>
      <w:r>
        <w:t>Recent Trips</w:t>
      </w:r>
    </w:p>
    <w:p w14:paraId="27A5E214" w14:textId="77777777" w:rsidR="00AE30FC" w:rsidRDefault="00AE30FC" w:rsidP="00AE30FC">
      <w:pPr>
        <w:pStyle w:val="ListParagraph"/>
      </w:pPr>
      <w:r>
        <w:t>PHP</w:t>
      </w:r>
    </w:p>
    <w:p w14:paraId="21DED5BC" w14:textId="77777777" w:rsidR="00AE30FC" w:rsidRDefault="00AE30FC" w:rsidP="00AE30FC">
      <w:pPr>
        <w:pStyle w:val="ListParagraph"/>
      </w:pPr>
      <w:r>
        <w:tab/>
        <w:t>Redirect if not logged in</w:t>
      </w:r>
    </w:p>
    <w:p w14:paraId="7CBA572C" w14:textId="77777777" w:rsidR="00AE30FC" w:rsidRDefault="00AE30FC" w:rsidP="00AE30FC">
      <w:pPr>
        <w:pStyle w:val="ListParagraph"/>
      </w:pPr>
      <w:r>
        <w:t>End PHP</w:t>
      </w:r>
    </w:p>
    <w:p w14:paraId="13AF36F0" w14:textId="77777777" w:rsidR="00AE30FC" w:rsidRDefault="00AE30FC" w:rsidP="00AE30FC">
      <w:pPr>
        <w:ind w:left="720"/>
      </w:pPr>
      <w:r>
        <w:t>HTML</w:t>
      </w:r>
    </w:p>
    <w:p w14:paraId="43DB43B8" w14:textId="77777777" w:rsidR="00AE30FC" w:rsidRDefault="00AE30FC" w:rsidP="00AE30FC">
      <w:pPr>
        <w:ind w:left="720"/>
      </w:pPr>
      <w:r>
        <w:tab/>
        <w:t>Head</w:t>
      </w:r>
    </w:p>
    <w:p w14:paraId="4DC1BBF7" w14:textId="77777777" w:rsidR="00AE30FC" w:rsidRDefault="00AE30FC" w:rsidP="00AE30FC">
      <w:pPr>
        <w:ind w:left="720"/>
      </w:pPr>
      <w:r>
        <w:tab/>
      </w:r>
      <w:r>
        <w:tab/>
        <w:t>Title Recent Trips End Title</w:t>
      </w:r>
    </w:p>
    <w:p w14:paraId="1C54CF92" w14:textId="77777777" w:rsidR="00AE30FC" w:rsidRDefault="00AE30FC" w:rsidP="00AE30FC">
      <w:pPr>
        <w:ind w:left="720"/>
      </w:pPr>
      <w:r>
        <w:tab/>
        <w:t>End Head</w:t>
      </w:r>
    </w:p>
    <w:p w14:paraId="7CABC989" w14:textId="77777777" w:rsidR="00AE30FC" w:rsidRDefault="00AE30FC" w:rsidP="00AE30FC">
      <w:pPr>
        <w:ind w:left="720"/>
      </w:pPr>
      <w:r>
        <w:tab/>
        <w:t>Body</w:t>
      </w:r>
    </w:p>
    <w:p w14:paraId="655F8122" w14:textId="77777777" w:rsidR="00AE30FC" w:rsidRDefault="00AE30FC" w:rsidP="00AE30FC">
      <w:pPr>
        <w:ind w:left="720"/>
      </w:pPr>
      <w:r>
        <w:tab/>
      </w:r>
      <w:r>
        <w:tab/>
        <w:t>Import header page</w:t>
      </w:r>
    </w:p>
    <w:p w14:paraId="1BE9D2A4" w14:textId="77777777" w:rsidR="00AE30FC" w:rsidRDefault="00AE30FC" w:rsidP="00AE30FC">
      <w:pPr>
        <w:ind w:left="720"/>
      </w:pPr>
      <w:r>
        <w:tab/>
      </w:r>
      <w:r>
        <w:tab/>
        <w:t>Import footer page</w:t>
      </w:r>
    </w:p>
    <w:p w14:paraId="74429685" w14:textId="77777777" w:rsidR="00AE30FC" w:rsidRDefault="00AE30FC" w:rsidP="00AE30FC">
      <w:pPr>
        <w:ind w:left="2160"/>
      </w:pPr>
      <w:r>
        <w:t>PHP</w:t>
      </w:r>
    </w:p>
    <w:p w14:paraId="39956E51" w14:textId="77777777" w:rsidR="00AE30FC" w:rsidRDefault="00AE30FC" w:rsidP="00AE30FC">
      <w:pPr>
        <w:ind w:left="2160"/>
      </w:pPr>
      <w:r>
        <w:tab/>
        <w:t>Connect to Database</w:t>
      </w:r>
    </w:p>
    <w:p w14:paraId="34B5F8F6" w14:textId="77777777" w:rsidR="00AE30FC" w:rsidRDefault="00AE30FC" w:rsidP="00AE30FC">
      <w:pPr>
        <w:ind w:left="2160"/>
      </w:pPr>
      <w:r>
        <w:tab/>
        <w:t>If (</w:t>
      </w:r>
      <w:proofErr w:type="spellStart"/>
      <w:r>
        <w:t>db</w:t>
      </w:r>
      <w:proofErr w:type="spellEnd"/>
      <w:r>
        <w:t xml:space="preserve"> exists) {</w:t>
      </w:r>
    </w:p>
    <w:p w14:paraId="441CBF8C" w14:textId="77777777" w:rsidR="00AE30FC" w:rsidRDefault="00AE30FC" w:rsidP="00AE30FC">
      <w:pPr>
        <w:ind w:left="2160"/>
      </w:pPr>
      <w:r>
        <w:tab/>
      </w:r>
      <w:r>
        <w:tab/>
        <w:t>If (user has record of shopping trips) {</w:t>
      </w:r>
    </w:p>
    <w:p w14:paraId="1DED30F5" w14:textId="77777777" w:rsidR="00AE30FC" w:rsidRDefault="00AE30FC" w:rsidP="00AE30FC">
      <w:pPr>
        <w:ind w:left="2160"/>
      </w:pPr>
      <w:r>
        <w:tab/>
      </w:r>
      <w:r>
        <w:tab/>
      </w:r>
      <w:r>
        <w:tab/>
        <w:t>Output to screen recent shopping trip</w:t>
      </w:r>
    </w:p>
    <w:p w14:paraId="2F7BEB57" w14:textId="77777777" w:rsidR="00AE30FC" w:rsidRDefault="00AE30FC" w:rsidP="00AE30FC">
      <w:pPr>
        <w:ind w:left="2160"/>
      </w:pPr>
      <w:r>
        <w:tab/>
      </w:r>
      <w:r>
        <w:tab/>
      </w:r>
      <w:r>
        <w:tab/>
        <w:t>Allow user to clink to view previous trips</w:t>
      </w:r>
    </w:p>
    <w:p w14:paraId="40003542" w14:textId="77777777" w:rsidR="00AE30FC" w:rsidRDefault="00AE30FC" w:rsidP="00AE30FC">
      <w:pPr>
        <w:ind w:left="2160"/>
      </w:pPr>
      <w:r>
        <w:tab/>
      </w:r>
      <w:r>
        <w:tab/>
        <w:t>} else if {</w:t>
      </w:r>
    </w:p>
    <w:p w14:paraId="6307F7D8" w14:textId="77777777" w:rsidR="00AE30FC" w:rsidRDefault="00AE30FC" w:rsidP="00AE30FC">
      <w:pPr>
        <w:ind w:left="2160"/>
      </w:pPr>
      <w:r>
        <w:tab/>
      </w:r>
      <w:r>
        <w:tab/>
      </w:r>
      <w:r>
        <w:tab/>
        <w:t>No trips</w:t>
      </w:r>
    </w:p>
    <w:p w14:paraId="43BC15A0" w14:textId="77777777" w:rsidR="00AE30FC" w:rsidRDefault="00AE30FC" w:rsidP="00AE30FC">
      <w:pPr>
        <w:ind w:left="2160"/>
      </w:pPr>
      <w:r>
        <w:tab/>
      </w:r>
      <w:r>
        <w:tab/>
        <w:t>} else {</w:t>
      </w:r>
    </w:p>
    <w:p w14:paraId="21967424" w14:textId="77777777" w:rsidR="00AE30FC" w:rsidRDefault="00AE30FC" w:rsidP="00AE30FC">
      <w:pPr>
        <w:ind w:left="2160"/>
      </w:pPr>
      <w:r>
        <w:tab/>
      </w:r>
      <w:r>
        <w:tab/>
      </w:r>
      <w:r>
        <w:tab/>
        <w:t>Error Message</w:t>
      </w:r>
    </w:p>
    <w:p w14:paraId="23F25AD4" w14:textId="77777777" w:rsidR="00AE30FC" w:rsidRDefault="00AE30FC" w:rsidP="00AE30FC">
      <w:pPr>
        <w:ind w:left="2160"/>
      </w:pPr>
      <w:r>
        <w:tab/>
      </w:r>
      <w:r>
        <w:tab/>
        <w:t>}</w:t>
      </w:r>
    </w:p>
    <w:p w14:paraId="23933103" w14:textId="77777777" w:rsidR="00AE30FC" w:rsidRDefault="00AE30FC" w:rsidP="00AE30FC">
      <w:pPr>
        <w:ind w:left="2160"/>
      </w:pPr>
      <w:r>
        <w:tab/>
        <w:t>} else if (</w:t>
      </w:r>
      <w:proofErr w:type="spellStart"/>
      <w:r>
        <w:t>db</w:t>
      </w:r>
      <w:proofErr w:type="spellEnd"/>
      <w:r>
        <w:t xml:space="preserve"> does not exist) {</w:t>
      </w:r>
    </w:p>
    <w:p w14:paraId="60CC0A31" w14:textId="77777777" w:rsidR="00AE30FC" w:rsidRDefault="00AE30FC" w:rsidP="00AE30FC">
      <w:pPr>
        <w:ind w:left="2160"/>
      </w:pPr>
      <w:r>
        <w:tab/>
      </w:r>
      <w:r>
        <w:tab/>
        <w:t xml:space="preserve">Error </w:t>
      </w:r>
      <w:proofErr w:type="spellStart"/>
      <w:r>
        <w:t>db</w:t>
      </w:r>
      <w:proofErr w:type="spellEnd"/>
      <w:r>
        <w:t xml:space="preserve"> does not exist;</w:t>
      </w:r>
    </w:p>
    <w:p w14:paraId="0EAFEC4B" w14:textId="77777777" w:rsidR="00AE30FC" w:rsidRDefault="00AE30FC" w:rsidP="00AE30FC">
      <w:pPr>
        <w:ind w:left="2160"/>
      </w:pPr>
      <w:r>
        <w:tab/>
      </w:r>
      <w:r>
        <w:tab/>
        <w:t>Exit to Homepage;</w:t>
      </w:r>
    </w:p>
    <w:p w14:paraId="0E08C1B5" w14:textId="77777777" w:rsidR="00AE30FC" w:rsidRDefault="00AE30FC" w:rsidP="00AE30FC">
      <w:pPr>
        <w:ind w:left="2160"/>
      </w:pPr>
      <w:r>
        <w:tab/>
        <w:t>} else {</w:t>
      </w:r>
    </w:p>
    <w:p w14:paraId="00FBE2AC" w14:textId="77777777" w:rsidR="00AE30FC" w:rsidRDefault="00AE30FC" w:rsidP="00AE30FC">
      <w:pPr>
        <w:ind w:left="2160"/>
      </w:pPr>
      <w:r>
        <w:tab/>
      </w:r>
      <w:r>
        <w:tab/>
        <w:t xml:space="preserve">Error Cannot connect to </w:t>
      </w:r>
      <w:proofErr w:type="spellStart"/>
      <w:r>
        <w:t>db</w:t>
      </w:r>
      <w:proofErr w:type="spellEnd"/>
      <w:r>
        <w:t>;</w:t>
      </w:r>
    </w:p>
    <w:p w14:paraId="5A339083" w14:textId="77777777" w:rsidR="00AE30FC" w:rsidRDefault="00AE30FC" w:rsidP="00AE30FC">
      <w:pPr>
        <w:ind w:left="2160"/>
      </w:pPr>
      <w:r>
        <w:tab/>
        <w:t>}</w:t>
      </w:r>
    </w:p>
    <w:p w14:paraId="073BDBFE" w14:textId="77777777" w:rsidR="00AE30FC" w:rsidRDefault="00AE30FC" w:rsidP="00AE30FC">
      <w:r>
        <w:tab/>
      </w:r>
      <w:r>
        <w:tab/>
      </w:r>
      <w:r>
        <w:tab/>
        <w:t>End PHP</w:t>
      </w:r>
    </w:p>
    <w:p w14:paraId="1E735B85" w14:textId="77777777" w:rsidR="00AE30FC" w:rsidRDefault="00AE30FC" w:rsidP="00AE30FC">
      <w:r>
        <w:tab/>
      </w:r>
      <w:r>
        <w:tab/>
        <w:t>End Body</w:t>
      </w:r>
    </w:p>
    <w:p w14:paraId="4A8AB24A" w14:textId="77777777" w:rsidR="00AE30FC" w:rsidRDefault="00AE30FC" w:rsidP="00AE30FC">
      <w:r>
        <w:tab/>
        <w:t>End HTML</w:t>
      </w:r>
    </w:p>
    <w:p w14:paraId="45E6AAD5" w14:textId="77777777" w:rsidR="00AE30FC" w:rsidRDefault="00AE30FC" w:rsidP="00AE30FC">
      <w:pPr>
        <w:pStyle w:val="ListParagraph"/>
      </w:pPr>
    </w:p>
    <w:p w14:paraId="3D348113" w14:textId="77777777" w:rsidR="00AE30FC" w:rsidRDefault="00AE30FC" w:rsidP="00AE30FC">
      <w:pPr>
        <w:pStyle w:val="ListParagraph"/>
        <w:numPr>
          <w:ilvl w:val="0"/>
          <w:numId w:val="8"/>
        </w:numPr>
      </w:pPr>
      <w:r>
        <w:t>Suggested Purchases</w:t>
      </w:r>
    </w:p>
    <w:p w14:paraId="22488B9F" w14:textId="77777777" w:rsidR="00AE30FC" w:rsidRDefault="00AE30FC" w:rsidP="00AE30FC">
      <w:pPr>
        <w:pStyle w:val="ListParagraph"/>
      </w:pPr>
      <w:r>
        <w:t>PHP</w:t>
      </w:r>
    </w:p>
    <w:p w14:paraId="542124CF" w14:textId="77777777" w:rsidR="00AE30FC" w:rsidRDefault="00AE30FC" w:rsidP="00AE30FC">
      <w:pPr>
        <w:pStyle w:val="ListParagraph"/>
      </w:pPr>
      <w:r>
        <w:tab/>
        <w:t>Redirect if not logged in</w:t>
      </w:r>
    </w:p>
    <w:p w14:paraId="168DEF12" w14:textId="77777777" w:rsidR="00AE30FC" w:rsidRDefault="00AE30FC" w:rsidP="00AE30FC">
      <w:pPr>
        <w:pStyle w:val="ListParagraph"/>
      </w:pPr>
      <w:r>
        <w:t>End PHP</w:t>
      </w:r>
    </w:p>
    <w:p w14:paraId="5E193F28" w14:textId="77777777" w:rsidR="00AE30FC" w:rsidRDefault="00AE30FC" w:rsidP="00AE30FC">
      <w:pPr>
        <w:ind w:left="720"/>
      </w:pPr>
      <w:r>
        <w:t>HTML</w:t>
      </w:r>
    </w:p>
    <w:p w14:paraId="0998D586" w14:textId="77777777" w:rsidR="00AE30FC" w:rsidRDefault="00AE30FC" w:rsidP="00AE30FC">
      <w:pPr>
        <w:ind w:left="720"/>
      </w:pPr>
      <w:r>
        <w:tab/>
        <w:t>Head</w:t>
      </w:r>
    </w:p>
    <w:p w14:paraId="4744300C" w14:textId="77777777" w:rsidR="00AE30FC" w:rsidRDefault="00AE30FC" w:rsidP="00AE30FC">
      <w:pPr>
        <w:ind w:left="720"/>
      </w:pPr>
      <w:r>
        <w:lastRenderedPageBreak/>
        <w:tab/>
      </w:r>
      <w:r>
        <w:tab/>
        <w:t>Title Suggested Purchases End Title</w:t>
      </w:r>
    </w:p>
    <w:p w14:paraId="1DF4294F" w14:textId="77777777" w:rsidR="00AE30FC" w:rsidRDefault="00AE30FC" w:rsidP="00AE30FC">
      <w:pPr>
        <w:ind w:left="720"/>
      </w:pPr>
      <w:r>
        <w:tab/>
        <w:t>End Head</w:t>
      </w:r>
    </w:p>
    <w:p w14:paraId="3AE17339" w14:textId="77777777" w:rsidR="00AE30FC" w:rsidRDefault="00AE30FC" w:rsidP="00AE30FC">
      <w:pPr>
        <w:ind w:left="720"/>
      </w:pPr>
      <w:r>
        <w:tab/>
        <w:t>Body</w:t>
      </w:r>
    </w:p>
    <w:p w14:paraId="760E1C08" w14:textId="77777777" w:rsidR="00AE30FC" w:rsidRDefault="00AE30FC" w:rsidP="00AE30FC">
      <w:pPr>
        <w:ind w:left="720"/>
      </w:pPr>
      <w:r>
        <w:tab/>
      </w:r>
      <w:r>
        <w:tab/>
        <w:t>Import header page</w:t>
      </w:r>
    </w:p>
    <w:p w14:paraId="1656664E" w14:textId="77777777" w:rsidR="00AE30FC" w:rsidRDefault="00AE30FC" w:rsidP="00AE30FC">
      <w:pPr>
        <w:ind w:left="720"/>
      </w:pPr>
      <w:r>
        <w:tab/>
      </w:r>
      <w:r>
        <w:tab/>
        <w:t>Import footer page</w:t>
      </w:r>
    </w:p>
    <w:p w14:paraId="0B9F7A82" w14:textId="77777777" w:rsidR="00AE30FC" w:rsidRDefault="00AE30FC" w:rsidP="00AE30FC">
      <w:r>
        <w:tab/>
      </w:r>
      <w:r>
        <w:tab/>
      </w:r>
      <w:r>
        <w:tab/>
      </w:r>
    </w:p>
    <w:p w14:paraId="002B7B3D" w14:textId="77777777" w:rsidR="00AE30FC" w:rsidRDefault="00AE30FC" w:rsidP="00AE30FC">
      <w:pPr>
        <w:ind w:left="2160"/>
      </w:pPr>
      <w:r>
        <w:t>PHP</w:t>
      </w:r>
    </w:p>
    <w:p w14:paraId="1F237481" w14:textId="77777777" w:rsidR="00AE30FC" w:rsidRDefault="00AE30FC" w:rsidP="00AE30FC">
      <w:pPr>
        <w:ind w:left="2160"/>
      </w:pPr>
      <w:r>
        <w:tab/>
        <w:t>Connect to Database</w:t>
      </w:r>
    </w:p>
    <w:p w14:paraId="2E394C30" w14:textId="77777777" w:rsidR="00AE30FC" w:rsidRDefault="00AE30FC" w:rsidP="00AE30FC">
      <w:pPr>
        <w:ind w:left="2160"/>
      </w:pPr>
      <w:r>
        <w:tab/>
        <w:t>If (</w:t>
      </w:r>
      <w:proofErr w:type="spellStart"/>
      <w:r>
        <w:t>db</w:t>
      </w:r>
      <w:proofErr w:type="spellEnd"/>
      <w:r>
        <w:t xml:space="preserve"> exists) {</w:t>
      </w:r>
    </w:p>
    <w:p w14:paraId="672C8EB3" w14:textId="77777777" w:rsidR="00AE30FC" w:rsidRDefault="00AE30FC" w:rsidP="00AE30FC">
      <w:pPr>
        <w:ind w:left="2160"/>
      </w:pPr>
      <w:r>
        <w:tab/>
      </w:r>
      <w:r>
        <w:tab/>
        <w:t xml:space="preserve">If (user == </w:t>
      </w:r>
      <w:proofErr w:type="spellStart"/>
      <w:r>
        <w:t>user</w:t>
      </w:r>
      <w:proofErr w:type="spellEnd"/>
      <w:r>
        <w:t xml:space="preserve"> in </w:t>
      </w:r>
      <w:proofErr w:type="spellStart"/>
      <w:r>
        <w:t>db</w:t>
      </w:r>
      <w:proofErr w:type="spellEnd"/>
      <w:r>
        <w:t>) {</w:t>
      </w:r>
    </w:p>
    <w:p w14:paraId="336B4AE3" w14:textId="77777777" w:rsidR="00AE30FC" w:rsidRDefault="00AE30FC" w:rsidP="00AE30FC">
      <w:pPr>
        <w:ind w:left="2160"/>
      </w:pPr>
      <w:r>
        <w:tab/>
      </w:r>
      <w:r>
        <w:tab/>
      </w:r>
      <w:r>
        <w:tab/>
        <w:t>If (user has purchases) {</w:t>
      </w:r>
    </w:p>
    <w:p w14:paraId="3624A27C" w14:textId="77777777" w:rsidR="00AE30FC" w:rsidRDefault="00AE30FC" w:rsidP="00AE30FC">
      <w:pPr>
        <w:ind w:left="2160"/>
      </w:pPr>
      <w:r>
        <w:tab/>
      </w:r>
      <w:r>
        <w:tab/>
      </w:r>
      <w:r>
        <w:tab/>
      </w:r>
      <w:r>
        <w:tab/>
        <w:t>If (purchase expiring) {</w:t>
      </w:r>
    </w:p>
    <w:p w14:paraId="367A357B" w14:textId="77777777" w:rsidR="00AE30FC" w:rsidRDefault="00AE30FC" w:rsidP="00AE30FC">
      <w:pPr>
        <w:ind w:left="2160"/>
      </w:pPr>
      <w:r>
        <w:tab/>
      </w:r>
      <w:r>
        <w:tab/>
      </w:r>
      <w:r>
        <w:tab/>
      </w:r>
      <w:r>
        <w:tab/>
      </w:r>
      <w:r>
        <w:tab/>
        <w:t>Consider stocking up;</w:t>
      </w:r>
    </w:p>
    <w:p w14:paraId="09627FA3" w14:textId="77777777" w:rsidR="00AE30FC" w:rsidRDefault="00AE30FC" w:rsidP="00AE30FC">
      <w:pPr>
        <w:ind w:left="2160"/>
      </w:pPr>
      <w:r>
        <w:tab/>
      </w:r>
      <w:r>
        <w:tab/>
      </w:r>
      <w:r>
        <w:tab/>
      </w:r>
      <w:r>
        <w:tab/>
        <w:t>}</w:t>
      </w:r>
    </w:p>
    <w:p w14:paraId="22C73C6D" w14:textId="77777777" w:rsidR="00AE30FC" w:rsidRDefault="00AE30FC" w:rsidP="00AE30FC">
      <w:pPr>
        <w:ind w:left="2160"/>
      </w:pPr>
      <w:r>
        <w:tab/>
      </w:r>
      <w:r>
        <w:tab/>
      </w:r>
      <w:r>
        <w:tab/>
      </w:r>
      <w:r>
        <w:tab/>
        <w:t>If (product == another product type) {</w:t>
      </w:r>
    </w:p>
    <w:p w14:paraId="5065DB84" w14:textId="77777777" w:rsidR="00AE30FC" w:rsidRDefault="00AE30FC" w:rsidP="00AE30FC">
      <w:pPr>
        <w:ind w:left="2160"/>
      </w:pPr>
      <w:r>
        <w:tab/>
      </w:r>
      <w:r>
        <w:tab/>
      </w:r>
      <w:r>
        <w:tab/>
      </w:r>
      <w:r>
        <w:tab/>
      </w:r>
      <w:r>
        <w:tab/>
        <w:t>You might be interested;</w:t>
      </w:r>
    </w:p>
    <w:p w14:paraId="6EA34073" w14:textId="77777777" w:rsidR="00AE30FC" w:rsidRDefault="00AE30FC" w:rsidP="00AE30FC">
      <w:pPr>
        <w:ind w:left="2160"/>
      </w:pPr>
      <w:r>
        <w:tab/>
      </w:r>
      <w:r>
        <w:tab/>
      </w:r>
      <w:r>
        <w:tab/>
      </w:r>
      <w:r>
        <w:tab/>
        <w:t>}</w:t>
      </w:r>
    </w:p>
    <w:p w14:paraId="07EC7265" w14:textId="77777777" w:rsidR="00AE30FC" w:rsidRDefault="00AE30FC" w:rsidP="00AE30FC">
      <w:pPr>
        <w:ind w:left="2160"/>
      </w:pPr>
      <w:r>
        <w:tab/>
      </w:r>
      <w:r>
        <w:tab/>
      </w:r>
      <w:r>
        <w:tab/>
        <w:t>} else {</w:t>
      </w:r>
    </w:p>
    <w:p w14:paraId="14ED2E7D" w14:textId="77777777" w:rsidR="00AE30FC" w:rsidRDefault="00AE30FC" w:rsidP="00AE30FC">
      <w:pPr>
        <w:ind w:left="2160"/>
      </w:pPr>
      <w:r>
        <w:tab/>
      </w:r>
      <w:r>
        <w:tab/>
      </w:r>
      <w:r>
        <w:tab/>
      </w:r>
      <w:r>
        <w:tab/>
        <w:t>No purchases to display;</w:t>
      </w:r>
    </w:p>
    <w:p w14:paraId="6A1D21D0" w14:textId="77777777" w:rsidR="00AE30FC" w:rsidRDefault="00AE30FC" w:rsidP="00AE30FC">
      <w:pPr>
        <w:ind w:left="2160"/>
      </w:pPr>
      <w:r>
        <w:tab/>
      </w:r>
      <w:r>
        <w:tab/>
      </w:r>
      <w:r>
        <w:tab/>
        <w:t>}</w:t>
      </w:r>
    </w:p>
    <w:p w14:paraId="7AA70F70" w14:textId="77777777" w:rsidR="00AE30FC" w:rsidRDefault="00AE30FC" w:rsidP="00AE30FC">
      <w:pPr>
        <w:ind w:left="2160"/>
      </w:pPr>
      <w:r>
        <w:tab/>
      </w:r>
      <w:r>
        <w:tab/>
        <w:t>} else {</w:t>
      </w:r>
    </w:p>
    <w:p w14:paraId="76082496" w14:textId="77777777" w:rsidR="00AE30FC" w:rsidRDefault="00AE30FC" w:rsidP="00AE30FC">
      <w:pPr>
        <w:ind w:left="2160"/>
      </w:pPr>
      <w:r>
        <w:tab/>
      </w:r>
      <w:r>
        <w:tab/>
      </w:r>
      <w:r>
        <w:tab/>
        <w:t>Error Message</w:t>
      </w:r>
    </w:p>
    <w:p w14:paraId="317073B9" w14:textId="77777777" w:rsidR="00AE30FC" w:rsidRDefault="00AE30FC" w:rsidP="00AE30FC">
      <w:pPr>
        <w:ind w:left="2160"/>
      </w:pPr>
      <w:r>
        <w:tab/>
      </w:r>
      <w:r>
        <w:tab/>
        <w:t>}</w:t>
      </w:r>
    </w:p>
    <w:p w14:paraId="421442F8" w14:textId="77777777" w:rsidR="00AE30FC" w:rsidRDefault="00AE30FC" w:rsidP="00AE30FC">
      <w:pPr>
        <w:ind w:left="2160"/>
      </w:pPr>
      <w:r>
        <w:tab/>
        <w:t>} else if (</w:t>
      </w:r>
      <w:proofErr w:type="spellStart"/>
      <w:r>
        <w:t>db</w:t>
      </w:r>
      <w:proofErr w:type="spellEnd"/>
      <w:r>
        <w:t xml:space="preserve"> does not exist) {</w:t>
      </w:r>
    </w:p>
    <w:p w14:paraId="1E59F7DE" w14:textId="77777777" w:rsidR="00AE30FC" w:rsidRDefault="00AE30FC" w:rsidP="00AE30FC">
      <w:pPr>
        <w:ind w:left="2160"/>
      </w:pPr>
      <w:r>
        <w:tab/>
      </w:r>
      <w:r>
        <w:tab/>
        <w:t xml:space="preserve">Error </w:t>
      </w:r>
      <w:proofErr w:type="spellStart"/>
      <w:r>
        <w:t>db</w:t>
      </w:r>
      <w:proofErr w:type="spellEnd"/>
      <w:r>
        <w:t xml:space="preserve"> does not exist;</w:t>
      </w:r>
    </w:p>
    <w:p w14:paraId="7C86B5F8" w14:textId="77777777" w:rsidR="00AE30FC" w:rsidRDefault="00AE30FC" w:rsidP="00AE30FC">
      <w:pPr>
        <w:ind w:left="2160"/>
      </w:pPr>
      <w:r>
        <w:tab/>
      </w:r>
      <w:r>
        <w:tab/>
        <w:t>Exit to Homepage;</w:t>
      </w:r>
    </w:p>
    <w:p w14:paraId="56FFDF62" w14:textId="77777777" w:rsidR="00AE30FC" w:rsidRDefault="00AE30FC" w:rsidP="00AE30FC">
      <w:pPr>
        <w:ind w:left="2160"/>
      </w:pPr>
      <w:r>
        <w:tab/>
        <w:t>} else {</w:t>
      </w:r>
    </w:p>
    <w:p w14:paraId="312988D8" w14:textId="77777777" w:rsidR="00AE30FC" w:rsidRDefault="00AE30FC" w:rsidP="00AE30FC">
      <w:pPr>
        <w:ind w:left="2160"/>
      </w:pPr>
      <w:r>
        <w:tab/>
      </w:r>
      <w:r>
        <w:tab/>
        <w:t xml:space="preserve">Error Cannot connect to </w:t>
      </w:r>
      <w:proofErr w:type="spellStart"/>
      <w:r>
        <w:t>db</w:t>
      </w:r>
      <w:proofErr w:type="spellEnd"/>
      <w:r>
        <w:t>;</w:t>
      </w:r>
    </w:p>
    <w:p w14:paraId="2173A2EF" w14:textId="77777777" w:rsidR="00AE30FC" w:rsidRDefault="00AE30FC" w:rsidP="00AE30FC">
      <w:pPr>
        <w:ind w:left="2160"/>
      </w:pPr>
      <w:r>
        <w:tab/>
        <w:t>}</w:t>
      </w:r>
    </w:p>
    <w:p w14:paraId="6C3E63D8" w14:textId="77777777" w:rsidR="00AE30FC" w:rsidRDefault="00AE30FC" w:rsidP="00AE30FC">
      <w:r>
        <w:tab/>
      </w:r>
      <w:r>
        <w:tab/>
      </w:r>
      <w:r>
        <w:tab/>
        <w:t>End PHP</w:t>
      </w:r>
    </w:p>
    <w:p w14:paraId="30893813" w14:textId="77777777" w:rsidR="00AE30FC" w:rsidRDefault="00AE30FC" w:rsidP="00AE30FC">
      <w:r>
        <w:tab/>
      </w:r>
      <w:r>
        <w:tab/>
        <w:t>End Body</w:t>
      </w:r>
    </w:p>
    <w:p w14:paraId="1B390C3E" w14:textId="77777777" w:rsidR="00AE30FC" w:rsidRDefault="00AE30FC" w:rsidP="00AE30FC">
      <w:r>
        <w:tab/>
        <w:t>End HTML</w:t>
      </w:r>
    </w:p>
    <w:p w14:paraId="76976A1B" w14:textId="77777777" w:rsidR="00AE30FC" w:rsidRDefault="00AE30FC" w:rsidP="00AE30FC">
      <w:pPr>
        <w:pStyle w:val="ListParagraph"/>
      </w:pPr>
    </w:p>
    <w:p w14:paraId="29CE87DE" w14:textId="77777777" w:rsidR="00AE30FC" w:rsidRDefault="00AE30FC" w:rsidP="00AE30FC">
      <w:pPr>
        <w:pStyle w:val="ListParagraph"/>
        <w:numPr>
          <w:ilvl w:val="0"/>
          <w:numId w:val="8"/>
        </w:numPr>
      </w:pPr>
      <w:r>
        <w:t>Popular Items</w:t>
      </w:r>
    </w:p>
    <w:p w14:paraId="733F2570" w14:textId="77777777" w:rsidR="00AE30FC" w:rsidRDefault="00AE30FC" w:rsidP="00AE30FC">
      <w:pPr>
        <w:pStyle w:val="ListParagraph"/>
      </w:pPr>
      <w:r>
        <w:t>PHP</w:t>
      </w:r>
    </w:p>
    <w:p w14:paraId="588C3910" w14:textId="77777777" w:rsidR="00AE30FC" w:rsidRDefault="00AE30FC" w:rsidP="00AE30FC">
      <w:pPr>
        <w:pStyle w:val="ListParagraph"/>
      </w:pPr>
      <w:r>
        <w:tab/>
        <w:t>Redirect if not logged in</w:t>
      </w:r>
    </w:p>
    <w:p w14:paraId="167612ED" w14:textId="77777777" w:rsidR="00AE30FC" w:rsidRDefault="00AE30FC" w:rsidP="00AE30FC">
      <w:pPr>
        <w:pStyle w:val="ListParagraph"/>
      </w:pPr>
      <w:r>
        <w:t>End PHP</w:t>
      </w:r>
    </w:p>
    <w:p w14:paraId="4AC0C818" w14:textId="77777777" w:rsidR="00AE30FC" w:rsidRDefault="00AE30FC" w:rsidP="00AE30FC">
      <w:pPr>
        <w:ind w:left="720"/>
      </w:pPr>
      <w:r>
        <w:t>HTML</w:t>
      </w:r>
    </w:p>
    <w:p w14:paraId="60C90AD2" w14:textId="77777777" w:rsidR="00AE30FC" w:rsidRDefault="00AE30FC" w:rsidP="00AE30FC">
      <w:pPr>
        <w:ind w:left="720"/>
      </w:pPr>
      <w:r>
        <w:tab/>
        <w:t>Head</w:t>
      </w:r>
    </w:p>
    <w:p w14:paraId="1BB10CC8" w14:textId="77777777" w:rsidR="00AE30FC" w:rsidRDefault="00AE30FC" w:rsidP="00AE30FC">
      <w:pPr>
        <w:ind w:left="720"/>
      </w:pPr>
      <w:r>
        <w:tab/>
      </w:r>
      <w:r>
        <w:tab/>
        <w:t>Title Popular Items End Title</w:t>
      </w:r>
    </w:p>
    <w:p w14:paraId="72441D1C" w14:textId="77777777" w:rsidR="00AE30FC" w:rsidRDefault="00AE30FC" w:rsidP="00AE30FC">
      <w:pPr>
        <w:ind w:left="720"/>
      </w:pPr>
      <w:r>
        <w:tab/>
        <w:t>End Head</w:t>
      </w:r>
    </w:p>
    <w:p w14:paraId="3A1DADD0" w14:textId="77777777" w:rsidR="00AE30FC" w:rsidRDefault="00AE30FC" w:rsidP="00AE30FC">
      <w:pPr>
        <w:ind w:left="720"/>
      </w:pPr>
      <w:r>
        <w:tab/>
        <w:t>Body</w:t>
      </w:r>
    </w:p>
    <w:p w14:paraId="1FA1DB1B" w14:textId="77777777" w:rsidR="00AE30FC" w:rsidRDefault="00AE30FC" w:rsidP="00AE30FC">
      <w:pPr>
        <w:ind w:left="720"/>
      </w:pPr>
      <w:r>
        <w:tab/>
      </w:r>
      <w:r>
        <w:tab/>
        <w:t>Import header page</w:t>
      </w:r>
    </w:p>
    <w:p w14:paraId="1F5F6CC8" w14:textId="77777777" w:rsidR="00AE30FC" w:rsidRDefault="00AE30FC" w:rsidP="00AE30FC">
      <w:pPr>
        <w:ind w:left="720"/>
      </w:pPr>
      <w:r>
        <w:tab/>
      </w:r>
      <w:r>
        <w:tab/>
        <w:t>Import footer page</w:t>
      </w:r>
    </w:p>
    <w:p w14:paraId="2ADD038F" w14:textId="77777777" w:rsidR="00AE30FC" w:rsidRDefault="00AE30FC" w:rsidP="00AE30FC">
      <w:r>
        <w:lastRenderedPageBreak/>
        <w:tab/>
      </w:r>
      <w:r>
        <w:tab/>
      </w:r>
      <w:r>
        <w:tab/>
      </w:r>
    </w:p>
    <w:p w14:paraId="7BDE42B0" w14:textId="77777777" w:rsidR="00AE30FC" w:rsidRDefault="00AE30FC" w:rsidP="00AE30FC">
      <w:pPr>
        <w:ind w:left="2160"/>
      </w:pPr>
      <w:r>
        <w:t>PHP</w:t>
      </w:r>
    </w:p>
    <w:p w14:paraId="18B14D8E" w14:textId="77777777" w:rsidR="00AE30FC" w:rsidRDefault="00AE30FC" w:rsidP="00AE30FC">
      <w:pPr>
        <w:ind w:left="2160"/>
      </w:pPr>
      <w:r>
        <w:tab/>
        <w:t>Connect to Database</w:t>
      </w:r>
    </w:p>
    <w:p w14:paraId="64F8FE8D" w14:textId="77777777" w:rsidR="00AE30FC" w:rsidRDefault="00AE30FC" w:rsidP="00AE30FC">
      <w:pPr>
        <w:ind w:left="2160"/>
      </w:pPr>
      <w:r>
        <w:tab/>
        <w:t>If (</w:t>
      </w:r>
      <w:proofErr w:type="spellStart"/>
      <w:r>
        <w:t>db</w:t>
      </w:r>
      <w:proofErr w:type="spellEnd"/>
      <w:r>
        <w:t xml:space="preserve"> exists) {</w:t>
      </w:r>
    </w:p>
    <w:p w14:paraId="3F4A4961" w14:textId="77777777" w:rsidR="00AE30FC" w:rsidRDefault="00AE30FC" w:rsidP="00AE30FC">
      <w:pPr>
        <w:ind w:left="2160"/>
      </w:pPr>
      <w:r>
        <w:tab/>
      </w:r>
      <w:r>
        <w:tab/>
        <w:t xml:space="preserve">If (items in </w:t>
      </w:r>
      <w:proofErr w:type="spellStart"/>
      <w:r>
        <w:t>db</w:t>
      </w:r>
      <w:proofErr w:type="spellEnd"/>
      <w:r>
        <w:t xml:space="preserve"> == top 10 items) {</w:t>
      </w:r>
    </w:p>
    <w:p w14:paraId="1FEDE622" w14:textId="77777777" w:rsidR="00AE30FC" w:rsidRDefault="00AE30FC" w:rsidP="00AE30FC">
      <w:pPr>
        <w:ind w:left="4320"/>
      </w:pPr>
      <w:r>
        <w:t>Output items to screen as list with potential to be added to list;</w:t>
      </w:r>
    </w:p>
    <w:p w14:paraId="04A25C4E" w14:textId="77777777" w:rsidR="00AE30FC" w:rsidRDefault="00AE30FC" w:rsidP="00AE30FC">
      <w:pPr>
        <w:ind w:left="2160"/>
      </w:pPr>
      <w:r>
        <w:tab/>
      </w:r>
      <w:r>
        <w:tab/>
        <w:t>}</w:t>
      </w:r>
    </w:p>
    <w:p w14:paraId="63BBC76B" w14:textId="77777777" w:rsidR="00AE30FC" w:rsidRDefault="00AE30FC" w:rsidP="00AE30FC">
      <w:pPr>
        <w:ind w:left="2160"/>
      </w:pPr>
      <w:r>
        <w:tab/>
        <w:t>} else if (</w:t>
      </w:r>
      <w:proofErr w:type="spellStart"/>
      <w:r>
        <w:t>db</w:t>
      </w:r>
      <w:proofErr w:type="spellEnd"/>
      <w:r>
        <w:t xml:space="preserve"> does not exist) {</w:t>
      </w:r>
    </w:p>
    <w:p w14:paraId="35DE3EB8" w14:textId="77777777" w:rsidR="00AE30FC" w:rsidRDefault="00AE30FC" w:rsidP="00AE30FC">
      <w:pPr>
        <w:ind w:left="2160"/>
      </w:pPr>
      <w:r>
        <w:tab/>
      </w:r>
      <w:r>
        <w:tab/>
        <w:t xml:space="preserve">Error </w:t>
      </w:r>
      <w:proofErr w:type="spellStart"/>
      <w:r>
        <w:t>db</w:t>
      </w:r>
      <w:proofErr w:type="spellEnd"/>
      <w:r>
        <w:t xml:space="preserve"> does not exist;</w:t>
      </w:r>
    </w:p>
    <w:p w14:paraId="2A18F36F" w14:textId="77777777" w:rsidR="00AE30FC" w:rsidRDefault="00AE30FC" w:rsidP="00AE30FC">
      <w:pPr>
        <w:ind w:left="2160"/>
      </w:pPr>
      <w:r>
        <w:tab/>
      </w:r>
      <w:r>
        <w:tab/>
        <w:t>Exit to Homepage;</w:t>
      </w:r>
    </w:p>
    <w:p w14:paraId="1A3FB3F5" w14:textId="77777777" w:rsidR="00AE30FC" w:rsidRDefault="00AE30FC" w:rsidP="00AE30FC">
      <w:pPr>
        <w:ind w:left="2160"/>
      </w:pPr>
      <w:r>
        <w:tab/>
        <w:t>} else {</w:t>
      </w:r>
    </w:p>
    <w:p w14:paraId="18E76E2F" w14:textId="77777777" w:rsidR="00AE30FC" w:rsidRDefault="00AE30FC" w:rsidP="00AE30FC">
      <w:pPr>
        <w:ind w:left="2160"/>
      </w:pPr>
      <w:r>
        <w:tab/>
      </w:r>
      <w:r>
        <w:tab/>
        <w:t xml:space="preserve">Error Cannot connect to </w:t>
      </w:r>
      <w:proofErr w:type="spellStart"/>
      <w:r>
        <w:t>db</w:t>
      </w:r>
      <w:proofErr w:type="spellEnd"/>
      <w:r>
        <w:t>;</w:t>
      </w:r>
    </w:p>
    <w:p w14:paraId="017AD30D" w14:textId="77777777" w:rsidR="00AE30FC" w:rsidRDefault="00AE30FC" w:rsidP="00AE30FC">
      <w:pPr>
        <w:ind w:left="2160"/>
      </w:pPr>
      <w:r>
        <w:tab/>
        <w:t>}</w:t>
      </w:r>
    </w:p>
    <w:p w14:paraId="5FFF4242" w14:textId="77777777" w:rsidR="00AE30FC" w:rsidRDefault="00AE30FC" w:rsidP="00AE30FC">
      <w:r>
        <w:tab/>
      </w:r>
      <w:r>
        <w:tab/>
      </w:r>
      <w:r>
        <w:tab/>
        <w:t>End PHP</w:t>
      </w:r>
    </w:p>
    <w:p w14:paraId="5E9DC215" w14:textId="77777777" w:rsidR="00AE30FC" w:rsidRDefault="00AE30FC" w:rsidP="00AE30FC">
      <w:r>
        <w:tab/>
      </w:r>
      <w:r>
        <w:tab/>
        <w:t>End Body</w:t>
      </w:r>
    </w:p>
    <w:p w14:paraId="652B7858" w14:textId="77777777" w:rsidR="00AE30FC" w:rsidRDefault="00AE30FC" w:rsidP="00317120">
      <w:r>
        <w:tab/>
        <w:t>End HTML</w:t>
      </w:r>
    </w:p>
    <w:p w14:paraId="4FB4A434" w14:textId="77777777" w:rsidR="003401F8" w:rsidRDefault="003401F8" w:rsidP="007200C7">
      <w:pPr>
        <w:rPr>
          <w:b/>
        </w:rPr>
      </w:pPr>
    </w:p>
    <w:p w14:paraId="600C4FBB" w14:textId="77777777" w:rsidR="003401F8" w:rsidRDefault="003401F8" w:rsidP="007200C7">
      <w:pPr>
        <w:rPr>
          <w:b/>
        </w:rPr>
      </w:pPr>
    </w:p>
    <w:p w14:paraId="535BA7E7" w14:textId="77777777" w:rsidR="003401F8" w:rsidRDefault="003401F8" w:rsidP="007200C7">
      <w:pPr>
        <w:rPr>
          <w:b/>
        </w:rPr>
      </w:pPr>
    </w:p>
    <w:p w14:paraId="7E452321" w14:textId="77777777" w:rsidR="003401F8" w:rsidRDefault="003401F8" w:rsidP="007200C7">
      <w:pPr>
        <w:rPr>
          <w:b/>
        </w:rPr>
      </w:pPr>
    </w:p>
    <w:p w14:paraId="3D619D81" w14:textId="77777777" w:rsidR="00AE30FC" w:rsidRPr="007200C7" w:rsidRDefault="007200C7" w:rsidP="007200C7">
      <w:pPr>
        <w:rPr>
          <w:b/>
        </w:rPr>
      </w:pPr>
      <w:r w:rsidRPr="007200C7">
        <w:rPr>
          <w:b/>
        </w:rPr>
        <w:t>Algorithm Pseudocode</w:t>
      </w:r>
    </w:p>
    <w:p w14:paraId="64E422B8" w14:textId="77777777" w:rsidR="00AE30FC" w:rsidRDefault="00AE30FC" w:rsidP="00AE30FC">
      <w:pPr>
        <w:pStyle w:val="ListParagraph"/>
      </w:pPr>
    </w:p>
    <w:p w14:paraId="1F14EA47"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p>
    <w:p w14:paraId="006C5BD2"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Author: Jesse Cruse</w:t>
      </w:r>
    </w:p>
    <w:p w14:paraId="580B3957"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Date: 14 June 2017</w:t>
      </w:r>
    </w:p>
    <w:p w14:paraId="41A3A555"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Program: Predictive Shopping App</w:t>
      </w:r>
    </w:p>
    <w:p w14:paraId="3E0A944E"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 xml:space="preserve">File </w:t>
      </w:r>
      <w:proofErr w:type="spellStart"/>
      <w:r w:rsidRPr="003401F8">
        <w:rPr>
          <w:rFonts w:ascii="Courier New" w:hAnsi="Courier New" w:cs="Courier New"/>
          <w:color w:val="008000"/>
          <w:sz w:val="18"/>
          <w:szCs w:val="18"/>
          <w:highlight w:val="white"/>
        </w:rPr>
        <w:t>Desscription</w:t>
      </w:r>
      <w:proofErr w:type="spellEnd"/>
      <w:r w:rsidRPr="003401F8">
        <w:rPr>
          <w:rFonts w:ascii="Courier New" w:hAnsi="Courier New" w:cs="Courier New"/>
          <w:color w:val="008000"/>
          <w:sz w:val="18"/>
          <w:szCs w:val="18"/>
          <w:highlight w:val="white"/>
        </w:rPr>
        <w:t>: Shopping app algorithm pseudocode</w:t>
      </w:r>
    </w:p>
    <w:p w14:paraId="36E859CA"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8000"/>
          <w:sz w:val="18"/>
          <w:szCs w:val="18"/>
          <w:highlight w:val="white"/>
        </w:rPr>
        <w:t>*/</w:t>
      </w:r>
    </w:p>
    <w:p w14:paraId="0AC971FA"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14:paraId="6D264442"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b/>
          <w:bCs/>
          <w:color w:val="000080"/>
          <w:sz w:val="18"/>
          <w:szCs w:val="18"/>
          <w:highlight w:val="white"/>
        </w:rPr>
        <w:t>Class</w:t>
      </w:r>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ShoppingList</w:t>
      </w:r>
      <w:proofErr w:type="spellEnd"/>
    </w:p>
    <w:p w14:paraId="701579E8"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14:paraId="02F2A2B6"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Declare class variables</w:t>
      </w:r>
    </w:p>
    <w:p w14:paraId="3158C31C"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Declare</w:t>
      </w:r>
      <w:r w:rsidRPr="003401F8">
        <w:rPr>
          <w:rFonts w:ascii="Courier New" w:hAnsi="Courier New" w:cs="Courier New"/>
          <w:color w:val="000000"/>
          <w:sz w:val="18"/>
          <w:szCs w:val="18"/>
          <w:highlight w:val="white"/>
        </w:rPr>
        <w:t xml:space="preserve"> Privat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currentShoppingList</w:t>
      </w:r>
      <w:proofErr w:type="spellEnd"/>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w:t>
      </w:r>
      <w:proofErr w:type="spellStart"/>
      <w:r w:rsidRPr="003401F8">
        <w:rPr>
          <w:rFonts w:ascii="Courier New" w:hAnsi="Courier New" w:cs="Courier New"/>
          <w:color w:val="008000"/>
          <w:sz w:val="18"/>
          <w:szCs w:val="18"/>
          <w:highlight w:val="white"/>
        </w:rPr>
        <w:t>Inital</w:t>
      </w:r>
      <w:proofErr w:type="spellEnd"/>
      <w:r w:rsidRPr="003401F8">
        <w:rPr>
          <w:rFonts w:ascii="Courier New" w:hAnsi="Courier New" w:cs="Courier New"/>
          <w:color w:val="008000"/>
          <w:sz w:val="18"/>
          <w:szCs w:val="18"/>
          <w:highlight w:val="white"/>
        </w:rPr>
        <w:t xml:space="preserve"> empty array of items to buy</w:t>
      </w:r>
    </w:p>
    <w:p w14:paraId="3541DC58"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3AAEFE46"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onstructor</w:t>
      </w:r>
    </w:p>
    <w:p w14:paraId="665DA941"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Constructor</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proofErr w:type="spellStart"/>
      <w:proofErr w:type="gramStart"/>
      <w:r w:rsidRPr="003401F8">
        <w:rPr>
          <w:rFonts w:ascii="Courier New" w:hAnsi="Courier New" w:cs="Courier New"/>
          <w:color w:val="000000"/>
          <w:sz w:val="18"/>
          <w:szCs w:val="18"/>
          <w:highlight w:val="white"/>
        </w:rPr>
        <w:t>makeShoppingList</w:t>
      </w:r>
      <w:proofErr w:type="spellEnd"/>
      <w:r w:rsidRPr="003401F8">
        <w:rPr>
          <w:rFonts w:ascii="Courier New" w:hAnsi="Courier New" w:cs="Courier New"/>
          <w:b/>
          <w:bCs/>
          <w:color w:val="000000"/>
          <w:sz w:val="18"/>
          <w:szCs w:val="18"/>
          <w:highlight w:val="white"/>
        </w:rPr>
        <w:t>(</w:t>
      </w:r>
      <w:proofErr w:type="gramEnd"/>
      <w:r w:rsidRPr="003401F8">
        <w:rPr>
          <w:rFonts w:ascii="Courier New" w:hAnsi="Courier New" w:cs="Courier New"/>
          <w:b/>
          <w:bCs/>
          <w:color w:val="000000"/>
          <w:sz w:val="18"/>
          <w:szCs w:val="18"/>
          <w:highlight w:val="white"/>
        </w:rPr>
        <w:t>)</w:t>
      </w:r>
    </w:p>
    <w:p w14:paraId="32331D0C"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proofErr w:type="gram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itemIDs</w:t>
      </w:r>
      <w:proofErr w:type="spellEnd"/>
      <w:r w:rsidRPr="003401F8">
        <w:rPr>
          <w:rFonts w:ascii="Courier New" w:hAnsi="Courier New" w:cs="Courier New"/>
          <w:color w:val="000000"/>
          <w:sz w:val="18"/>
          <w:szCs w:val="18"/>
          <w:highlight w:val="white"/>
        </w:rPr>
        <w:t xml:space="preserve"> = </w:t>
      </w:r>
      <w:proofErr w:type="spellStart"/>
      <w:r w:rsidRPr="003401F8">
        <w:rPr>
          <w:rFonts w:ascii="Courier New" w:hAnsi="Courier New" w:cs="Courier New"/>
          <w:color w:val="000000"/>
          <w:sz w:val="18"/>
          <w:szCs w:val="18"/>
          <w:highlight w:val="white"/>
        </w:rPr>
        <w:t>getAllItemIDs</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14:paraId="6DEE278E"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currentShoppingList</w:t>
      </w:r>
      <w:proofErr w:type="spellEnd"/>
      <w:r w:rsidRPr="003401F8">
        <w:rPr>
          <w:rFonts w:ascii="Courier New" w:hAnsi="Courier New" w:cs="Courier New"/>
          <w:color w:val="000000"/>
          <w:sz w:val="18"/>
          <w:szCs w:val="18"/>
          <w:highlight w:val="white"/>
        </w:rPr>
        <w:t xml:space="preserve"> = </w:t>
      </w:r>
      <w:proofErr w:type="gramStart"/>
      <w:r w:rsidRPr="003401F8">
        <w:rPr>
          <w:rFonts w:ascii="Courier New" w:hAnsi="Courier New" w:cs="Courier New"/>
          <w:color w:val="000000"/>
          <w:sz w:val="18"/>
          <w:szCs w:val="18"/>
          <w:highlight w:val="white"/>
        </w:rPr>
        <w:t>array</w:t>
      </w:r>
      <w:r w:rsidRPr="003401F8">
        <w:rPr>
          <w:rFonts w:ascii="Courier New" w:hAnsi="Courier New" w:cs="Courier New"/>
          <w:b/>
          <w:bCs/>
          <w:color w:val="000000"/>
          <w:sz w:val="18"/>
          <w:szCs w:val="18"/>
          <w:highlight w:val="white"/>
        </w:rPr>
        <w:t>(</w:t>
      </w:r>
      <w:proofErr w:type="gram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Initialize as empty</w:t>
      </w:r>
    </w:p>
    <w:p w14:paraId="64705663"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44AF1212"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0B550AEB"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test for successful database connectivity</w:t>
      </w:r>
    </w:p>
    <w:p w14:paraId="58908CB2"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Boolean </w:t>
      </w:r>
      <w:proofErr w:type="spellStart"/>
      <w:proofErr w:type="gramStart"/>
      <w:r w:rsidRPr="003401F8">
        <w:rPr>
          <w:rFonts w:ascii="Courier New" w:hAnsi="Courier New" w:cs="Courier New"/>
          <w:color w:val="000000"/>
          <w:sz w:val="18"/>
          <w:szCs w:val="18"/>
          <w:highlight w:val="white"/>
        </w:rPr>
        <w:t>testDatabase</w:t>
      </w:r>
      <w:proofErr w:type="spellEnd"/>
      <w:r w:rsidRPr="003401F8">
        <w:rPr>
          <w:rFonts w:ascii="Courier New" w:hAnsi="Courier New" w:cs="Courier New"/>
          <w:b/>
          <w:bCs/>
          <w:color w:val="000000"/>
          <w:sz w:val="18"/>
          <w:szCs w:val="18"/>
          <w:highlight w:val="white"/>
        </w:rPr>
        <w:t>(</w:t>
      </w:r>
      <w:proofErr w:type="gramEnd"/>
      <w:r w:rsidRPr="003401F8">
        <w:rPr>
          <w:rFonts w:ascii="Courier New" w:hAnsi="Courier New" w:cs="Courier New"/>
          <w:b/>
          <w:bCs/>
          <w:color w:val="000000"/>
          <w:sz w:val="18"/>
          <w:szCs w:val="18"/>
          <w:highlight w:val="white"/>
        </w:rPr>
        <w:t>)</w:t>
      </w:r>
    </w:p>
    <w:p w14:paraId="3C7272C3"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onnection successful</w:t>
      </w:r>
      <w:r w:rsidRPr="003401F8">
        <w:rPr>
          <w:rFonts w:ascii="Courier New" w:hAnsi="Courier New" w:cs="Courier New"/>
          <w:b/>
          <w:bCs/>
          <w:color w:val="000000"/>
          <w:sz w:val="18"/>
          <w:szCs w:val="18"/>
          <w:highlight w:val="white"/>
        </w:rPr>
        <w:t>)</w:t>
      </w:r>
    </w:p>
    <w:p w14:paraId="0DA9847A"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true</w:t>
      </w:r>
    </w:p>
    <w:p w14:paraId="3B4BE36F"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else</w:t>
      </w:r>
    </w:p>
    <w:p w14:paraId="6960EC1E"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false</w:t>
      </w:r>
    </w:p>
    <w:p w14:paraId="464F3016"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66F49920"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50A3585C"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Returns the top ten purchased items</w:t>
      </w:r>
    </w:p>
    <w:p w14:paraId="2581A54E"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proofErr w:type="gramStart"/>
      <w:r w:rsidRPr="003401F8">
        <w:rPr>
          <w:rFonts w:ascii="Courier New" w:hAnsi="Courier New" w:cs="Courier New"/>
          <w:color w:val="000000"/>
          <w:sz w:val="18"/>
          <w:szCs w:val="18"/>
          <w:highlight w:val="white"/>
        </w:rPr>
        <w:t>String[</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itemPopularityDensity</w:t>
      </w:r>
      <w:proofErr w:type="spellEnd"/>
      <w:r w:rsidRPr="003401F8">
        <w:rPr>
          <w:rFonts w:ascii="Courier New" w:hAnsi="Courier New" w:cs="Courier New"/>
          <w:b/>
          <w:bCs/>
          <w:color w:val="000000"/>
          <w:sz w:val="18"/>
          <w:szCs w:val="18"/>
          <w:highlight w:val="white"/>
        </w:rPr>
        <w:t>()</w:t>
      </w:r>
    </w:p>
    <w:p w14:paraId="79AF59AE"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proofErr w:type="gram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itemIDs</w:t>
      </w:r>
      <w:proofErr w:type="spellEnd"/>
      <w:r w:rsidRPr="003401F8">
        <w:rPr>
          <w:rFonts w:ascii="Courier New" w:hAnsi="Courier New" w:cs="Courier New"/>
          <w:color w:val="000000"/>
          <w:sz w:val="18"/>
          <w:szCs w:val="18"/>
          <w:highlight w:val="white"/>
        </w:rPr>
        <w:t xml:space="preserve"> = </w:t>
      </w:r>
      <w:proofErr w:type="spellStart"/>
      <w:r w:rsidRPr="003401F8">
        <w:rPr>
          <w:rFonts w:ascii="Courier New" w:hAnsi="Courier New" w:cs="Courier New"/>
          <w:color w:val="000000"/>
          <w:sz w:val="18"/>
          <w:szCs w:val="18"/>
          <w:highlight w:val="white"/>
        </w:rPr>
        <w:t>getAllItemIDs</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14:paraId="571058D4"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gramStart"/>
      <w:r w:rsidRPr="003401F8">
        <w:rPr>
          <w:rFonts w:ascii="Courier New" w:hAnsi="Courier New" w:cs="Courier New"/>
          <w:color w:val="000000"/>
          <w:sz w:val="18"/>
          <w:szCs w:val="18"/>
          <w:highlight w:val="white"/>
        </w:rPr>
        <w:t>String[</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occuranceCountArray</w:t>
      </w:r>
      <w:proofErr w:type="spellEnd"/>
      <w:r w:rsidRPr="003401F8">
        <w:rPr>
          <w:rFonts w:ascii="Courier New" w:hAnsi="Courier New" w:cs="Courier New"/>
          <w:color w:val="000000"/>
          <w:sz w:val="18"/>
          <w:szCs w:val="18"/>
          <w:highlight w:val="white"/>
        </w:rPr>
        <w:t xml:space="preserve">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w:t>
      </w:r>
      <w:proofErr w:type="spellStart"/>
      <w:r w:rsidRPr="003401F8">
        <w:rPr>
          <w:rFonts w:ascii="Courier New" w:hAnsi="Courier New" w:cs="Courier New"/>
          <w:color w:val="008000"/>
          <w:sz w:val="18"/>
          <w:szCs w:val="18"/>
          <w:highlight w:val="white"/>
        </w:rPr>
        <w:t>array</w:t>
      </w:r>
      <w:proofErr w:type="spellEnd"/>
      <w:r w:rsidRPr="003401F8">
        <w:rPr>
          <w:rFonts w:ascii="Courier New" w:hAnsi="Courier New" w:cs="Courier New"/>
          <w:color w:val="008000"/>
          <w:sz w:val="18"/>
          <w:szCs w:val="18"/>
          <w:highlight w:val="white"/>
        </w:rPr>
        <w:t xml:space="preserve"> of items</w:t>
      </w:r>
    </w:p>
    <w:p w14:paraId="292C9728"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lastRenderedPageBreak/>
        <w:tab/>
      </w:r>
      <w:r w:rsidRPr="003401F8">
        <w:rPr>
          <w:rFonts w:ascii="Courier New" w:hAnsi="Courier New" w:cs="Courier New"/>
          <w:color w:val="000000"/>
          <w:sz w:val="18"/>
          <w:szCs w:val="18"/>
          <w:highlight w:val="white"/>
        </w:rPr>
        <w:tab/>
      </w:r>
      <w:proofErr w:type="spellStart"/>
      <w:proofErr w:type="gramStart"/>
      <w:r w:rsidRPr="003401F8">
        <w:rPr>
          <w:rFonts w:ascii="Courier New" w:hAnsi="Courier New" w:cs="Courier New"/>
          <w:color w:val="000000"/>
          <w:sz w:val="18"/>
          <w:szCs w:val="18"/>
          <w:highlight w:val="white"/>
        </w:rPr>
        <w:t>foreach</w:t>
      </w:r>
      <w:proofErr w:type="spellEnd"/>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itemsIDs</w:t>
      </w:r>
      <w:proofErr w:type="spellEnd"/>
      <w:r w:rsidRPr="003401F8">
        <w:rPr>
          <w:rFonts w:ascii="Courier New" w:hAnsi="Courier New" w:cs="Courier New"/>
          <w:color w:val="000000"/>
          <w:sz w:val="18"/>
          <w:szCs w:val="18"/>
          <w:highlight w:val="white"/>
        </w:rPr>
        <w:t xml:space="preserve"> as item</w:t>
      </w:r>
      <w:r w:rsidRPr="003401F8">
        <w:rPr>
          <w:rFonts w:ascii="Courier New" w:hAnsi="Courier New" w:cs="Courier New"/>
          <w:b/>
          <w:bCs/>
          <w:color w:val="000000"/>
          <w:sz w:val="18"/>
          <w:szCs w:val="18"/>
          <w:highlight w:val="white"/>
        </w:rPr>
        <w:t>)</w:t>
      </w:r>
    </w:p>
    <w:p w14:paraId="2EAFA0B7"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occuranceCount</w:t>
      </w:r>
      <w:proofErr w:type="spellEnd"/>
      <w:r w:rsidRPr="003401F8">
        <w:rPr>
          <w:rFonts w:ascii="Courier New" w:hAnsi="Courier New" w:cs="Courier New"/>
          <w:color w:val="000000"/>
          <w:sz w:val="18"/>
          <w:szCs w:val="18"/>
          <w:highlight w:val="white"/>
        </w:rPr>
        <w:t xml:space="preserve"> = </w:t>
      </w:r>
      <w:r w:rsidRPr="003401F8">
        <w:rPr>
          <w:rFonts w:ascii="Courier New" w:hAnsi="Courier New" w:cs="Courier New"/>
          <w:color w:val="008000"/>
          <w:sz w:val="18"/>
          <w:szCs w:val="18"/>
          <w:highlight w:val="white"/>
        </w:rPr>
        <w:t xml:space="preserve">//MySQL statement to count </w:t>
      </w:r>
      <w:proofErr w:type="spellStart"/>
      <w:r w:rsidRPr="003401F8">
        <w:rPr>
          <w:rFonts w:ascii="Courier New" w:hAnsi="Courier New" w:cs="Courier New"/>
          <w:color w:val="008000"/>
          <w:sz w:val="18"/>
          <w:szCs w:val="18"/>
          <w:highlight w:val="white"/>
        </w:rPr>
        <w:t>occurances</w:t>
      </w:r>
      <w:proofErr w:type="spellEnd"/>
      <w:r w:rsidRPr="003401F8">
        <w:rPr>
          <w:rFonts w:ascii="Courier New" w:hAnsi="Courier New" w:cs="Courier New"/>
          <w:color w:val="008000"/>
          <w:sz w:val="18"/>
          <w:szCs w:val="18"/>
          <w:highlight w:val="white"/>
        </w:rPr>
        <w:t xml:space="preserve"> of </w:t>
      </w:r>
      <w:proofErr w:type="spellStart"/>
      <w:r w:rsidRPr="003401F8">
        <w:rPr>
          <w:rFonts w:ascii="Courier New" w:hAnsi="Courier New" w:cs="Courier New"/>
          <w:color w:val="008000"/>
          <w:sz w:val="18"/>
          <w:szCs w:val="18"/>
          <w:highlight w:val="white"/>
        </w:rPr>
        <w:t>itemIDs</w:t>
      </w:r>
      <w:proofErr w:type="spellEnd"/>
    </w:p>
    <w:p w14:paraId="22B55563"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itemIDs</w:t>
      </w:r>
      <w:proofErr w:type="spellEnd"/>
      <w:r w:rsidRPr="003401F8">
        <w:rPr>
          <w:rFonts w:ascii="Courier New" w:hAnsi="Courier New" w:cs="Courier New"/>
          <w:color w:val="000000"/>
          <w:sz w:val="18"/>
          <w:szCs w:val="18"/>
          <w:highlight w:val="white"/>
        </w:rPr>
        <w:t xml:space="preserve">[item] = </w:t>
      </w:r>
      <w:proofErr w:type="spellStart"/>
      <w:r w:rsidRPr="003401F8">
        <w:rPr>
          <w:rFonts w:ascii="Courier New" w:hAnsi="Courier New" w:cs="Courier New"/>
          <w:color w:val="000000"/>
          <w:sz w:val="18"/>
          <w:szCs w:val="18"/>
          <w:highlight w:val="white"/>
        </w:rPr>
        <w:t>occuranceCount</w:t>
      </w:r>
      <w:proofErr w:type="spellEnd"/>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 xml:space="preserve">//Add </w:t>
      </w:r>
      <w:proofErr w:type="spellStart"/>
      <w:r w:rsidRPr="003401F8">
        <w:rPr>
          <w:rFonts w:ascii="Courier New" w:hAnsi="Courier New" w:cs="Courier New"/>
          <w:color w:val="008000"/>
          <w:sz w:val="18"/>
          <w:szCs w:val="18"/>
          <w:highlight w:val="white"/>
        </w:rPr>
        <w:t>occurance</w:t>
      </w:r>
      <w:proofErr w:type="spellEnd"/>
      <w:r w:rsidRPr="003401F8">
        <w:rPr>
          <w:rFonts w:ascii="Courier New" w:hAnsi="Courier New" w:cs="Courier New"/>
          <w:color w:val="008000"/>
          <w:sz w:val="18"/>
          <w:szCs w:val="18"/>
          <w:highlight w:val="white"/>
        </w:rPr>
        <w:t xml:space="preserve"> count to array</w:t>
      </w:r>
    </w:p>
    <w:p w14:paraId="219986B1"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ort</w:t>
      </w:r>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occuranceCountArray</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sort array from highest to lowest</w:t>
      </w:r>
    </w:p>
    <w:p w14:paraId="19D0F1F8"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proofErr w:type="gram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popularItemArray</w:t>
      </w:r>
      <w:proofErr w:type="spellEnd"/>
      <w:r w:rsidRPr="003401F8">
        <w:rPr>
          <w:rFonts w:ascii="Courier New" w:hAnsi="Courier New" w:cs="Courier New"/>
          <w:color w:val="000000"/>
          <w:sz w:val="18"/>
          <w:szCs w:val="18"/>
          <w:highlight w:val="white"/>
        </w:rPr>
        <w:t xml:space="preserve">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create empty output array</w:t>
      </w:r>
    </w:p>
    <w:p w14:paraId="7FDF7D5F"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return </w:t>
      </w:r>
      <w:proofErr w:type="spellStart"/>
      <w:r w:rsidRPr="003401F8">
        <w:rPr>
          <w:rFonts w:ascii="Courier New" w:hAnsi="Courier New" w:cs="Courier New"/>
          <w:color w:val="000000"/>
          <w:sz w:val="18"/>
          <w:szCs w:val="18"/>
          <w:highlight w:val="white"/>
        </w:rPr>
        <w:t>array_</w:t>
      </w:r>
      <w:proofErr w:type="gramStart"/>
      <w:r w:rsidRPr="003401F8">
        <w:rPr>
          <w:rFonts w:ascii="Courier New" w:hAnsi="Courier New" w:cs="Courier New"/>
          <w:color w:val="000000"/>
          <w:sz w:val="18"/>
          <w:szCs w:val="18"/>
          <w:highlight w:val="white"/>
        </w:rPr>
        <w:t>slice</w:t>
      </w:r>
      <w:proofErr w:type="spellEnd"/>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occuranceCountArray</w:t>
      </w:r>
      <w:proofErr w:type="spellEnd"/>
      <w:r w:rsidRPr="003401F8">
        <w:rPr>
          <w:rFonts w:ascii="Courier New" w:hAnsi="Courier New" w:cs="Courier New"/>
          <w:color w:val="000000"/>
          <w:sz w:val="18"/>
          <w:szCs w:val="18"/>
          <w:highlight w:val="white"/>
        </w:rPr>
        <w:t xml:space="preserve">, 0, </w:t>
      </w:r>
      <w:r w:rsidRPr="003401F8">
        <w:rPr>
          <w:rFonts w:ascii="Courier New" w:hAnsi="Courier New" w:cs="Courier New"/>
          <w:color w:val="FF0000"/>
          <w:sz w:val="18"/>
          <w:szCs w:val="18"/>
          <w:highlight w:val="white"/>
        </w:rPr>
        <w:t>10</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return top 10 purchased items</w:t>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p>
    <w:p w14:paraId="3BD9B440"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29E4D624"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4AF7E337"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return a list of recent purchases (within the last two weeks)</w:t>
      </w:r>
    </w:p>
    <w:p w14:paraId="22D4A167"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proofErr w:type="gramStart"/>
      <w:r w:rsidRPr="003401F8">
        <w:rPr>
          <w:rFonts w:ascii="Courier New" w:hAnsi="Courier New" w:cs="Courier New"/>
          <w:color w:val="000000"/>
          <w:sz w:val="18"/>
          <w:szCs w:val="18"/>
          <w:highlight w:val="white"/>
        </w:rPr>
        <w:t>String[</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recentPurchases</w:t>
      </w:r>
      <w:proofErr w:type="spellEnd"/>
      <w:r w:rsidRPr="003401F8">
        <w:rPr>
          <w:rFonts w:ascii="Courier New" w:hAnsi="Courier New" w:cs="Courier New"/>
          <w:b/>
          <w:bCs/>
          <w:color w:val="000000"/>
          <w:sz w:val="18"/>
          <w:szCs w:val="18"/>
          <w:highlight w:val="white"/>
        </w:rPr>
        <w:t>()</w:t>
      </w:r>
    </w:p>
    <w:p w14:paraId="5240BFE3"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proofErr w:type="gram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itemIDs</w:t>
      </w:r>
      <w:proofErr w:type="spellEnd"/>
      <w:r w:rsidRPr="003401F8">
        <w:rPr>
          <w:rFonts w:ascii="Courier New" w:hAnsi="Courier New" w:cs="Courier New"/>
          <w:color w:val="000000"/>
          <w:sz w:val="18"/>
          <w:szCs w:val="18"/>
          <w:highlight w:val="white"/>
        </w:rPr>
        <w:t xml:space="preserve"> = </w:t>
      </w:r>
      <w:proofErr w:type="spellStart"/>
      <w:r w:rsidRPr="003401F8">
        <w:rPr>
          <w:rFonts w:ascii="Courier New" w:hAnsi="Courier New" w:cs="Courier New"/>
          <w:color w:val="000000"/>
          <w:sz w:val="18"/>
          <w:szCs w:val="18"/>
          <w:highlight w:val="white"/>
        </w:rPr>
        <w:t>getAllItemIDs</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14:paraId="190E4EA5"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gramStart"/>
      <w:r w:rsidRPr="003401F8">
        <w:rPr>
          <w:rFonts w:ascii="Courier New" w:hAnsi="Courier New" w:cs="Courier New"/>
          <w:color w:val="000000"/>
          <w:sz w:val="18"/>
          <w:szCs w:val="18"/>
          <w:highlight w:val="white"/>
        </w:rPr>
        <w:t>String[</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recentPurchases</w:t>
      </w:r>
      <w:proofErr w:type="spellEnd"/>
      <w:r w:rsidRPr="003401F8">
        <w:rPr>
          <w:rFonts w:ascii="Courier New" w:hAnsi="Courier New" w:cs="Courier New"/>
          <w:color w:val="000000"/>
          <w:sz w:val="18"/>
          <w:szCs w:val="18"/>
          <w:highlight w:val="white"/>
        </w:rPr>
        <w:t xml:space="preserve">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 xml:space="preserve">//initialize </w:t>
      </w:r>
      <w:proofErr w:type="spellStart"/>
      <w:r w:rsidRPr="003401F8">
        <w:rPr>
          <w:rFonts w:ascii="Courier New" w:hAnsi="Courier New" w:cs="Courier New"/>
          <w:color w:val="008000"/>
          <w:sz w:val="18"/>
          <w:szCs w:val="18"/>
          <w:highlight w:val="white"/>
        </w:rPr>
        <w:t>enmpty</w:t>
      </w:r>
      <w:proofErr w:type="spellEnd"/>
      <w:r w:rsidRPr="003401F8">
        <w:rPr>
          <w:rFonts w:ascii="Courier New" w:hAnsi="Courier New" w:cs="Courier New"/>
          <w:color w:val="008000"/>
          <w:sz w:val="18"/>
          <w:szCs w:val="18"/>
          <w:highlight w:val="white"/>
        </w:rPr>
        <w:t xml:space="preserve"> output array</w:t>
      </w:r>
    </w:p>
    <w:p w14:paraId="54EBC7FD"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proofErr w:type="gramStart"/>
      <w:r w:rsidRPr="003401F8">
        <w:rPr>
          <w:rFonts w:ascii="Courier New" w:hAnsi="Courier New" w:cs="Courier New"/>
          <w:color w:val="000000"/>
          <w:sz w:val="18"/>
          <w:szCs w:val="18"/>
          <w:highlight w:val="white"/>
        </w:rPr>
        <w:t>foreach</w:t>
      </w:r>
      <w:proofErr w:type="spellEnd"/>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itemIDs</w:t>
      </w:r>
      <w:proofErr w:type="spellEnd"/>
      <w:r w:rsidRPr="003401F8">
        <w:rPr>
          <w:rFonts w:ascii="Courier New" w:hAnsi="Courier New" w:cs="Courier New"/>
          <w:color w:val="000000"/>
          <w:sz w:val="18"/>
          <w:szCs w:val="18"/>
          <w:highlight w:val="white"/>
        </w:rPr>
        <w:t xml:space="preserve"> as item</w:t>
      </w:r>
      <w:r w:rsidRPr="003401F8">
        <w:rPr>
          <w:rFonts w:ascii="Courier New" w:hAnsi="Courier New" w:cs="Courier New"/>
          <w:b/>
          <w:bCs/>
          <w:color w:val="000000"/>
          <w:sz w:val="18"/>
          <w:szCs w:val="18"/>
          <w:highlight w:val="white"/>
        </w:rPr>
        <w:t>)</w:t>
      </w:r>
    </w:p>
    <w:p w14:paraId="746409A7"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item purchased within last </w:t>
      </w:r>
      <w:r w:rsidRPr="003401F8">
        <w:rPr>
          <w:rFonts w:ascii="Courier New" w:hAnsi="Courier New" w:cs="Courier New"/>
          <w:color w:val="FF0000"/>
          <w:sz w:val="18"/>
          <w:szCs w:val="18"/>
          <w:highlight w:val="white"/>
        </w:rPr>
        <w:t>14</w:t>
      </w:r>
      <w:r w:rsidRPr="003401F8">
        <w:rPr>
          <w:rFonts w:ascii="Courier New" w:hAnsi="Courier New" w:cs="Courier New"/>
          <w:color w:val="000000"/>
          <w:sz w:val="18"/>
          <w:szCs w:val="18"/>
          <w:highlight w:val="white"/>
        </w:rPr>
        <w:t xml:space="preserve"> day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MySQL select statement</w:t>
      </w:r>
    </w:p>
    <w:p w14:paraId="3CD33637"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array_</w:t>
      </w:r>
      <w:proofErr w:type="gramStart"/>
      <w:r w:rsidRPr="003401F8">
        <w:rPr>
          <w:rFonts w:ascii="Courier New" w:hAnsi="Courier New" w:cs="Courier New"/>
          <w:color w:val="000000"/>
          <w:sz w:val="18"/>
          <w:szCs w:val="18"/>
          <w:highlight w:val="white"/>
        </w:rPr>
        <w:t>push</w:t>
      </w:r>
      <w:proofErr w:type="spellEnd"/>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recentPurchases</w:t>
      </w:r>
      <w:proofErr w:type="spellEnd"/>
      <w:r w:rsidRPr="003401F8">
        <w:rPr>
          <w:rFonts w:ascii="Courier New" w:hAnsi="Courier New" w:cs="Courier New"/>
          <w:color w:val="000000"/>
          <w:sz w:val="18"/>
          <w:szCs w:val="18"/>
          <w:highlight w:val="white"/>
        </w:rPr>
        <w:t>, item</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 add item to array</w:t>
      </w:r>
    </w:p>
    <w:p w14:paraId="0DD3C136"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return </w:t>
      </w:r>
      <w:proofErr w:type="spellStart"/>
      <w:r w:rsidRPr="003401F8">
        <w:rPr>
          <w:rFonts w:ascii="Courier New" w:hAnsi="Courier New" w:cs="Courier New"/>
          <w:color w:val="000000"/>
          <w:sz w:val="18"/>
          <w:szCs w:val="18"/>
          <w:highlight w:val="white"/>
        </w:rPr>
        <w:t>recentPurchases</w:t>
      </w:r>
      <w:proofErr w:type="spellEnd"/>
    </w:p>
    <w:p w14:paraId="0FA7F74F"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39C73823"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2AC17786"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test each item in array for eligibility to be added to shopping list</w:t>
      </w:r>
    </w:p>
    <w:p w14:paraId="5B131D3B"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generateList</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itemIDs</w:t>
      </w:r>
      <w:proofErr w:type="spellEnd"/>
      <w:r w:rsidRPr="003401F8">
        <w:rPr>
          <w:rFonts w:ascii="Courier New" w:hAnsi="Courier New" w:cs="Courier New"/>
          <w:b/>
          <w:bCs/>
          <w:color w:val="000000"/>
          <w:sz w:val="18"/>
          <w:szCs w:val="18"/>
          <w:highlight w:val="white"/>
        </w:rPr>
        <w:t>)</w:t>
      </w:r>
    </w:p>
    <w:p w14:paraId="07553A34"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proofErr w:type="gramStart"/>
      <w:r w:rsidRPr="003401F8">
        <w:rPr>
          <w:rFonts w:ascii="Courier New" w:hAnsi="Courier New" w:cs="Courier New"/>
          <w:color w:val="000000"/>
          <w:sz w:val="18"/>
          <w:szCs w:val="18"/>
          <w:highlight w:val="white"/>
        </w:rPr>
        <w:t>foreach</w:t>
      </w:r>
      <w:proofErr w:type="spellEnd"/>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itemIDs</w:t>
      </w:r>
      <w:proofErr w:type="spellEnd"/>
      <w:r w:rsidRPr="003401F8">
        <w:rPr>
          <w:rFonts w:ascii="Courier New" w:hAnsi="Courier New" w:cs="Courier New"/>
          <w:color w:val="000000"/>
          <w:sz w:val="18"/>
          <w:szCs w:val="18"/>
          <w:highlight w:val="white"/>
        </w:rPr>
        <w:t xml:space="preserve"> as item</w:t>
      </w:r>
      <w:r w:rsidRPr="003401F8">
        <w:rPr>
          <w:rFonts w:ascii="Courier New" w:hAnsi="Courier New" w:cs="Courier New"/>
          <w:b/>
          <w:bCs/>
          <w:color w:val="000000"/>
          <w:sz w:val="18"/>
          <w:szCs w:val="18"/>
          <w:highlight w:val="white"/>
        </w:rPr>
        <w:t>)</w:t>
      </w:r>
    </w:p>
    <w:p w14:paraId="6BA6813A"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onstruct array of previous purchase dates for item via MySQL</w:t>
      </w:r>
    </w:p>
    <w:p w14:paraId="6DB891F1"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gramStart"/>
      <w:r w:rsidRPr="003401F8">
        <w:rPr>
          <w:rFonts w:ascii="Courier New" w:hAnsi="Courier New" w:cs="Courier New"/>
          <w:color w:val="000000"/>
          <w:sz w:val="18"/>
          <w:szCs w:val="18"/>
          <w:highlight w:val="white"/>
        </w:rPr>
        <w:t>String[</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itemPurchaseDateArray</w:t>
      </w:r>
      <w:proofErr w:type="spellEnd"/>
      <w:r w:rsidRPr="003401F8">
        <w:rPr>
          <w:rFonts w:ascii="Courier New" w:hAnsi="Courier New" w:cs="Courier New"/>
          <w:color w:val="000000"/>
          <w:sz w:val="18"/>
          <w:szCs w:val="18"/>
          <w:highlight w:val="white"/>
        </w:rPr>
        <w:t xml:space="preserve"> = </w:t>
      </w:r>
      <w:proofErr w:type="spellStart"/>
      <w:r w:rsidRPr="003401F8">
        <w:rPr>
          <w:rFonts w:ascii="Courier New" w:hAnsi="Courier New" w:cs="Courier New"/>
          <w:color w:val="000000"/>
          <w:sz w:val="18"/>
          <w:szCs w:val="18"/>
          <w:highlight w:val="white"/>
        </w:rPr>
        <w:t>getSortedPurchaseDateArray</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14:paraId="5CC3BEC3"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eligible</w:t>
      </w:r>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itemPurchaseDateArray</w:t>
      </w:r>
      <w:proofErr w:type="spellEnd"/>
      <w:r w:rsidRPr="003401F8">
        <w:rPr>
          <w:rFonts w:ascii="Courier New" w:hAnsi="Courier New" w:cs="Courier New"/>
          <w:b/>
          <w:bCs/>
          <w:color w:val="000000"/>
          <w:sz w:val="18"/>
          <w:szCs w:val="18"/>
          <w:highlight w:val="white"/>
        </w:rPr>
        <w:t>))</w:t>
      </w:r>
    </w:p>
    <w:p w14:paraId="5C7A348D"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If item is eligible, add to current shopping list</w:t>
      </w:r>
    </w:p>
    <w:p w14:paraId="573EECC6"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array_</w:t>
      </w:r>
      <w:proofErr w:type="gramStart"/>
      <w:r w:rsidRPr="003401F8">
        <w:rPr>
          <w:rFonts w:ascii="Courier New" w:hAnsi="Courier New" w:cs="Courier New"/>
          <w:color w:val="000000"/>
          <w:sz w:val="18"/>
          <w:szCs w:val="18"/>
          <w:highlight w:val="white"/>
        </w:rPr>
        <w:t>push</w:t>
      </w:r>
      <w:proofErr w:type="spellEnd"/>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currentShoppingList</w:t>
      </w:r>
      <w:proofErr w:type="spellEnd"/>
      <w:r w:rsidRPr="003401F8">
        <w:rPr>
          <w:rFonts w:ascii="Courier New" w:hAnsi="Courier New" w:cs="Courier New"/>
          <w:color w:val="000000"/>
          <w:sz w:val="18"/>
          <w:szCs w:val="18"/>
          <w:highlight w:val="white"/>
        </w:rPr>
        <w:t>, item</w:t>
      </w:r>
      <w:r w:rsidRPr="003401F8">
        <w:rPr>
          <w:rFonts w:ascii="Courier New" w:hAnsi="Courier New" w:cs="Courier New"/>
          <w:b/>
          <w:bCs/>
          <w:color w:val="000000"/>
          <w:sz w:val="18"/>
          <w:szCs w:val="18"/>
          <w:highlight w:val="white"/>
        </w:rPr>
        <w:t>)</w:t>
      </w:r>
    </w:p>
    <w:p w14:paraId="240E42D2"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return </w:t>
      </w:r>
      <w:proofErr w:type="spellStart"/>
      <w:r w:rsidRPr="003401F8">
        <w:rPr>
          <w:rFonts w:ascii="Courier New" w:hAnsi="Courier New" w:cs="Courier New"/>
          <w:color w:val="000000"/>
          <w:sz w:val="18"/>
          <w:szCs w:val="18"/>
          <w:highlight w:val="white"/>
        </w:rPr>
        <w:t>currentShoppingList</w:t>
      </w:r>
      <w:proofErr w:type="spellEnd"/>
    </w:p>
    <w:p w14:paraId="5226326D"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1E696C05"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4D61CF49"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determine eligibility to be added to current shopping list</w:t>
      </w:r>
    </w:p>
    <w:p w14:paraId="3C5A0AB2"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Boolean eligible</w:t>
      </w:r>
      <w:r w:rsidRPr="003401F8">
        <w:rPr>
          <w:rFonts w:ascii="Courier New" w:hAnsi="Courier New" w:cs="Courier New"/>
          <w:b/>
          <w:bCs/>
          <w:color w:val="000000"/>
          <w:sz w:val="18"/>
          <w:szCs w:val="18"/>
          <w:highlight w:val="white"/>
        </w:rPr>
        <w:t>(</w:t>
      </w:r>
      <w:proofErr w:type="gramStart"/>
      <w:r w:rsidRPr="003401F8">
        <w:rPr>
          <w:rFonts w:ascii="Courier New" w:hAnsi="Courier New" w:cs="Courier New"/>
          <w:color w:val="000000"/>
          <w:sz w:val="18"/>
          <w:szCs w:val="18"/>
          <w:highlight w:val="white"/>
        </w:rPr>
        <w:t>Numeric[</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itemPurchaseDateArray</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14:paraId="65592D12"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ount</w:t>
      </w:r>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dayIntervals</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lt; </w:t>
      </w:r>
      <w:r w:rsidRPr="003401F8">
        <w:rPr>
          <w:rFonts w:ascii="Courier New" w:hAnsi="Courier New" w:cs="Courier New"/>
          <w:color w:val="FF0000"/>
          <w:sz w:val="18"/>
          <w:szCs w:val="18"/>
          <w:highlight w:val="white"/>
        </w:rPr>
        <w:t>5</w:t>
      </w:r>
      <w:r w:rsidRPr="003401F8">
        <w:rPr>
          <w:rFonts w:ascii="Courier New" w:hAnsi="Courier New" w:cs="Courier New"/>
          <w:b/>
          <w:bCs/>
          <w:color w:val="000000"/>
          <w:sz w:val="18"/>
          <w:szCs w:val="18"/>
          <w:highlight w:val="white"/>
        </w:rPr>
        <w:t>)</w:t>
      </w:r>
    </w:p>
    <w:p w14:paraId="292306A6"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true</w:t>
      </w:r>
    </w:p>
    <w:p w14:paraId="3FC2D27D"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daySinceLastPurchase</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itemPurchaseDateArray</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gt;= </w:t>
      </w:r>
    </w:p>
    <w:p w14:paraId="3011EA7D"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averagePurchaseInterval</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itemPurchaseDateArray</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w:t>
      </w:r>
    </w:p>
    <w:p w14:paraId="3A5D9886"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stats_standard_deviation</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getDayIntervalArray</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itemPurchaseDateArray</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w:t>
      </w:r>
      <w:r w:rsidRPr="003401F8">
        <w:rPr>
          <w:rFonts w:ascii="Courier New" w:hAnsi="Courier New" w:cs="Courier New"/>
          <w:color w:val="FF0000"/>
          <w:sz w:val="18"/>
          <w:szCs w:val="18"/>
          <w:highlight w:val="white"/>
        </w:rPr>
        <w:t>5</w:t>
      </w:r>
      <w:r w:rsidRPr="003401F8">
        <w:rPr>
          <w:rFonts w:ascii="Courier New" w:hAnsi="Courier New" w:cs="Courier New"/>
          <w:b/>
          <w:bCs/>
          <w:color w:val="000000"/>
          <w:sz w:val="18"/>
          <w:szCs w:val="18"/>
          <w:highlight w:val="white"/>
        </w:rPr>
        <w:t>)</w:t>
      </w:r>
    </w:p>
    <w:p w14:paraId="33B121B9" w14:textId="77777777" w:rsid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w:t>
      </w:r>
    </w:p>
    <w:p w14:paraId="2D679644" w14:textId="77777777" w:rsidR="003401F8" w:rsidRPr="003401F8" w:rsidRDefault="003401F8" w:rsidP="003401F8">
      <w:pPr>
        <w:widowControl w:val="0"/>
        <w:autoSpaceDE w:val="0"/>
        <w:autoSpaceDN w:val="0"/>
        <w:adjustRightInd w:val="0"/>
        <w:ind w:left="216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Add item to recommended purchase list if the number of days that</w:t>
      </w:r>
    </w:p>
    <w:p w14:paraId="79FC834B"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the item was last purchased is greater than the average purchase</w:t>
      </w:r>
    </w:p>
    <w:p w14:paraId="6745D738"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interval minus the standard deviation of the purchase interval.</w:t>
      </w:r>
    </w:p>
    <w:p w14:paraId="7D5E6CA9"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Subtracting a further five days helps to reduce shopping trip</w:t>
      </w:r>
    </w:p>
    <w:p w14:paraId="2A7B901F"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intervals by looking further into the future.</w:t>
      </w:r>
    </w:p>
    <w:p w14:paraId="6154D17F"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sidRPr="003401F8">
        <w:rPr>
          <w:rFonts w:ascii="Courier New" w:hAnsi="Courier New" w:cs="Courier New"/>
          <w:color w:val="000000"/>
          <w:sz w:val="18"/>
          <w:szCs w:val="18"/>
          <w:highlight w:val="white"/>
        </w:rPr>
        <w:tab/>
      </w:r>
    </w:p>
    <w:p w14:paraId="0DF5E5FB"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Pr>
          <w:rFonts w:ascii="Courier New" w:hAnsi="Courier New" w:cs="Courier New"/>
          <w:color w:val="000000"/>
          <w:sz w:val="18"/>
          <w:szCs w:val="18"/>
          <w:highlight w:val="white"/>
        </w:rPr>
        <w:t xml:space="preserve"> </w:t>
      </w:r>
      <w:r w:rsidRPr="003401F8">
        <w:rPr>
          <w:rFonts w:ascii="Courier New" w:hAnsi="Courier New" w:cs="Courier New"/>
          <w:color w:val="000000"/>
          <w:sz w:val="18"/>
          <w:szCs w:val="18"/>
          <w:highlight w:val="white"/>
        </w:rPr>
        <w:t>return true</w:t>
      </w:r>
    </w:p>
    <w:p w14:paraId="2D8496CA"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false</w:t>
      </w:r>
    </w:p>
    <w:p w14:paraId="52999D98"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6A3FC4BB"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2B6B2515"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calculate number of days since last purchase</w:t>
      </w:r>
    </w:p>
    <w:p w14:paraId="487A66BA"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daySinceLastPurchase</w:t>
      </w:r>
      <w:proofErr w:type="spellEnd"/>
      <w:r w:rsidRPr="003401F8">
        <w:rPr>
          <w:rFonts w:ascii="Courier New" w:hAnsi="Courier New" w:cs="Courier New"/>
          <w:b/>
          <w:bCs/>
          <w:color w:val="000000"/>
          <w:sz w:val="18"/>
          <w:szCs w:val="18"/>
          <w:highlight w:val="white"/>
        </w:rPr>
        <w:t>(</w:t>
      </w:r>
      <w:proofErr w:type="gramStart"/>
      <w:r w:rsidRPr="003401F8">
        <w:rPr>
          <w:rFonts w:ascii="Courier New" w:hAnsi="Courier New" w:cs="Courier New"/>
          <w:color w:val="000000"/>
          <w:sz w:val="18"/>
          <w:szCs w:val="18"/>
          <w:highlight w:val="white"/>
        </w:rPr>
        <w:t>String[</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itemPurchaseDateArray</w:t>
      </w:r>
      <w:proofErr w:type="spellEnd"/>
      <w:r w:rsidRPr="003401F8">
        <w:rPr>
          <w:rFonts w:ascii="Courier New" w:hAnsi="Courier New" w:cs="Courier New"/>
          <w:b/>
          <w:bCs/>
          <w:color w:val="000000"/>
          <w:sz w:val="18"/>
          <w:szCs w:val="18"/>
          <w:highlight w:val="white"/>
        </w:rPr>
        <w:t>)</w:t>
      </w:r>
    </w:p>
    <w:p w14:paraId="1AC3CE15"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return </w:t>
      </w:r>
      <w:proofErr w:type="spellStart"/>
      <w:r w:rsidRPr="003401F8">
        <w:rPr>
          <w:rFonts w:ascii="Courier New" w:hAnsi="Courier New" w:cs="Courier New"/>
          <w:color w:val="000000"/>
          <w:sz w:val="18"/>
          <w:szCs w:val="18"/>
          <w:highlight w:val="white"/>
        </w:rPr>
        <w:t>date_</w:t>
      </w:r>
      <w:proofErr w:type="gramStart"/>
      <w:r w:rsidRPr="003401F8">
        <w:rPr>
          <w:rFonts w:ascii="Courier New" w:hAnsi="Courier New" w:cs="Courier New"/>
          <w:color w:val="000000"/>
          <w:sz w:val="18"/>
          <w:szCs w:val="18"/>
          <w:highlight w:val="white"/>
        </w:rPr>
        <w:t>diff</w:t>
      </w:r>
      <w:proofErr w:type="spellEnd"/>
      <w:r w:rsidRPr="003401F8">
        <w:rPr>
          <w:rFonts w:ascii="Courier New" w:hAnsi="Courier New" w:cs="Courier New"/>
          <w:b/>
          <w:bCs/>
          <w:color w:val="000000"/>
          <w:sz w:val="18"/>
          <w:szCs w:val="18"/>
          <w:highlight w:val="white"/>
        </w:rPr>
        <w:t>(</w:t>
      </w:r>
      <w:proofErr w:type="gramEnd"/>
      <w:r w:rsidRPr="003401F8">
        <w:rPr>
          <w:rFonts w:ascii="Courier New" w:hAnsi="Courier New" w:cs="Courier New"/>
          <w:color w:val="000000"/>
          <w:sz w:val="18"/>
          <w:szCs w:val="18"/>
          <w:highlight w:val="white"/>
        </w:rPr>
        <w:t xml:space="preserve">today, </w:t>
      </w:r>
      <w:proofErr w:type="spellStart"/>
      <w:r w:rsidRPr="003401F8">
        <w:rPr>
          <w:rFonts w:ascii="Courier New" w:hAnsi="Courier New" w:cs="Courier New"/>
          <w:color w:val="000000"/>
          <w:sz w:val="18"/>
          <w:szCs w:val="18"/>
          <w:highlight w:val="white"/>
        </w:rPr>
        <w:t>itemPurchaseDateArray</w:t>
      </w:r>
      <w:proofErr w:type="spellEnd"/>
      <w:r w:rsidRPr="003401F8">
        <w:rPr>
          <w:rFonts w:ascii="Courier New" w:hAnsi="Courier New" w:cs="Courier New"/>
          <w:color w:val="000000"/>
          <w:sz w:val="18"/>
          <w:szCs w:val="18"/>
          <w:highlight w:val="white"/>
        </w:rPr>
        <w:t>[0]</w:t>
      </w:r>
      <w:r w:rsidRPr="003401F8">
        <w:rPr>
          <w:rFonts w:ascii="Courier New" w:hAnsi="Courier New" w:cs="Courier New"/>
          <w:b/>
          <w:bCs/>
          <w:color w:val="000000"/>
          <w:sz w:val="18"/>
          <w:szCs w:val="18"/>
          <w:highlight w:val="white"/>
        </w:rPr>
        <w:t>)</w:t>
      </w:r>
    </w:p>
    <w:p w14:paraId="64C5AD4E"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p>
    <w:p w14:paraId="0E967396"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3CDD0AB3"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t average purchase interval</w:t>
      </w:r>
    </w:p>
    <w:p w14:paraId="06F03A44"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w:t>
      </w:r>
      <w:proofErr w:type="spellStart"/>
      <w:proofErr w:type="gramStart"/>
      <w:r w:rsidRPr="003401F8">
        <w:rPr>
          <w:rFonts w:ascii="Courier New" w:hAnsi="Courier New" w:cs="Courier New"/>
          <w:color w:val="000000"/>
          <w:sz w:val="18"/>
          <w:szCs w:val="18"/>
          <w:highlight w:val="white"/>
        </w:rPr>
        <w:t>averagePurchaseInterval</w:t>
      </w:r>
      <w:proofErr w:type="spellEnd"/>
      <w:r w:rsidRPr="003401F8">
        <w:rPr>
          <w:rFonts w:ascii="Courier New" w:hAnsi="Courier New" w:cs="Courier New"/>
          <w:b/>
          <w:bCs/>
          <w:color w:val="000000"/>
          <w:sz w:val="18"/>
          <w:szCs w:val="18"/>
          <w:highlight w:val="white"/>
        </w:rPr>
        <w:t>(</w:t>
      </w:r>
      <w:proofErr w:type="gramEnd"/>
      <w:r w:rsidRPr="003401F8">
        <w:rPr>
          <w:rFonts w:ascii="Courier New" w:hAnsi="Courier New" w:cs="Courier New"/>
          <w:b/>
          <w:bCs/>
          <w:color w:val="000000"/>
          <w:sz w:val="18"/>
          <w:szCs w:val="18"/>
          <w:highlight w:val="white"/>
        </w:rPr>
        <w:t>)</w:t>
      </w:r>
    </w:p>
    <w:p w14:paraId="48F7EFE2"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return </w:t>
      </w:r>
      <w:proofErr w:type="spellStart"/>
      <w:r w:rsidRPr="003401F8">
        <w:rPr>
          <w:rFonts w:ascii="Courier New" w:hAnsi="Courier New" w:cs="Courier New"/>
          <w:color w:val="000000"/>
          <w:sz w:val="18"/>
          <w:szCs w:val="18"/>
          <w:highlight w:val="white"/>
        </w:rPr>
        <w:t>averagePurchaseInterval</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dayIntervals</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count</w:t>
      </w:r>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dayIntervals</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14:paraId="6ABA9F3E"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147C0E2E"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14:paraId="7638A977"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retrieve a list of dates for current item, sorted from</w:t>
      </w:r>
    </w:p>
    <w:p w14:paraId="76CA2141"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ost to least recently</w:t>
      </w:r>
    </w:p>
    <w:p w14:paraId="436AB186"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proofErr w:type="gramStart"/>
      <w:r w:rsidRPr="003401F8">
        <w:rPr>
          <w:rFonts w:ascii="Courier New" w:hAnsi="Courier New" w:cs="Courier New"/>
          <w:color w:val="000000"/>
          <w:sz w:val="18"/>
          <w:szCs w:val="18"/>
          <w:highlight w:val="white"/>
        </w:rPr>
        <w:t>String[</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getSortedPurchaseDateArray</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itemID</w:t>
      </w:r>
      <w:proofErr w:type="spellEnd"/>
      <w:r w:rsidRPr="003401F8">
        <w:rPr>
          <w:rFonts w:ascii="Courier New" w:hAnsi="Courier New" w:cs="Courier New"/>
          <w:b/>
          <w:bCs/>
          <w:color w:val="000000"/>
          <w:sz w:val="18"/>
          <w:szCs w:val="18"/>
          <w:highlight w:val="white"/>
        </w:rPr>
        <w:t>)</w:t>
      </w:r>
    </w:p>
    <w:p w14:paraId="6F2945B5"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Generate string of item purchase dates from database via MySQL</w:t>
      </w:r>
    </w:p>
    <w:p w14:paraId="1D641D67"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gramStart"/>
      <w:r w:rsidRPr="003401F8">
        <w:rPr>
          <w:rFonts w:ascii="Courier New" w:hAnsi="Courier New" w:cs="Courier New"/>
          <w:color w:val="000000"/>
          <w:sz w:val="18"/>
          <w:szCs w:val="18"/>
          <w:highlight w:val="white"/>
        </w:rPr>
        <w:t>string[</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getitemPurchaseDateArray</w:t>
      </w:r>
      <w:proofErr w:type="spellEnd"/>
      <w:r w:rsidRPr="003401F8">
        <w:rPr>
          <w:rFonts w:ascii="Courier New" w:hAnsi="Courier New" w:cs="Courier New"/>
          <w:color w:val="000000"/>
          <w:sz w:val="18"/>
          <w:szCs w:val="18"/>
          <w:highlight w:val="white"/>
        </w:rPr>
        <w:t xml:space="preserve"> = sort</w:t>
      </w:r>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getPurchaseDateArray</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itemID</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14:paraId="24C8BA95"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lastRenderedPageBreak/>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43AAA884"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
    <w:p w14:paraId="050FA740"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nerate an array of differences between purchase dates</w:t>
      </w:r>
    </w:p>
    <w:p w14:paraId="448FE6D1"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getDayIntervalArray</w:t>
      </w:r>
      <w:proofErr w:type="spellEnd"/>
      <w:r w:rsidRPr="003401F8">
        <w:rPr>
          <w:rFonts w:ascii="Courier New" w:hAnsi="Courier New" w:cs="Courier New"/>
          <w:b/>
          <w:bCs/>
          <w:color w:val="000000"/>
          <w:sz w:val="18"/>
          <w:szCs w:val="18"/>
          <w:highlight w:val="white"/>
        </w:rPr>
        <w:t>(</w:t>
      </w:r>
      <w:proofErr w:type="spellStart"/>
      <w:proofErr w:type="gram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dateArray</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
    <w:p w14:paraId="5F96ABFA"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dayIntervalArray</w:t>
      </w:r>
      <w:proofErr w:type="spellEnd"/>
      <w:r w:rsidRPr="003401F8">
        <w:rPr>
          <w:rFonts w:ascii="Courier New" w:hAnsi="Courier New" w:cs="Courier New"/>
          <w:color w:val="000000"/>
          <w:sz w:val="18"/>
          <w:szCs w:val="18"/>
          <w:highlight w:val="white"/>
        </w:rPr>
        <w:t xml:space="preserve"> = </w:t>
      </w:r>
      <w:proofErr w:type="gramStart"/>
      <w:r w:rsidRPr="003401F8">
        <w:rPr>
          <w:rFonts w:ascii="Courier New" w:hAnsi="Courier New" w:cs="Courier New"/>
          <w:color w:val="000000"/>
          <w:sz w:val="18"/>
          <w:szCs w:val="18"/>
          <w:highlight w:val="white"/>
        </w:rPr>
        <w:t>array</w:t>
      </w:r>
      <w:r w:rsidRPr="003401F8">
        <w:rPr>
          <w:rFonts w:ascii="Courier New" w:hAnsi="Courier New" w:cs="Courier New"/>
          <w:b/>
          <w:bCs/>
          <w:color w:val="000000"/>
          <w:sz w:val="18"/>
          <w:szCs w:val="18"/>
          <w:highlight w:val="white"/>
        </w:rPr>
        <w:t>(</w:t>
      </w:r>
      <w:proofErr w:type="gram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Number of days between each purchase date</w:t>
      </w:r>
    </w:p>
    <w:p w14:paraId="32507DAC"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54F1FFE2"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gramStart"/>
      <w:r w:rsidRPr="003401F8">
        <w:rPr>
          <w:rFonts w:ascii="Courier New" w:hAnsi="Courier New" w:cs="Courier New"/>
          <w:color w:val="000000"/>
          <w:sz w:val="18"/>
          <w:szCs w:val="18"/>
          <w:highlight w:val="white"/>
        </w:rPr>
        <w:t>for</w:t>
      </w:r>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i</w:t>
      </w:r>
      <w:proofErr w:type="spellEnd"/>
      <w:r w:rsidRPr="003401F8">
        <w:rPr>
          <w:rFonts w:ascii="Courier New" w:hAnsi="Courier New" w:cs="Courier New"/>
          <w:color w:val="000000"/>
          <w:sz w:val="18"/>
          <w:szCs w:val="18"/>
          <w:highlight w:val="white"/>
        </w:rPr>
        <w:t xml:space="preserve"> = 1; </w:t>
      </w:r>
      <w:proofErr w:type="spellStart"/>
      <w:r w:rsidRPr="003401F8">
        <w:rPr>
          <w:rFonts w:ascii="Courier New" w:hAnsi="Courier New" w:cs="Courier New"/>
          <w:color w:val="000000"/>
          <w:sz w:val="18"/>
          <w:szCs w:val="18"/>
          <w:highlight w:val="white"/>
        </w:rPr>
        <w:t>i</w:t>
      </w:r>
      <w:proofErr w:type="spellEnd"/>
      <w:r w:rsidRPr="003401F8">
        <w:rPr>
          <w:rFonts w:ascii="Courier New" w:hAnsi="Courier New" w:cs="Courier New"/>
          <w:color w:val="000000"/>
          <w:sz w:val="18"/>
          <w:szCs w:val="18"/>
          <w:highlight w:val="white"/>
        </w:rPr>
        <w:t xml:space="preserve"> &lt; count</w:t>
      </w:r>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dateArray</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i</w:t>
      </w:r>
      <w:proofErr w:type="spellEnd"/>
      <w:r w:rsidRPr="003401F8">
        <w:rPr>
          <w:rFonts w:ascii="Courier New" w:hAnsi="Courier New" w:cs="Courier New"/>
          <w:color w:val="000000"/>
          <w:sz w:val="18"/>
          <w:szCs w:val="18"/>
          <w:highlight w:val="white"/>
        </w:rPr>
        <w: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14:paraId="62F2571E"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prevElement</w:t>
      </w:r>
      <w:proofErr w:type="spellEnd"/>
      <w:r w:rsidRPr="003401F8">
        <w:rPr>
          <w:rFonts w:ascii="Courier New" w:hAnsi="Courier New" w:cs="Courier New"/>
          <w:color w:val="000000"/>
          <w:sz w:val="18"/>
          <w:szCs w:val="18"/>
          <w:highlight w:val="white"/>
        </w:rPr>
        <w:t xml:space="preserve"> = </w:t>
      </w:r>
      <w:proofErr w:type="spellStart"/>
      <w:r w:rsidRPr="003401F8">
        <w:rPr>
          <w:rFonts w:ascii="Courier New" w:hAnsi="Courier New" w:cs="Courier New"/>
          <w:color w:val="000000"/>
          <w:sz w:val="18"/>
          <w:szCs w:val="18"/>
          <w:highlight w:val="white"/>
        </w:rPr>
        <w:t>i</w:t>
      </w:r>
      <w:proofErr w:type="spellEnd"/>
      <w:r w:rsidRPr="003401F8">
        <w:rPr>
          <w:rFonts w:ascii="Courier New" w:hAnsi="Courier New" w:cs="Courier New"/>
          <w:color w:val="000000"/>
          <w:sz w:val="18"/>
          <w:szCs w:val="18"/>
          <w:highlight w:val="white"/>
        </w:rPr>
        <w:t xml:space="preserve"> - 1;</w:t>
      </w:r>
    </w:p>
    <w:p w14:paraId="060507D2"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alculate day interval between dates</w:t>
      </w:r>
    </w:p>
    <w:p w14:paraId="0A09C8AD"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dayDifference</w:t>
      </w:r>
      <w:proofErr w:type="spellEnd"/>
      <w:r w:rsidRPr="003401F8">
        <w:rPr>
          <w:rFonts w:ascii="Courier New" w:hAnsi="Courier New" w:cs="Courier New"/>
          <w:color w:val="000000"/>
          <w:sz w:val="18"/>
          <w:szCs w:val="18"/>
          <w:highlight w:val="white"/>
        </w:rPr>
        <w:t xml:space="preserve"> = </w:t>
      </w:r>
      <w:proofErr w:type="spellStart"/>
      <w:r w:rsidRPr="003401F8">
        <w:rPr>
          <w:rFonts w:ascii="Courier New" w:hAnsi="Courier New" w:cs="Courier New"/>
          <w:color w:val="000000"/>
          <w:sz w:val="18"/>
          <w:szCs w:val="18"/>
          <w:highlight w:val="white"/>
        </w:rPr>
        <w:t>date_diff</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dateArray</w:t>
      </w:r>
      <w:proofErr w:type="spellEnd"/>
      <w:r w:rsidRPr="003401F8">
        <w:rPr>
          <w:rFonts w:ascii="Courier New" w:hAnsi="Courier New" w:cs="Courier New"/>
          <w:color w:val="000000"/>
          <w:sz w:val="18"/>
          <w:szCs w:val="18"/>
          <w:highlight w:val="white"/>
        </w:rPr>
        <w:t>[</w:t>
      </w:r>
      <w:proofErr w:type="spellStart"/>
      <w:r w:rsidRPr="003401F8">
        <w:rPr>
          <w:rFonts w:ascii="Courier New" w:hAnsi="Courier New" w:cs="Courier New"/>
          <w:color w:val="000000"/>
          <w:sz w:val="18"/>
          <w:szCs w:val="18"/>
          <w:highlight w:val="white"/>
        </w:rPr>
        <w:t>prevElement</w:t>
      </w:r>
      <w:proofErr w:type="spell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dateArray</w:t>
      </w:r>
      <w:proofErr w:type="spellEnd"/>
      <w:r w:rsidRPr="003401F8">
        <w:rPr>
          <w:rFonts w:ascii="Courier New" w:hAnsi="Courier New" w:cs="Courier New"/>
          <w:color w:val="000000"/>
          <w:sz w:val="18"/>
          <w:szCs w:val="18"/>
          <w:highlight w:val="white"/>
        </w:rPr>
        <w:t>[</w:t>
      </w:r>
      <w:proofErr w:type="spellStart"/>
      <w:r w:rsidRPr="003401F8">
        <w:rPr>
          <w:rFonts w:ascii="Courier New" w:hAnsi="Courier New" w:cs="Courier New"/>
          <w:color w:val="000000"/>
          <w:sz w:val="18"/>
          <w:szCs w:val="18"/>
          <w:highlight w:val="white"/>
        </w:rPr>
        <w:t>i</w:t>
      </w:r>
      <w:proofErr w:type="spellEnd"/>
      <w:r w:rsidRPr="003401F8">
        <w:rPr>
          <w:rFonts w:ascii="Courier New" w:hAnsi="Courier New" w:cs="Courier New"/>
          <w:color w:val="000000"/>
          <w:sz w:val="18"/>
          <w:szCs w:val="18"/>
          <w:highlight w:val="white"/>
        </w:rPr>
        <w: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14:paraId="34644FF8"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 xml:space="preserve">//Append the number of days between each date to the </w:t>
      </w:r>
      <w:proofErr w:type="spellStart"/>
      <w:r w:rsidRPr="003401F8">
        <w:rPr>
          <w:rFonts w:ascii="Courier New" w:hAnsi="Courier New" w:cs="Courier New"/>
          <w:color w:val="008000"/>
          <w:sz w:val="18"/>
          <w:szCs w:val="18"/>
          <w:highlight w:val="white"/>
        </w:rPr>
        <w:t>dayIntervalArray</w:t>
      </w:r>
      <w:proofErr w:type="spellEnd"/>
      <w:r w:rsidRPr="003401F8">
        <w:rPr>
          <w:rFonts w:ascii="Courier New" w:hAnsi="Courier New" w:cs="Courier New"/>
          <w:color w:val="008000"/>
          <w:sz w:val="18"/>
          <w:szCs w:val="18"/>
          <w:highlight w:val="white"/>
        </w:rPr>
        <w:t xml:space="preserve"> array</w:t>
      </w:r>
    </w:p>
    <w:p w14:paraId="075C9CA3"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array_</w:t>
      </w:r>
      <w:proofErr w:type="gramStart"/>
      <w:r w:rsidRPr="003401F8">
        <w:rPr>
          <w:rFonts w:ascii="Courier New" w:hAnsi="Courier New" w:cs="Courier New"/>
          <w:color w:val="000000"/>
          <w:sz w:val="18"/>
          <w:szCs w:val="18"/>
          <w:highlight w:val="white"/>
        </w:rPr>
        <w:t>push</w:t>
      </w:r>
      <w:proofErr w:type="spellEnd"/>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dayIntervalArray</w:t>
      </w:r>
      <w:proofErr w:type="spell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dayDifference</w:t>
      </w:r>
      <w:proofErr w:type="spell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14:paraId="06F1CDE5"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w:t>
      </w:r>
    </w:p>
    <w:p w14:paraId="057471E8"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return </w:t>
      </w:r>
      <w:proofErr w:type="spellStart"/>
      <w:r w:rsidRPr="003401F8">
        <w:rPr>
          <w:rFonts w:ascii="Courier New" w:hAnsi="Courier New" w:cs="Courier New"/>
          <w:color w:val="000000"/>
          <w:sz w:val="18"/>
          <w:szCs w:val="18"/>
          <w:highlight w:val="white"/>
        </w:rPr>
        <w:t>dayIntervalArray</w:t>
      </w:r>
      <w:proofErr w:type="spellEnd"/>
      <w:r w:rsidRPr="003401F8">
        <w:rPr>
          <w:rFonts w:ascii="Courier New" w:hAnsi="Courier New" w:cs="Courier New"/>
          <w:color w:val="000000"/>
          <w:sz w:val="18"/>
          <w:szCs w:val="18"/>
          <w:highlight w:val="white"/>
        </w:rPr>
        <w:t>;</w:t>
      </w:r>
    </w:p>
    <w:p w14:paraId="5F428F18"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ab/>
      </w:r>
    </w:p>
    <w:p w14:paraId="1778864E"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05C5181C"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determine the average purchase interval for an item</w:t>
      </w:r>
    </w:p>
    <w:p w14:paraId="753A9F5E"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averagePurchaseInterval</w:t>
      </w:r>
      <w:proofErr w:type="spellEnd"/>
      <w:r w:rsidRPr="003401F8">
        <w:rPr>
          <w:rFonts w:ascii="Courier New" w:hAnsi="Courier New" w:cs="Courier New"/>
          <w:b/>
          <w:bCs/>
          <w:color w:val="000000"/>
          <w:sz w:val="18"/>
          <w:szCs w:val="18"/>
          <w:highlight w:val="white"/>
        </w:rPr>
        <w:t>(</w:t>
      </w:r>
      <w:proofErr w:type="spellStart"/>
      <w:proofErr w:type="gram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dateArray</w:t>
      </w:r>
      <w:proofErr w:type="spellEnd"/>
      <w:r w:rsidRPr="003401F8">
        <w:rPr>
          <w:rFonts w:ascii="Courier New" w:hAnsi="Courier New" w:cs="Courier New"/>
          <w:b/>
          <w:bCs/>
          <w:color w:val="000000"/>
          <w:sz w:val="18"/>
          <w:szCs w:val="18"/>
          <w:highlight w:val="white"/>
        </w:rPr>
        <w:t>)</w:t>
      </w:r>
    </w:p>
    <w:p w14:paraId="6500D800"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 xml:space="preserve"> sum = 0;</w:t>
      </w:r>
    </w:p>
    <w:p w14:paraId="6C6B65C4"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proofErr w:type="gramStart"/>
      <w:r w:rsidRPr="003401F8">
        <w:rPr>
          <w:rFonts w:ascii="Courier New" w:hAnsi="Courier New" w:cs="Courier New"/>
          <w:color w:val="000000"/>
          <w:sz w:val="18"/>
          <w:szCs w:val="18"/>
          <w:highlight w:val="white"/>
        </w:rPr>
        <w:t>foreach</w:t>
      </w:r>
      <w:proofErr w:type="spellEnd"/>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dateArray</w:t>
      </w:r>
      <w:proofErr w:type="spellEnd"/>
      <w:r w:rsidRPr="003401F8">
        <w:rPr>
          <w:rFonts w:ascii="Courier New" w:hAnsi="Courier New" w:cs="Courier New"/>
          <w:color w:val="000000"/>
          <w:sz w:val="18"/>
          <w:szCs w:val="18"/>
          <w:highlight w:val="white"/>
        </w:rPr>
        <w:t xml:space="preserve"> as valu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14:paraId="6F2C1460"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um += value</w:t>
      </w:r>
    </w:p>
    <w:p w14:paraId="0916909A"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w:t>
      </w:r>
    </w:p>
    <w:p w14:paraId="41B622CF"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sum</w:t>
      </w:r>
    </w:p>
    <w:p w14:paraId="03624841"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6C7A8C0D"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345BAF88"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 xml:space="preserve">//Helper method to build array of dates for each item in the </w:t>
      </w:r>
      <w:proofErr w:type="gramStart"/>
      <w:r w:rsidRPr="003401F8">
        <w:rPr>
          <w:rFonts w:ascii="Courier New" w:hAnsi="Courier New" w:cs="Courier New"/>
          <w:color w:val="008000"/>
          <w:sz w:val="18"/>
          <w:szCs w:val="18"/>
          <w:highlight w:val="white"/>
        </w:rPr>
        <w:t>users</w:t>
      </w:r>
      <w:proofErr w:type="gramEnd"/>
      <w:r w:rsidRPr="003401F8">
        <w:rPr>
          <w:rFonts w:ascii="Courier New" w:hAnsi="Courier New" w:cs="Courier New"/>
          <w:color w:val="008000"/>
          <w:sz w:val="18"/>
          <w:szCs w:val="18"/>
          <w:highlight w:val="white"/>
        </w:rPr>
        <w:t xml:space="preserve"> database</w:t>
      </w:r>
    </w:p>
    <w:p w14:paraId="3C69C1F5"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proofErr w:type="gramStart"/>
      <w:r w:rsidRPr="003401F8">
        <w:rPr>
          <w:rFonts w:ascii="Courier New" w:hAnsi="Courier New" w:cs="Courier New"/>
          <w:color w:val="000000"/>
          <w:sz w:val="18"/>
          <w:szCs w:val="18"/>
          <w:highlight w:val="white"/>
        </w:rPr>
        <w:t>String[</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getPurchaseDateArray</w:t>
      </w:r>
      <w:proofErr w:type="spellEnd"/>
      <w:r w:rsidRPr="003401F8">
        <w:rPr>
          <w:rFonts w:ascii="Courier New" w:hAnsi="Courier New" w:cs="Courier New"/>
          <w:b/>
          <w:bCs/>
          <w:color w:val="000000"/>
          <w:sz w:val="18"/>
          <w:szCs w:val="18"/>
          <w:highlight w:val="white"/>
        </w:rPr>
        <w:t>(</w:t>
      </w:r>
      <w:proofErr w:type="spellStart"/>
      <w:r w:rsidRPr="003401F8">
        <w:rPr>
          <w:rFonts w:ascii="Courier New" w:hAnsi="Courier New" w:cs="Courier New"/>
          <w:color w:val="000000"/>
          <w:sz w:val="18"/>
          <w:szCs w:val="18"/>
          <w:highlight w:val="white"/>
        </w:rPr>
        <w:t>int</w:t>
      </w:r>
      <w:proofErr w:type="spell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itemID</w:t>
      </w:r>
      <w:proofErr w:type="spellEnd"/>
      <w:r w:rsidRPr="003401F8">
        <w:rPr>
          <w:rFonts w:ascii="Courier New" w:hAnsi="Courier New" w:cs="Courier New"/>
          <w:b/>
          <w:bCs/>
          <w:color w:val="000000"/>
          <w:sz w:val="18"/>
          <w:szCs w:val="18"/>
          <w:highlight w:val="white"/>
        </w:rPr>
        <w:t>)</w:t>
      </w:r>
    </w:p>
    <w:p w14:paraId="4042ADC5"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outputArray</w:t>
      </w:r>
      <w:proofErr w:type="spellEnd"/>
      <w:r w:rsidRPr="003401F8">
        <w:rPr>
          <w:rFonts w:ascii="Courier New" w:hAnsi="Courier New" w:cs="Courier New"/>
          <w:color w:val="000000"/>
          <w:sz w:val="18"/>
          <w:szCs w:val="18"/>
          <w:highlight w:val="white"/>
        </w:rPr>
        <w:t xml:space="preserve"> = </w:t>
      </w:r>
      <w:proofErr w:type="gramStart"/>
      <w:r w:rsidRPr="003401F8">
        <w:rPr>
          <w:rFonts w:ascii="Courier New" w:hAnsi="Courier New" w:cs="Courier New"/>
          <w:color w:val="000000"/>
          <w:sz w:val="18"/>
          <w:szCs w:val="18"/>
          <w:highlight w:val="white"/>
        </w:rPr>
        <w:t>array</w:t>
      </w:r>
      <w:r w:rsidRPr="003401F8">
        <w:rPr>
          <w:rFonts w:ascii="Courier New" w:hAnsi="Courier New" w:cs="Courier New"/>
          <w:b/>
          <w:bCs/>
          <w:color w:val="000000"/>
          <w:sz w:val="18"/>
          <w:szCs w:val="18"/>
          <w:highlight w:val="white"/>
        </w:rPr>
        <w:t>(</w:t>
      </w:r>
      <w:proofErr w:type="gram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14:paraId="59112945"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proofErr w:type="gramStart"/>
      <w:r w:rsidRPr="003401F8">
        <w:rPr>
          <w:rFonts w:ascii="Courier New" w:hAnsi="Courier New" w:cs="Courier New"/>
          <w:color w:val="000000"/>
          <w:sz w:val="18"/>
          <w:szCs w:val="18"/>
          <w:highlight w:val="white"/>
        </w:rPr>
        <w:t>foreach</w:t>
      </w:r>
      <w:proofErr w:type="spellEnd"/>
      <w:r w:rsidRPr="003401F8">
        <w:rPr>
          <w:rFonts w:ascii="Courier New" w:hAnsi="Courier New" w:cs="Courier New"/>
          <w:b/>
          <w:bCs/>
          <w:color w:val="000000"/>
          <w:sz w:val="18"/>
          <w:szCs w:val="18"/>
          <w:highlight w:val="white"/>
        </w:rPr>
        <w:t>(</w:t>
      </w:r>
      <w:proofErr w:type="gramEnd"/>
      <w:r w:rsidRPr="003401F8">
        <w:rPr>
          <w:rFonts w:ascii="Courier New" w:hAnsi="Courier New" w:cs="Courier New"/>
          <w:color w:val="000000"/>
          <w:sz w:val="18"/>
          <w:szCs w:val="18"/>
          <w:highlight w:val="white"/>
        </w:rPr>
        <w:t>line in datab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14:paraId="02691995"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gramStart"/>
      <w:r w:rsidRPr="003401F8">
        <w:rPr>
          <w:rFonts w:ascii="Courier New" w:hAnsi="Courier New" w:cs="Courier New"/>
          <w:color w:val="000000"/>
          <w:sz w:val="18"/>
          <w:szCs w:val="18"/>
          <w:highlight w:val="white"/>
        </w:rPr>
        <w:t>if</w:t>
      </w:r>
      <w:r w:rsidRPr="003401F8">
        <w:rPr>
          <w:rFonts w:ascii="Courier New" w:hAnsi="Courier New" w:cs="Courier New"/>
          <w:b/>
          <w:bCs/>
          <w:color w:val="000000"/>
          <w:sz w:val="18"/>
          <w:szCs w:val="18"/>
          <w:highlight w:val="white"/>
        </w:rPr>
        <w:t>(</w:t>
      </w:r>
      <w:proofErr w:type="gramEnd"/>
      <w:r w:rsidRPr="003401F8">
        <w:rPr>
          <w:rFonts w:ascii="Courier New" w:hAnsi="Courier New" w:cs="Courier New"/>
          <w:color w:val="000000"/>
          <w:sz w:val="18"/>
          <w:szCs w:val="18"/>
          <w:highlight w:val="white"/>
        </w:rPr>
        <w:t xml:space="preserve">current line </w:t>
      </w:r>
      <w:proofErr w:type="spellStart"/>
      <w:r w:rsidRPr="003401F8">
        <w:rPr>
          <w:rFonts w:ascii="Courier New" w:hAnsi="Courier New" w:cs="Courier New"/>
          <w:color w:val="000000"/>
          <w:sz w:val="18"/>
          <w:szCs w:val="18"/>
          <w:highlight w:val="white"/>
        </w:rPr>
        <w:t>itemID</w:t>
      </w:r>
      <w:proofErr w:type="spellEnd"/>
      <w:r w:rsidRPr="003401F8">
        <w:rPr>
          <w:rFonts w:ascii="Courier New" w:hAnsi="Courier New" w:cs="Courier New"/>
          <w:color w:val="000000"/>
          <w:sz w:val="18"/>
          <w:szCs w:val="18"/>
          <w:highlight w:val="white"/>
        </w:rPr>
        <w:t xml:space="preserve"> == </w:t>
      </w:r>
      <w:proofErr w:type="spellStart"/>
      <w:r w:rsidRPr="003401F8">
        <w:rPr>
          <w:rFonts w:ascii="Courier New" w:hAnsi="Courier New" w:cs="Courier New"/>
          <w:color w:val="000000"/>
          <w:sz w:val="18"/>
          <w:szCs w:val="18"/>
          <w:highlight w:val="white"/>
        </w:rPr>
        <w:t>itemID</w:t>
      </w:r>
      <w:proofErr w:type="spellEnd"/>
      <w:r w:rsidRPr="003401F8">
        <w:rPr>
          <w:rFonts w:ascii="Courier New" w:hAnsi="Courier New" w:cs="Courier New"/>
          <w:b/>
          <w:bCs/>
          <w:color w:val="000000"/>
          <w:sz w:val="18"/>
          <w:szCs w:val="18"/>
          <w:highlight w:val="white"/>
        </w:rPr>
        <w:t>)</w:t>
      </w:r>
    </w:p>
    <w:p w14:paraId="1507109E"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roofErr w:type="spellStart"/>
      <w:r w:rsidRPr="003401F8">
        <w:rPr>
          <w:rFonts w:ascii="Courier New" w:hAnsi="Courier New" w:cs="Courier New"/>
          <w:color w:val="000000"/>
          <w:sz w:val="18"/>
          <w:szCs w:val="18"/>
          <w:highlight w:val="white"/>
        </w:rPr>
        <w:t>array_</w:t>
      </w:r>
      <w:proofErr w:type="gramStart"/>
      <w:r w:rsidRPr="003401F8">
        <w:rPr>
          <w:rFonts w:ascii="Courier New" w:hAnsi="Courier New" w:cs="Courier New"/>
          <w:color w:val="000000"/>
          <w:sz w:val="18"/>
          <w:szCs w:val="18"/>
          <w:highlight w:val="white"/>
        </w:rPr>
        <w:t>push</w:t>
      </w:r>
      <w:proofErr w:type="spellEnd"/>
      <w:r w:rsidRPr="003401F8">
        <w:rPr>
          <w:rFonts w:ascii="Courier New" w:hAnsi="Courier New" w:cs="Courier New"/>
          <w:b/>
          <w:bCs/>
          <w:color w:val="000000"/>
          <w:sz w:val="18"/>
          <w:szCs w:val="18"/>
          <w:highlight w:val="white"/>
        </w:rPr>
        <w:t>(</w:t>
      </w:r>
      <w:proofErr w:type="spellStart"/>
      <w:proofErr w:type="gramEnd"/>
      <w:r w:rsidRPr="003401F8">
        <w:rPr>
          <w:rFonts w:ascii="Courier New" w:hAnsi="Courier New" w:cs="Courier New"/>
          <w:color w:val="000000"/>
          <w:sz w:val="18"/>
          <w:szCs w:val="18"/>
          <w:highlight w:val="white"/>
        </w:rPr>
        <w:t>outputArray</w:t>
      </w:r>
      <w:proofErr w:type="spell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purchaseDate</w:t>
      </w:r>
      <w:proofErr w:type="spellEnd"/>
      <w:r w:rsidRPr="003401F8">
        <w:rPr>
          <w:rFonts w:ascii="Courier New" w:hAnsi="Courier New" w:cs="Courier New"/>
          <w:b/>
          <w:bCs/>
          <w:color w:val="000000"/>
          <w:sz w:val="18"/>
          <w:szCs w:val="18"/>
          <w:highlight w:val="white"/>
        </w:rPr>
        <w:t>)</w:t>
      </w:r>
    </w:p>
    <w:p w14:paraId="4B154CAD"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return </w:t>
      </w:r>
      <w:proofErr w:type="spellStart"/>
      <w:r w:rsidRPr="003401F8">
        <w:rPr>
          <w:rFonts w:ascii="Courier New" w:hAnsi="Courier New" w:cs="Courier New"/>
          <w:color w:val="000000"/>
          <w:sz w:val="18"/>
          <w:szCs w:val="18"/>
          <w:highlight w:val="white"/>
        </w:rPr>
        <w:t>outputArray</w:t>
      </w:r>
      <w:proofErr w:type="spellEnd"/>
    </w:p>
    <w:p w14:paraId="0B2B5A13"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192B3A7C"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14:paraId="2A6F67A3"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 xml:space="preserve">//Helper Method to get a numeric array of all </w:t>
      </w:r>
      <w:proofErr w:type="spellStart"/>
      <w:r w:rsidRPr="003401F8">
        <w:rPr>
          <w:rFonts w:ascii="Courier New" w:hAnsi="Courier New" w:cs="Courier New"/>
          <w:color w:val="008000"/>
          <w:sz w:val="18"/>
          <w:szCs w:val="18"/>
          <w:highlight w:val="white"/>
        </w:rPr>
        <w:t>itemIDs</w:t>
      </w:r>
      <w:proofErr w:type="spellEnd"/>
      <w:r w:rsidRPr="003401F8">
        <w:rPr>
          <w:rFonts w:ascii="Courier New" w:hAnsi="Courier New" w:cs="Courier New"/>
          <w:color w:val="008000"/>
          <w:sz w:val="18"/>
          <w:szCs w:val="18"/>
          <w:highlight w:val="white"/>
        </w:rPr>
        <w:t xml:space="preserve"> in user database</w:t>
      </w:r>
    </w:p>
    <w:p w14:paraId="0EE7A1B9"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proofErr w:type="gramStart"/>
      <w:r w:rsidRPr="003401F8">
        <w:rPr>
          <w:rFonts w:ascii="Courier New" w:hAnsi="Courier New" w:cs="Courier New"/>
          <w:color w:val="000000"/>
          <w:sz w:val="18"/>
          <w:szCs w:val="18"/>
          <w:highlight w:val="white"/>
        </w:rPr>
        <w:t>Numeric[</w:t>
      </w:r>
      <w:proofErr w:type="gramEnd"/>
      <w:r w:rsidRPr="003401F8">
        <w:rPr>
          <w:rFonts w:ascii="Courier New" w:hAnsi="Courier New" w:cs="Courier New"/>
          <w:color w:val="000000"/>
          <w:sz w:val="18"/>
          <w:szCs w:val="18"/>
          <w:highlight w:val="white"/>
        </w:rPr>
        <w:t xml:space="preserve">] </w:t>
      </w:r>
      <w:proofErr w:type="spellStart"/>
      <w:r w:rsidRPr="003401F8">
        <w:rPr>
          <w:rFonts w:ascii="Courier New" w:hAnsi="Courier New" w:cs="Courier New"/>
          <w:color w:val="000000"/>
          <w:sz w:val="18"/>
          <w:szCs w:val="18"/>
          <w:highlight w:val="white"/>
        </w:rPr>
        <w:t>getAllItemIDs</w:t>
      </w:r>
      <w:proofErr w:type="spellEnd"/>
      <w:r w:rsidRPr="003401F8">
        <w:rPr>
          <w:rFonts w:ascii="Courier New" w:hAnsi="Courier New" w:cs="Courier New"/>
          <w:b/>
          <w:bCs/>
          <w:color w:val="000000"/>
          <w:sz w:val="18"/>
          <w:szCs w:val="18"/>
          <w:highlight w:val="white"/>
        </w:rPr>
        <w:t>()</w:t>
      </w:r>
    </w:p>
    <w:p w14:paraId="6733F0F3" w14:textId="77777777"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return </w:t>
      </w:r>
      <w:proofErr w:type="gramStart"/>
      <w:r w:rsidRPr="003401F8">
        <w:rPr>
          <w:rFonts w:ascii="Courier New" w:hAnsi="Courier New" w:cs="Courier New"/>
          <w:color w:val="000000"/>
          <w:sz w:val="18"/>
          <w:szCs w:val="18"/>
          <w:highlight w:val="white"/>
        </w:rPr>
        <w:t>array</w:t>
      </w:r>
      <w:r w:rsidRPr="003401F8">
        <w:rPr>
          <w:rFonts w:ascii="Courier New" w:hAnsi="Courier New" w:cs="Courier New"/>
          <w:b/>
          <w:bCs/>
          <w:color w:val="000000"/>
          <w:sz w:val="18"/>
          <w:szCs w:val="18"/>
          <w:highlight w:val="white"/>
        </w:rPr>
        <w:t>(</w:t>
      </w:r>
      <w:proofErr w:type="gramEnd"/>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MySQL statement getting all item IDs</w:t>
      </w:r>
    </w:p>
    <w:p w14:paraId="4EAF83B3" w14:textId="77777777"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14:paraId="3E5C59AC" w14:textId="77777777" w:rsidR="003401F8" w:rsidRDefault="003401F8" w:rsidP="003401F8">
      <w:pPr>
        <w:widowControl w:val="0"/>
        <w:autoSpaceDE w:val="0"/>
        <w:autoSpaceDN w:val="0"/>
        <w:adjustRightInd w:val="0"/>
      </w:pP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Class</w:t>
      </w:r>
    </w:p>
    <w:p w14:paraId="77E8E7AF" w14:textId="77777777" w:rsidR="00AE30FC" w:rsidRDefault="00AE30FC" w:rsidP="007200C7"/>
    <w:p w14:paraId="3D0D1A5D" w14:textId="77777777" w:rsidR="00317120" w:rsidRPr="006856B8" w:rsidRDefault="00317120" w:rsidP="007200C7"/>
    <w:p w14:paraId="3AB929F1" w14:textId="77777777" w:rsidR="00A70E5B" w:rsidRDefault="00AE30FC" w:rsidP="00AE30FC">
      <w:pPr>
        <w:pStyle w:val="ListParagraph"/>
        <w:numPr>
          <w:ilvl w:val="0"/>
          <w:numId w:val="7"/>
        </w:numPr>
        <w:rPr>
          <w:b/>
        </w:rPr>
      </w:pPr>
      <w:r w:rsidRPr="006856B8">
        <w:rPr>
          <w:b/>
        </w:rPr>
        <w:t>Unresolved Risks and Mitigation</w:t>
      </w:r>
    </w:p>
    <w:p w14:paraId="6C8AD951" w14:textId="77777777" w:rsidR="007433C2" w:rsidRDefault="007433C2" w:rsidP="007433C2">
      <w:pPr>
        <w:pStyle w:val="ListParagraph"/>
        <w:rPr>
          <w:b/>
        </w:rPr>
      </w:pPr>
    </w:p>
    <w:p w14:paraId="25BFDF4E" w14:textId="77777777" w:rsidR="007433C2" w:rsidRDefault="007433C2" w:rsidP="007433C2">
      <w:pPr>
        <w:ind w:left="360"/>
      </w:pPr>
      <w:r>
        <w:t xml:space="preserve">Risk 1: Password cracking </w:t>
      </w:r>
    </w:p>
    <w:p w14:paraId="4CE675F2" w14:textId="77777777" w:rsidR="007433C2" w:rsidRDefault="007433C2" w:rsidP="007433C2">
      <w:pPr>
        <w:ind w:left="360"/>
      </w:pPr>
      <w:r>
        <w:t>Possible Mitigation: Password encryption, when user types the password it is not seen visible.</w:t>
      </w:r>
    </w:p>
    <w:p w14:paraId="4047B11C" w14:textId="77777777" w:rsidR="007433C2" w:rsidRDefault="007433C2" w:rsidP="007433C2">
      <w:pPr>
        <w:ind w:left="360"/>
      </w:pPr>
    </w:p>
    <w:p w14:paraId="1962641A" w14:textId="77777777" w:rsidR="007433C2" w:rsidRDefault="007433C2" w:rsidP="007433C2">
      <w:pPr>
        <w:ind w:left="360"/>
      </w:pPr>
      <w:r>
        <w:t>Risk 2:  Duplicate product entries within the database, skewing algorithm results.</w:t>
      </w:r>
    </w:p>
    <w:p w14:paraId="6EA7069E" w14:textId="77777777" w:rsidR="007433C2" w:rsidRDefault="007433C2" w:rsidP="007433C2">
      <w:pPr>
        <w:ind w:left="360"/>
      </w:pPr>
      <w:r>
        <w:t>Possible 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14:paraId="18B5DF0D" w14:textId="77777777" w:rsidR="007433C2" w:rsidRDefault="007433C2" w:rsidP="007433C2">
      <w:pPr>
        <w:ind w:left="360"/>
      </w:pPr>
    </w:p>
    <w:p w14:paraId="143AAEBF" w14:textId="77777777" w:rsidR="007433C2" w:rsidRDefault="007433C2" w:rsidP="007433C2">
      <w:pPr>
        <w:ind w:left="360"/>
      </w:pPr>
      <w:r>
        <w:t>Risk 3: Newly entered items with too few date entries can provide inaccurate purchase forecasting. This has the potential to render this app pointless if allowed to continue in such a state unaddressed, algorithmically.</w:t>
      </w:r>
    </w:p>
    <w:p w14:paraId="2A4E91A1" w14:textId="77777777" w:rsidR="007433C2" w:rsidRDefault="007433C2" w:rsidP="007433C2">
      <w:pPr>
        <w:ind w:left="360"/>
      </w:pPr>
      <w:r>
        <w:lastRenderedPageBreak/>
        <w:t>Possible 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p w14:paraId="2335A8D4" w14:textId="77777777" w:rsidR="007433C2" w:rsidRPr="007433C2" w:rsidRDefault="007433C2" w:rsidP="007433C2">
      <w:pPr>
        <w:pStyle w:val="ListParagraph"/>
        <w:rPr>
          <w:b/>
        </w:rPr>
      </w:pPr>
    </w:p>
    <w:p w14:paraId="5C9A9099" w14:textId="77777777" w:rsidR="00931DDB" w:rsidRDefault="00931DDB" w:rsidP="00AE30FC"/>
    <w:p w14:paraId="30AA37A4" w14:textId="77777777" w:rsidR="007433C2" w:rsidRDefault="007433C2" w:rsidP="007433C2">
      <w:pPr>
        <w:ind w:left="360"/>
        <w:rPr>
          <w:b/>
        </w:rPr>
      </w:pPr>
      <w:r>
        <w:rPr>
          <w:b/>
        </w:rPr>
        <w:t xml:space="preserve">Notable </w:t>
      </w:r>
      <w:r w:rsidR="00931DDB" w:rsidRPr="007433C2">
        <w:rPr>
          <w:b/>
        </w:rPr>
        <w:t>Project</w:t>
      </w:r>
      <w:r>
        <w:rPr>
          <w:b/>
        </w:rPr>
        <w:t xml:space="preserve"> Plan</w:t>
      </w:r>
      <w:r w:rsidR="00931DDB" w:rsidRPr="007433C2">
        <w:rPr>
          <w:b/>
        </w:rPr>
        <w:t xml:space="preserve"> Adjustments</w:t>
      </w:r>
      <w:r>
        <w:rPr>
          <w:b/>
        </w:rPr>
        <w:br/>
      </w:r>
    </w:p>
    <w:p w14:paraId="0D25644D" w14:textId="77777777" w:rsidR="007433C2" w:rsidRPr="007433C2" w:rsidRDefault="004C7B03" w:rsidP="00543D66">
      <w:pPr>
        <w:ind w:left="360" w:firstLine="360"/>
      </w:pPr>
      <w:r>
        <w:t>From this point moving forward, t</w:t>
      </w:r>
      <w:r w:rsidR="007433C2">
        <w:t>he print-list and email functions as described within the project description</w:t>
      </w:r>
      <w:r>
        <w:t>, plan</w:t>
      </w:r>
      <w:r w:rsidR="003B1B6D">
        <w:t>,</w:t>
      </w:r>
      <w:r w:rsidR="007433C2">
        <w:t xml:space="preserve"> and analysis documents </w:t>
      </w:r>
      <w:r w:rsidR="00D54AA6">
        <w:t xml:space="preserve">will be </w:t>
      </w:r>
      <w:r w:rsidR="007433C2">
        <w:t>deleted</w:t>
      </w:r>
      <w:r w:rsidR="00D54AA6">
        <w:t xml:space="preserve"> and no longer included in</w:t>
      </w:r>
      <w:r w:rsidR="007433C2">
        <w:t xml:space="preserve"> the intended project functionalities. These features, although likely included in a marketed product, were deemed to </w:t>
      </w:r>
      <w:r w:rsidR="00E13F08">
        <w:t>inject</w:t>
      </w:r>
      <w:r w:rsidR="007433C2">
        <w:t xml:space="preserve"> un</w:t>
      </w:r>
      <w:r w:rsidR="00E13F08">
        <w:t>justified</w:t>
      </w:r>
      <w:r w:rsidR="007433C2">
        <w:t xml:space="preserve"> complexity to the project</w:t>
      </w:r>
      <w:r w:rsidR="004B3F0F">
        <w:t>,</w:t>
      </w:r>
      <w:r w:rsidR="007433C2">
        <w:t xml:space="preserve"> considering that </w:t>
      </w:r>
      <w:r w:rsidR="00E13F08">
        <w:t>these functions didn’t truly</w:t>
      </w:r>
      <w:r w:rsidR="007433C2">
        <w:t xml:space="preserve"> further the overall core intent</w:t>
      </w:r>
      <w:r w:rsidR="007F6573">
        <w:t xml:space="preserve"> </w:t>
      </w:r>
      <w:r w:rsidR="00E13F08">
        <w:t>thereof</w:t>
      </w:r>
      <w:r w:rsidR="007433C2">
        <w:t xml:space="preserve">. </w:t>
      </w:r>
      <w:r w:rsidR="00D54AA6">
        <w:t>Henceforth</w:t>
      </w:r>
      <w:r w:rsidR="007F6573">
        <w:t>, as mentioned</w:t>
      </w:r>
      <w:r w:rsidR="00284CE9">
        <w:t xml:space="preserve">, the </w:t>
      </w:r>
      <w:r w:rsidR="00E77443">
        <w:t xml:space="preserve">inclusion </w:t>
      </w:r>
      <w:r w:rsidR="00284CE9">
        <w:t>of these features</w:t>
      </w:r>
      <w:r w:rsidR="00E77443">
        <w:t xml:space="preserve"> in any future documentation or developments</w:t>
      </w:r>
      <w:r w:rsidR="00284CE9">
        <w:t xml:space="preserve"> will be discontinued.</w:t>
      </w:r>
    </w:p>
    <w:sectPr w:rsidR="007433C2" w:rsidRPr="007433C2" w:rsidSect="007200C7">
      <w:headerReference w:type="default" r:id="rId12"/>
      <w:footerReference w:type="default" r:id="rId13"/>
      <w:headerReference w:type="first" r:id="rId14"/>
      <w:pgSz w:w="12240" w:h="15840"/>
      <w:pgMar w:top="1440" w:right="936" w:bottom="1440" w:left="936" w:header="720" w:footer="720" w:gutter="0"/>
      <w:cols w:space="720"/>
      <w:formProt w:val="0"/>
      <w:titlePg/>
      <w:docGrid w:linePitch="36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84E455" w14:textId="77777777" w:rsidR="00B37F85" w:rsidRDefault="00B37F85">
      <w:r>
        <w:separator/>
      </w:r>
    </w:p>
  </w:endnote>
  <w:endnote w:type="continuationSeparator" w:id="0">
    <w:p w14:paraId="3188C75E" w14:textId="77777777" w:rsidR="00B37F85" w:rsidRDefault="00B37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Liberation Sans">
    <w:altName w:val="Arial"/>
    <w:charset w:val="00"/>
    <w:family w:val="swiss"/>
    <w:pitch w:val="variable"/>
  </w:font>
  <w:font w:name="Microsoft YaHei">
    <w:panose1 w:val="020B0503020204020204"/>
    <w:charset w:val="86"/>
    <w:family w:val="auto"/>
    <w:pitch w:val="variable"/>
    <w:sig w:usb0="80000287" w:usb1="28CF3C52" w:usb2="00000016" w:usb3="00000000" w:csb0="0004001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D8294C" w14:textId="77777777" w:rsidR="00CF4D9C" w:rsidRDefault="00CF4D9C">
    <w:pPr>
      <w:pStyle w:val="Footer"/>
      <w:ind w:right="360"/>
    </w:pPr>
    <w:r>
      <w:rPr>
        <w:noProof/>
      </w:rPr>
      <mc:AlternateContent>
        <mc:Choice Requires="wps">
          <w:drawing>
            <wp:anchor distT="0" distB="0" distL="0" distR="0" simplePos="0" relativeHeight="11" behindDoc="0" locked="0" layoutInCell="1" allowOverlap="1" wp14:anchorId="2ACFE34E" wp14:editId="0450023A">
              <wp:simplePos x="0" y="0"/>
              <wp:positionH relativeFrom="margin">
                <wp:posOffset>6425565</wp:posOffset>
              </wp:positionH>
              <wp:positionV relativeFrom="paragraph">
                <wp:posOffset>-294640</wp:posOffset>
              </wp:positionV>
              <wp:extent cx="228600"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228600" cy="186055"/>
                      </a:xfrm>
                      <a:prstGeom prst="rect">
                        <a:avLst/>
                      </a:prstGeom>
                      <a:solidFill>
                        <a:srgbClr val="FFFFFF">
                          <a:alpha val="0"/>
                        </a:srgbClr>
                      </a:solidFill>
                    </wps:spPr>
                    <wps:txbx>
                      <w:txbxContent>
                        <w:p w14:paraId="15185B62" w14:textId="77777777" w:rsidR="00CF4D9C" w:rsidRDefault="00CF4D9C">
                          <w:pPr>
                            <w:pStyle w:val="Footer"/>
                          </w:pPr>
                          <w:r>
                            <w:rPr>
                              <w:rStyle w:val="PageNumber"/>
                            </w:rPr>
                            <w:fldChar w:fldCharType="begin"/>
                          </w:r>
                          <w:r>
                            <w:instrText>PAGE</w:instrText>
                          </w:r>
                          <w:r>
                            <w:fldChar w:fldCharType="separate"/>
                          </w:r>
                          <w:r w:rsidR="002D29AB">
                            <w:rPr>
                              <w:noProof/>
                            </w:rPr>
                            <w:t>2</w:t>
                          </w:r>
                          <w:r>
                            <w:fldChar w:fldCharType="end"/>
                          </w:r>
                        </w:p>
                      </w:txbxContent>
                    </wps:txbx>
                    <wps:bodyPr wrap="square" lIns="0" tIns="0" rIns="0" bIns="0" anchor="t">
                      <a:spAutoFit/>
                    </wps:bodyPr>
                  </wps:wsp>
                </a:graphicData>
              </a:graphic>
              <wp14:sizeRelH relativeFrom="margin">
                <wp14:pctWidth>0</wp14:pctWidth>
              </wp14:sizeRelH>
            </wp:anchor>
          </w:drawing>
        </mc:Choice>
        <mc:Fallback>
          <w:pict>
            <v:shapetype w14:anchorId="2ACFE34E" id="_x0000_t202" coordsize="21600,21600" o:spt="202" path="m0,0l0,21600,21600,21600,21600,0xe">
              <v:stroke joinstyle="miter"/>
              <v:path gradientshapeok="t" o:connecttype="rect"/>
            </v:shapetype>
            <v:shape id="Frame1" o:spid="_x0000_s1030" type="#_x0000_t202" style="position:absolute;margin-left:505.95pt;margin-top:-23.15pt;width:18pt;height:14.65pt;z-index:11;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" stroked="f">
              <v:fill opacity="0"/>
              <v:textbox style="mso-fit-shape-to-text:t" inset="0,0,0,0">
                <w:txbxContent>
                  <w:p w14:paraId="15185B62" w14:textId="77777777" w:rsidR="00CF4D9C" w:rsidRDefault="00CF4D9C">
                    <w:pPr>
                      <w:pStyle w:val="Footer"/>
                    </w:pPr>
                    <w:r>
                      <w:rPr>
                        <w:rStyle w:val="PageNumber"/>
                      </w:rPr>
                      <w:fldChar w:fldCharType="begin"/>
                    </w:r>
                    <w:r>
                      <w:instrText>PAGE</w:instrText>
                    </w:r>
                    <w:r>
                      <w:fldChar w:fldCharType="separate"/>
                    </w:r>
                    <w:r w:rsidR="002D29AB">
                      <w:rPr>
                        <w:noProof/>
                      </w:rPr>
                      <w:t>2</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E7F390" w14:textId="77777777" w:rsidR="00B37F85" w:rsidRDefault="00B37F85">
      <w:r>
        <w:separator/>
      </w:r>
    </w:p>
  </w:footnote>
  <w:footnote w:type="continuationSeparator" w:id="0">
    <w:p w14:paraId="385B7D94" w14:textId="77777777" w:rsidR="00B37F85" w:rsidRDefault="00B37F8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FEA5E" w14:textId="77777777" w:rsidR="00CF4D9C" w:rsidRDefault="00CF4D9C">
    <w:pPr>
      <w:pStyle w:val="Header"/>
    </w:pPr>
    <w:r>
      <w:t>Project Design</w:t>
    </w:r>
  </w:p>
  <w:p w14:paraId="54DEF223" w14:textId="77777777" w:rsidR="00CF4D9C" w:rsidRDefault="00CF4D9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65823" w14:textId="77777777" w:rsidR="00CF4D9C" w:rsidRDefault="00CF4D9C">
    <w:pPr>
      <w:pStyle w:val="Header"/>
    </w:pPr>
    <w:r>
      <w:t>Project Design</w:t>
    </w:r>
  </w:p>
  <w:p w14:paraId="71400DC8" w14:textId="77777777" w:rsidR="00CF4D9C" w:rsidRDefault="00CF4D9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451F93"/>
    <w:multiLevelType w:val="hybridMultilevel"/>
    <w:tmpl w:val="F6C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D1D6204"/>
    <w:multiLevelType w:val="hybridMultilevel"/>
    <w:tmpl w:val="F5F42B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0A6D98"/>
    <w:multiLevelType w:val="hybridMultilevel"/>
    <w:tmpl w:val="F66E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2861C7"/>
    <w:multiLevelType w:val="hybridMultilevel"/>
    <w:tmpl w:val="D360C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88B61D3"/>
    <w:multiLevelType w:val="hybridMultilevel"/>
    <w:tmpl w:val="EBB631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11"/>
  </w:num>
  <w:num w:numId="3">
    <w:abstractNumId w:val="6"/>
  </w:num>
  <w:num w:numId="4">
    <w:abstractNumId w:val="16"/>
  </w:num>
  <w:num w:numId="5">
    <w:abstractNumId w:val="14"/>
  </w:num>
  <w:num w:numId="6">
    <w:abstractNumId w:val="2"/>
  </w:num>
  <w:num w:numId="7">
    <w:abstractNumId w:val="20"/>
  </w:num>
  <w:num w:numId="8">
    <w:abstractNumId w:val="8"/>
  </w:num>
  <w:num w:numId="9">
    <w:abstractNumId w:val="10"/>
  </w:num>
  <w:num w:numId="10">
    <w:abstractNumId w:val="19"/>
  </w:num>
  <w:num w:numId="11">
    <w:abstractNumId w:val="3"/>
  </w:num>
  <w:num w:numId="12">
    <w:abstractNumId w:val="21"/>
  </w:num>
  <w:num w:numId="13">
    <w:abstractNumId w:val="7"/>
  </w:num>
  <w:num w:numId="14">
    <w:abstractNumId w:val="15"/>
  </w:num>
  <w:num w:numId="15">
    <w:abstractNumId w:val="23"/>
  </w:num>
  <w:num w:numId="16">
    <w:abstractNumId w:val="22"/>
  </w:num>
  <w:num w:numId="17">
    <w:abstractNumId w:val="13"/>
  </w:num>
  <w:num w:numId="18">
    <w:abstractNumId w:val="17"/>
  </w:num>
  <w:num w:numId="19">
    <w:abstractNumId w:val="12"/>
  </w:num>
  <w:num w:numId="20">
    <w:abstractNumId w:val="0"/>
  </w:num>
  <w:num w:numId="21">
    <w:abstractNumId w:val="18"/>
  </w:num>
  <w:num w:numId="22">
    <w:abstractNumId w:val="4"/>
  </w:num>
  <w:num w:numId="23">
    <w:abstractNumId w:val="9"/>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NK4FAPkzPyctAAAA"/>
  </w:docVars>
  <w:rsids>
    <w:rsidRoot w:val="00A70E5B"/>
    <w:rsid w:val="00002B4A"/>
    <w:rsid w:val="00004D71"/>
    <w:rsid w:val="0004160D"/>
    <w:rsid w:val="00061F6F"/>
    <w:rsid w:val="000B2192"/>
    <w:rsid w:val="000C601A"/>
    <w:rsid w:val="00106ABD"/>
    <w:rsid w:val="001114C0"/>
    <w:rsid w:val="00146D83"/>
    <w:rsid w:val="00181F00"/>
    <w:rsid w:val="001925E1"/>
    <w:rsid w:val="001E2059"/>
    <w:rsid w:val="001F68A6"/>
    <w:rsid w:val="0021176B"/>
    <w:rsid w:val="00221872"/>
    <w:rsid w:val="0023116C"/>
    <w:rsid w:val="00255C63"/>
    <w:rsid w:val="00284CE9"/>
    <w:rsid w:val="00291BB3"/>
    <w:rsid w:val="002949FA"/>
    <w:rsid w:val="002B1BA7"/>
    <w:rsid w:val="002D29AB"/>
    <w:rsid w:val="002E6516"/>
    <w:rsid w:val="002F1D8C"/>
    <w:rsid w:val="0030130C"/>
    <w:rsid w:val="00317120"/>
    <w:rsid w:val="003401F8"/>
    <w:rsid w:val="00344738"/>
    <w:rsid w:val="0034584A"/>
    <w:rsid w:val="00347BE3"/>
    <w:rsid w:val="00356C6E"/>
    <w:rsid w:val="003623DB"/>
    <w:rsid w:val="003A259B"/>
    <w:rsid w:val="003A7C24"/>
    <w:rsid w:val="003B1B6D"/>
    <w:rsid w:val="00413857"/>
    <w:rsid w:val="004458D6"/>
    <w:rsid w:val="004627A3"/>
    <w:rsid w:val="004718E9"/>
    <w:rsid w:val="00481A48"/>
    <w:rsid w:val="004B3F0F"/>
    <w:rsid w:val="004C4264"/>
    <w:rsid w:val="004C7B03"/>
    <w:rsid w:val="004F6DDC"/>
    <w:rsid w:val="005001EC"/>
    <w:rsid w:val="00502B63"/>
    <w:rsid w:val="00543D66"/>
    <w:rsid w:val="00570A76"/>
    <w:rsid w:val="00592F2F"/>
    <w:rsid w:val="005B26DA"/>
    <w:rsid w:val="006170E7"/>
    <w:rsid w:val="006750B7"/>
    <w:rsid w:val="006804C7"/>
    <w:rsid w:val="006856B8"/>
    <w:rsid w:val="00694D5E"/>
    <w:rsid w:val="006B1AEF"/>
    <w:rsid w:val="006E4CC6"/>
    <w:rsid w:val="007044F6"/>
    <w:rsid w:val="00705054"/>
    <w:rsid w:val="00707A09"/>
    <w:rsid w:val="007200C7"/>
    <w:rsid w:val="007433C2"/>
    <w:rsid w:val="0075460D"/>
    <w:rsid w:val="00755CE4"/>
    <w:rsid w:val="007A2D87"/>
    <w:rsid w:val="007A30D9"/>
    <w:rsid w:val="007E5FCF"/>
    <w:rsid w:val="007F6573"/>
    <w:rsid w:val="00802389"/>
    <w:rsid w:val="00871173"/>
    <w:rsid w:val="008C4FA0"/>
    <w:rsid w:val="00904890"/>
    <w:rsid w:val="00931DDB"/>
    <w:rsid w:val="00966047"/>
    <w:rsid w:val="009905FF"/>
    <w:rsid w:val="009A29EA"/>
    <w:rsid w:val="009E7137"/>
    <w:rsid w:val="00A05023"/>
    <w:rsid w:val="00A27F9E"/>
    <w:rsid w:val="00A34223"/>
    <w:rsid w:val="00A34598"/>
    <w:rsid w:val="00A70E5B"/>
    <w:rsid w:val="00A73BD2"/>
    <w:rsid w:val="00A741CB"/>
    <w:rsid w:val="00AD0D07"/>
    <w:rsid w:val="00AE0173"/>
    <w:rsid w:val="00AE30FC"/>
    <w:rsid w:val="00AE6CA5"/>
    <w:rsid w:val="00AF6368"/>
    <w:rsid w:val="00B06440"/>
    <w:rsid w:val="00B2148D"/>
    <w:rsid w:val="00B36D10"/>
    <w:rsid w:val="00B37F85"/>
    <w:rsid w:val="00B401B9"/>
    <w:rsid w:val="00B47552"/>
    <w:rsid w:val="00B97D84"/>
    <w:rsid w:val="00BD0F44"/>
    <w:rsid w:val="00BE1E09"/>
    <w:rsid w:val="00C40FF4"/>
    <w:rsid w:val="00C47DF1"/>
    <w:rsid w:val="00C545C9"/>
    <w:rsid w:val="00C73494"/>
    <w:rsid w:val="00C90398"/>
    <w:rsid w:val="00C91F43"/>
    <w:rsid w:val="00CD2CC8"/>
    <w:rsid w:val="00CE29A3"/>
    <w:rsid w:val="00CF4D9C"/>
    <w:rsid w:val="00CF7336"/>
    <w:rsid w:val="00D16CFE"/>
    <w:rsid w:val="00D4280C"/>
    <w:rsid w:val="00D42A1A"/>
    <w:rsid w:val="00D54AA6"/>
    <w:rsid w:val="00DB4837"/>
    <w:rsid w:val="00DC7573"/>
    <w:rsid w:val="00DF2415"/>
    <w:rsid w:val="00DF56CE"/>
    <w:rsid w:val="00E13F08"/>
    <w:rsid w:val="00E1473D"/>
    <w:rsid w:val="00E4361B"/>
    <w:rsid w:val="00E6026D"/>
    <w:rsid w:val="00E77443"/>
    <w:rsid w:val="00E91B7D"/>
    <w:rsid w:val="00ED55A2"/>
    <w:rsid w:val="00EE182B"/>
    <w:rsid w:val="00F24A78"/>
    <w:rsid w:val="00F26E2A"/>
    <w:rsid w:val="00F273CD"/>
    <w:rsid w:val="00F72BCF"/>
    <w:rsid w:val="00F77C80"/>
    <w:rsid w:val="00FA229B"/>
    <w:rsid w:val="00FA4F4A"/>
    <w:rsid w:val="00FC0BFE"/>
    <w:rsid w:val="00FC7AC3"/>
    <w:rsid w:val="00FD7296"/>
    <w:rsid w:val="00FF33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716D2"/>
  <w15:docId w15:val="{352AB887-269B-4081-8114-BC2E2F71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header" Target="head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9EBB81-2480-6941-B922-B34A1AB9FB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620</Words>
  <Characters>13629</Characters>
  <Application>Microsoft Macintosh Word</Application>
  <DocSecurity>0</DocSecurity>
  <Lines>567</Lines>
  <Paragraphs>3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91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cp:keywords/>
  <dc:description/>
  <cp:lastModifiedBy>Ash</cp:lastModifiedBy>
  <cp:revision>3</cp:revision>
  <dcterms:created xsi:type="dcterms:W3CDTF">2017-07-14T01:58:00Z</dcterms:created>
  <dcterms:modified xsi:type="dcterms:W3CDTF">2017-07-14T02:00: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